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CBC07" w14:textId="6F5B485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701A72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701A72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701A72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Transplantation</w:t>
      </w:r>
    </w:p>
    <w:p w14:paraId="55D65440" w14:textId="295ABE5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840</w:t>
      </w:r>
    </w:p>
    <w:p w14:paraId="1A6AF0E5" w14:textId="5A30BD2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REVIEWS</w:t>
      </w:r>
    </w:p>
    <w:p w14:paraId="13A84C46" w14:textId="77777777" w:rsidR="00A77B3E" w:rsidRDefault="00A77B3E">
      <w:pPr>
        <w:spacing w:line="360" w:lineRule="auto"/>
        <w:jc w:val="both"/>
      </w:pPr>
    </w:p>
    <w:p w14:paraId="3A82CD0E" w14:textId="0175ED3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ew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C58A8">
        <w:rPr>
          <w:rFonts w:ascii="Book Antiqua" w:eastAsia="Book Antiqua" w:hAnsi="Book Antiqua" w:cs="Book Antiqua"/>
          <w:b/>
          <w:color w:val="000000"/>
        </w:rPr>
        <w:t>onset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C58A8">
        <w:rPr>
          <w:rFonts w:ascii="Book Antiqua" w:eastAsia="Book Antiqua" w:hAnsi="Book Antiqua" w:cs="Book Antiqua"/>
          <w:b/>
          <w:color w:val="000000"/>
        </w:rPr>
        <w:t>hypertension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C58A8">
        <w:rPr>
          <w:rFonts w:ascii="Book Antiqua" w:eastAsia="Book Antiqua" w:hAnsi="Book Antiqua" w:cs="Book Antiqua"/>
          <w:b/>
          <w:color w:val="000000"/>
        </w:rPr>
        <w:t>after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C58A8">
        <w:rPr>
          <w:rFonts w:ascii="Book Antiqua" w:eastAsia="Book Antiqua" w:hAnsi="Book Antiqua" w:cs="Book Antiqua"/>
          <w:b/>
          <w:color w:val="000000"/>
        </w:rPr>
        <w:t>transplant</w:t>
      </w:r>
      <w:r>
        <w:rPr>
          <w:rFonts w:ascii="Book Antiqua" w:eastAsia="Book Antiqua" w:hAnsi="Book Antiqua" w:cs="Book Antiqua"/>
          <w:b/>
          <w:color w:val="000000"/>
        </w:rPr>
        <w:t>ation</w:t>
      </w:r>
    </w:p>
    <w:p w14:paraId="470171B2" w14:textId="77777777" w:rsidR="00A77B3E" w:rsidRDefault="00A77B3E">
      <w:pPr>
        <w:spacing w:line="360" w:lineRule="auto"/>
        <w:jc w:val="both"/>
      </w:pPr>
    </w:p>
    <w:p w14:paraId="1D738AD0" w14:textId="2BD9E20D" w:rsidR="00A77B3E" w:rsidRDefault="00ED148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Nass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Pr="00ED148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D1481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795782">
        <w:rPr>
          <w:rFonts w:ascii="Book Antiqua" w:eastAsia="Book Antiqua" w:hAnsi="Book Antiqua" w:cs="Book Antiqua"/>
          <w:color w:val="000000"/>
        </w:rPr>
        <w:t>Ne</w:t>
      </w:r>
      <w:r>
        <w:rPr>
          <w:rFonts w:ascii="Book Antiqua" w:eastAsia="Book Antiqua" w:hAnsi="Book Antiqua" w:cs="Book Antiqua"/>
          <w:color w:val="000000"/>
        </w:rPr>
        <w:t>w</w:t>
      </w:r>
      <w:proofErr w:type="gram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</w:t>
      </w:r>
      <w:r w:rsidR="00795782">
        <w:rPr>
          <w:rFonts w:ascii="Book Antiqua" w:eastAsia="Book Antiqua" w:hAnsi="Book Antiqua" w:cs="Book Antiqua"/>
          <w:color w:val="000000"/>
        </w:rPr>
        <w:t>tion</w:t>
      </w:r>
    </w:p>
    <w:p w14:paraId="74A11C89" w14:textId="77777777" w:rsidR="00A77B3E" w:rsidRDefault="00A77B3E">
      <w:pPr>
        <w:spacing w:line="360" w:lineRule="auto"/>
        <w:jc w:val="both"/>
      </w:pPr>
    </w:p>
    <w:p w14:paraId="63D09ED7" w14:textId="5354AA6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Mahm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ssa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s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so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f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akhdar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val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ndaveeti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d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ta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aranga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hangoo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hm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wad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v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ddiq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ik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ri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ma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raju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nir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arshi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dparvar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nc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zzo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hm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oud</w:t>
      </w:r>
    </w:p>
    <w:p w14:paraId="556A8DAC" w14:textId="77777777" w:rsidR="00A77B3E" w:rsidRDefault="00A77B3E">
      <w:pPr>
        <w:spacing w:line="360" w:lineRule="auto"/>
        <w:jc w:val="both"/>
      </w:pPr>
    </w:p>
    <w:p w14:paraId="73C9EB14" w14:textId="240C188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Mahmou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assar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Nso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Nso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ofia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Lakhdar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Raval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ondaveeti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anda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uttar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Harangad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Bhangoo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Vincen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izzo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cah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u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a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Y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ens)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r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</w:t>
      </w:r>
      <w:r w:rsidR="00C0580F" w:rsidRPr="00C0580F">
        <w:rPr>
          <w:rFonts w:ascii="Book Antiqua" w:eastAsia="Book Antiqua" w:hAnsi="Book Antiqua" w:cs="Book Antiqua" w:hint="eastAsia"/>
          <w:color w:val="000000"/>
        </w:rPr>
        <w:t>Y</w:t>
      </w:r>
      <w:r w:rsidR="00C0580F" w:rsidRPr="00C0580F">
        <w:rPr>
          <w:rFonts w:ascii="Book Antiqua" w:eastAsia="Book Antiqua" w:hAnsi="Book Antiqua" w:cs="Book Antiqua"/>
          <w:color w:val="000000"/>
        </w:rPr>
        <w:t xml:space="preserve"> </w:t>
      </w:r>
      <w:r w:rsidR="00397515">
        <w:rPr>
          <w:rFonts w:ascii="Book Antiqua" w:eastAsia="Book Antiqua" w:hAnsi="Book Antiqua" w:cs="Book Antiqua"/>
          <w:color w:val="000000"/>
        </w:rPr>
        <w:t>11432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244C582D" w14:textId="77777777" w:rsidR="00A77B3E" w:rsidRDefault="00A77B3E">
      <w:pPr>
        <w:spacing w:line="360" w:lineRule="auto"/>
        <w:jc w:val="both"/>
      </w:pPr>
    </w:p>
    <w:p w14:paraId="1FDF7E35" w14:textId="227AEE2C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Mahmou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wad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E9339A" w:rsidRPr="00E9339A">
        <w:rPr>
          <w:rFonts w:ascii="Book Antiqua" w:eastAsia="Book Antiqua" w:hAnsi="Book Antiqua" w:cs="Book Antiqua"/>
          <w:color w:val="000000"/>
        </w:rPr>
        <w:t xml:space="preserve">The Memorial </w:t>
      </w:r>
      <w:proofErr w:type="spellStart"/>
      <w:r>
        <w:rPr>
          <w:rFonts w:ascii="Book Antiqua" w:eastAsia="Book Antiqua" w:hAnsi="Book Antiqua" w:cs="Book Antiqua"/>
          <w:color w:val="000000"/>
        </w:rPr>
        <w:t>Soua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faf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z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000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ypt</w:t>
      </w:r>
    </w:p>
    <w:p w14:paraId="5BF97225" w14:textId="77777777" w:rsidR="00A77B3E" w:rsidRDefault="00A77B3E">
      <w:pPr>
        <w:spacing w:line="360" w:lineRule="auto"/>
        <w:jc w:val="both"/>
      </w:pPr>
    </w:p>
    <w:p w14:paraId="0B9CECCE" w14:textId="2464A60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Navee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iddiqu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heikh,</w:t>
      </w:r>
      <w:r w:rsidR="00C0580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97515" w:rsidRPr="00C0580F">
        <w:rPr>
          <w:rFonts w:ascii="Book Antiqua" w:eastAsia="Book Antiqua" w:hAnsi="Book Antiqua" w:cs="Book Antiqua"/>
          <w:color w:val="000000"/>
        </w:rPr>
        <w:t>Department of Physiology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M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h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it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ntistr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h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nja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000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kistan</w:t>
      </w:r>
    </w:p>
    <w:p w14:paraId="1E355BE0" w14:textId="77777777" w:rsidR="00A77B3E" w:rsidRDefault="00A77B3E">
      <w:pPr>
        <w:spacing w:line="360" w:lineRule="auto"/>
        <w:jc w:val="both"/>
      </w:pPr>
    </w:p>
    <w:p w14:paraId="00126D55" w14:textId="521CF93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arim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oliman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olin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lest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C0580F">
        <w:rPr>
          <w:rFonts w:ascii="Book Antiqua" w:eastAsia="Book Antiqua" w:hAnsi="Book Antiqua" w:cs="Book Antiqua"/>
          <w:color w:val="000000"/>
        </w:rPr>
        <w:t xml:space="preserve">SC </w:t>
      </w:r>
      <w:r>
        <w:rPr>
          <w:rFonts w:ascii="Book Antiqua" w:eastAsia="Book Antiqua" w:hAnsi="Book Antiqua" w:cs="Book Antiqua"/>
          <w:color w:val="000000"/>
        </w:rPr>
        <w:t>29425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DF8F7E5" w14:textId="77777777" w:rsidR="00A77B3E" w:rsidRDefault="00A77B3E">
      <w:pPr>
        <w:spacing w:line="360" w:lineRule="auto"/>
        <w:jc w:val="both"/>
      </w:pPr>
    </w:p>
    <w:p w14:paraId="334AF7DE" w14:textId="57CE8A2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Mos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irajum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unira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Farshid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Radparvar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i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log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cah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u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a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Y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ens)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r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</w:t>
      </w:r>
      <w:r w:rsidR="00C0580F">
        <w:rPr>
          <w:rFonts w:ascii="Book Antiqua" w:eastAsia="Book Antiqua" w:hAnsi="Book Antiqua" w:cs="Book Antiqua"/>
          <w:color w:val="000000"/>
        </w:rPr>
        <w:t>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E9339A">
        <w:rPr>
          <w:rFonts w:ascii="Book Antiqua" w:eastAsia="Book Antiqua" w:hAnsi="Book Antiqua" w:cs="Book Antiqua"/>
          <w:color w:val="000000"/>
        </w:rPr>
        <w:t>11432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E13C16F" w14:textId="77777777" w:rsidR="00A77B3E" w:rsidRDefault="00A77B3E">
      <w:pPr>
        <w:spacing w:line="360" w:lineRule="auto"/>
        <w:jc w:val="both"/>
      </w:pPr>
    </w:p>
    <w:p w14:paraId="36F0AB99" w14:textId="61579EE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Ahme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aoud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ain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211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ypt</w:t>
      </w:r>
    </w:p>
    <w:p w14:paraId="49F3D21D" w14:textId="77777777" w:rsidR="00A77B3E" w:rsidRDefault="00A77B3E">
      <w:pPr>
        <w:spacing w:line="360" w:lineRule="auto"/>
        <w:jc w:val="both"/>
      </w:pPr>
    </w:p>
    <w:p w14:paraId="29D091F5" w14:textId="790947F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q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.</w:t>
      </w:r>
    </w:p>
    <w:p w14:paraId="417C1B4D" w14:textId="77777777" w:rsidR="00A77B3E" w:rsidRDefault="00A77B3E">
      <w:pPr>
        <w:spacing w:line="360" w:lineRule="auto"/>
        <w:jc w:val="both"/>
      </w:pPr>
    </w:p>
    <w:p w14:paraId="513034C2" w14:textId="797723A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hme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aoud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BChB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ecturer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ff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ysician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ain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ain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D8300D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tree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211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yp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hmed.daoud84@yahoo.com</w:t>
      </w:r>
    </w:p>
    <w:p w14:paraId="4164E3DF" w14:textId="77777777" w:rsidR="00A77B3E" w:rsidRDefault="00A77B3E">
      <w:pPr>
        <w:spacing w:line="360" w:lineRule="auto"/>
        <w:jc w:val="both"/>
      </w:pPr>
    </w:p>
    <w:p w14:paraId="5686C358" w14:textId="67A6D75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0B00DEF0" w14:textId="5EFE1695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gu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3B755A1B" w14:textId="1FDA0DB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ins w:id="0" w:author="Liansheng Ma" w:date="2022-02-19T14:24:00Z">
        <w:r w:rsidR="00DE46AE" w:rsidRPr="00DE46AE">
          <w:t xml:space="preserve"> </w:t>
        </w:r>
        <w:r w:rsidR="00DE46AE" w:rsidRPr="00DE46AE">
          <w:rPr>
            <w:rFonts w:ascii="Book Antiqua" w:eastAsia="Book Antiqua" w:hAnsi="Book Antiqua" w:cs="Book Antiqua"/>
            <w:b/>
            <w:bCs/>
            <w:color w:val="000000"/>
          </w:rPr>
          <w:t>February 19, 2022</w:t>
        </w:r>
      </w:ins>
    </w:p>
    <w:p w14:paraId="200E8B23" w14:textId="290CC2D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</w:p>
    <w:p w14:paraId="68FC8292" w14:textId="77777777" w:rsidR="00A77B3E" w:rsidRDefault="00A77B3E">
      <w:pPr>
        <w:spacing w:line="360" w:lineRule="auto"/>
        <w:jc w:val="both"/>
        <w:sectPr w:rsidR="00A77B3E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A2A1878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7BF98FFA" w14:textId="5546288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I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ee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porte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p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0%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cipient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boptimal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loo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essur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trol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ncontrolle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ll-know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ulpri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rdiovascula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rbidity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rtality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dition,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gorou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at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rucial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acto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olonging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raf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rvival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vertheless,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at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ncompasse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road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use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os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dentifie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n-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tients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ence,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nagemen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warenes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os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actor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ndated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-depth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nderstanding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at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ebatabl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su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cessitate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urth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larification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ation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015689A" w14:textId="77777777" w:rsidR="00A77B3E" w:rsidRDefault="00A77B3E">
      <w:pPr>
        <w:spacing w:line="360" w:lineRule="auto"/>
        <w:jc w:val="both"/>
      </w:pPr>
    </w:p>
    <w:p w14:paraId="405A9C4F" w14:textId="349CAD2C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N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set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Organ</w:t>
      </w:r>
      <w:r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Renal</w:t>
      </w:r>
    </w:p>
    <w:p w14:paraId="6F2B5DA9" w14:textId="77777777" w:rsidR="00A77B3E" w:rsidRDefault="00A77B3E">
      <w:pPr>
        <w:spacing w:line="360" w:lineRule="auto"/>
        <w:jc w:val="both"/>
      </w:pPr>
    </w:p>
    <w:p w14:paraId="6DB509DD" w14:textId="6CFB15EC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Nass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s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akhda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ndavee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t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hango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wa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ik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m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nir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dparva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zz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</w:t>
      </w:r>
      <w:r w:rsidR="003C31F4">
        <w:rPr>
          <w:rFonts w:ascii="Book Antiqua" w:eastAsia="Book Antiqua" w:hAnsi="Book Antiqua" w:cs="Book Antiqua"/>
          <w:color w:val="000000"/>
        </w:rPr>
        <w:t>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C31F4">
        <w:rPr>
          <w:rFonts w:ascii="Book Antiqua" w:eastAsia="Book Antiqua" w:hAnsi="Book Antiqua" w:cs="Book Antiqua"/>
          <w:color w:val="000000"/>
        </w:rPr>
        <w:t>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C31F4"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C31F4"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C31F4">
        <w:rPr>
          <w:rFonts w:ascii="Book Antiqua" w:eastAsia="Book Antiqua" w:hAnsi="Book Antiqua" w:cs="Book Antiqua"/>
          <w:color w:val="000000"/>
        </w:rPr>
        <w:t>transplant</w:t>
      </w:r>
      <w:r>
        <w:rPr>
          <w:rFonts w:ascii="Book Antiqua" w:eastAsia="Book Antiqua" w:hAnsi="Book Antiqua" w:cs="Book Antiqua"/>
          <w:color w:val="000000"/>
        </w:rPr>
        <w:t>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</w:t>
      </w:r>
    </w:p>
    <w:p w14:paraId="55484BA9" w14:textId="77777777" w:rsidR="00A77B3E" w:rsidRDefault="00A77B3E">
      <w:pPr>
        <w:spacing w:line="360" w:lineRule="auto"/>
        <w:jc w:val="both"/>
      </w:pPr>
    </w:p>
    <w:p w14:paraId="518B6D48" w14:textId="48AA8F1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</w:p>
    <w:p w14:paraId="02BAEA87" w14:textId="77777777" w:rsidR="00607FAF" w:rsidRDefault="00607FAF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  <w:sectPr w:rsidR="00607FA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D29E74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0E159BB0" w14:textId="4274F25E" w:rsidR="00A77B3E" w:rsidRDefault="00795782" w:rsidP="0059790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ed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0</w:t>
      </w:r>
      <w:r w:rsidR="006F3021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ou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/mortalit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abor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</w:p>
    <w:p w14:paraId="273112AB" w14:textId="77777777" w:rsidR="00E8485A" w:rsidRDefault="00E8485A" w:rsidP="0059790B">
      <w:pPr>
        <w:spacing w:line="360" w:lineRule="auto"/>
        <w:jc w:val="both"/>
      </w:pPr>
    </w:p>
    <w:p w14:paraId="6E0276B7" w14:textId="06562C0F" w:rsidR="00A77B3E" w:rsidRPr="00E8485A" w:rsidRDefault="00E8485A">
      <w:pPr>
        <w:spacing w:line="360" w:lineRule="auto"/>
        <w:jc w:val="both"/>
        <w:rPr>
          <w:u w:val="single"/>
        </w:rPr>
      </w:pPr>
      <w:r w:rsidRPr="00E8485A">
        <w:rPr>
          <w:rFonts w:ascii="Book Antiqua" w:eastAsia="Book Antiqua" w:hAnsi="Book Antiqua" w:cs="Book Antiqua"/>
          <w:b/>
          <w:bCs/>
          <w:color w:val="000000"/>
          <w:u w:val="single"/>
        </w:rPr>
        <w:t>KIDNEY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485A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6F914B21" w14:textId="64BFEE7C" w:rsidR="00A77B3E" w:rsidRDefault="00795782" w:rsidP="00E8485A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Mo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rea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f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0</w:t>
      </w:r>
      <w:r w:rsidR="002457AB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80%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3FC2C8C" w14:textId="0DA0C507" w:rsidR="00A77B3E" w:rsidRDefault="00795782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7</w:t>
      </w:r>
      <w:r w:rsidR="00995801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82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714F26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8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.6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ant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</w:t>
      </w:r>
      <w:r>
        <w:rPr>
          <w:rFonts w:ascii="Book Antiqua" w:eastAsia="Book Antiqua" w:hAnsi="Book Antiqua" w:cs="Book Antiqua"/>
          <w:color w:val="000000"/>
        </w:rPr>
        <w:lastRenderedPageBreak/>
        <w:t>biops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oven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stul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onephritis/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ono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50EAE35" w14:textId="77777777" w:rsidR="00714F26" w:rsidRDefault="00714F26">
      <w:pPr>
        <w:spacing w:line="360" w:lineRule="auto"/>
        <w:ind w:firstLine="720"/>
        <w:jc w:val="both"/>
      </w:pPr>
    </w:p>
    <w:p w14:paraId="6C45BE90" w14:textId="57271648" w:rsidR="00A77B3E" w:rsidRPr="00714F26" w:rsidRDefault="00714F26">
      <w:pPr>
        <w:spacing w:line="360" w:lineRule="auto"/>
        <w:jc w:val="both"/>
        <w:rPr>
          <w:u w:val="single"/>
        </w:rPr>
      </w:pPr>
      <w:r w:rsidRPr="00714F26">
        <w:rPr>
          <w:rFonts w:ascii="Book Antiqua" w:eastAsia="Book Antiqua" w:hAnsi="Book Antiqua" w:cs="Book Antiqua"/>
          <w:b/>
          <w:bCs/>
          <w:color w:val="000000"/>
          <w:u w:val="single"/>
        </w:rPr>
        <w:t>HEART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714F26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4AAC93FF" w14:textId="2D0A0465" w:rsidR="00A77B3E" w:rsidRDefault="00795782" w:rsidP="00714F26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Seven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de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roup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troph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th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0</w:t>
      </w:r>
      <w:r w:rsidR="00124FD8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9E7239A" w14:textId="77777777" w:rsidR="00124FD8" w:rsidRDefault="00124FD8" w:rsidP="00714F26">
      <w:pPr>
        <w:spacing w:line="360" w:lineRule="auto"/>
        <w:jc w:val="both"/>
      </w:pPr>
    </w:p>
    <w:p w14:paraId="59B676E0" w14:textId="5634E93A" w:rsidR="00A77B3E" w:rsidRPr="00124FD8" w:rsidRDefault="00124FD8">
      <w:pPr>
        <w:spacing w:line="360" w:lineRule="auto"/>
        <w:jc w:val="both"/>
        <w:rPr>
          <w:u w:val="single"/>
        </w:rPr>
      </w:pPr>
      <w:r w:rsidRPr="00124FD8">
        <w:rPr>
          <w:rFonts w:ascii="Book Antiqua" w:eastAsia="Book Antiqua" w:hAnsi="Book Antiqua" w:cs="Book Antiqua"/>
          <w:b/>
          <w:bCs/>
          <w:color w:val="000000"/>
          <w:u w:val="single"/>
        </w:rPr>
        <w:t>LUNG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124FD8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47FB5607" w14:textId="18D3C044" w:rsidR="00A77B3E" w:rsidRDefault="00795782" w:rsidP="00124FD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a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/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mul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)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)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3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equ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li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ypercholesterolemia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oun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ef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7C14F68" w14:textId="77777777" w:rsidR="00447AFD" w:rsidRDefault="00447AFD" w:rsidP="00124FD8">
      <w:pPr>
        <w:spacing w:line="360" w:lineRule="auto"/>
        <w:jc w:val="both"/>
      </w:pPr>
    </w:p>
    <w:p w14:paraId="10201E8A" w14:textId="6B63A8B3" w:rsidR="00A77B3E" w:rsidRPr="00447AFD" w:rsidRDefault="00447AFD">
      <w:pPr>
        <w:spacing w:line="360" w:lineRule="auto"/>
        <w:jc w:val="both"/>
        <w:rPr>
          <w:u w:val="single"/>
        </w:rPr>
      </w:pPr>
      <w:r w:rsidRPr="00447AFD">
        <w:rPr>
          <w:rFonts w:ascii="Book Antiqua" w:eastAsia="Book Antiqua" w:hAnsi="Book Antiqua" w:cs="Book Antiqua"/>
          <w:b/>
          <w:bCs/>
          <w:color w:val="000000"/>
          <w:u w:val="single"/>
        </w:rPr>
        <w:t>LIVER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447AFD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3B405F5D" w14:textId="3E6589A0" w:rsidR="00A77B3E" w:rsidRDefault="0079578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lastRenderedPageBreak/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-st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fortunatel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l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/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esit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6E2B6828" w14:textId="77777777" w:rsidR="00490449" w:rsidRDefault="00490449">
      <w:pPr>
        <w:spacing w:line="360" w:lineRule="auto"/>
        <w:jc w:val="both"/>
      </w:pPr>
    </w:p>
    <w:p w14:paraId="2F973459" w14:textId="434D4F35" w:rsidR="00A77B3E" w:rsidRPr="00490449" w:rsidRDefault="00490449">
      <w:pPr>
        <w:spacing w:line="360" w:lineRule="auto"/>
        <w:jc w:val="both"/>
        <w:rPr>
          <w:u w:val="single"/>
        </w:rPr>
      </w:pPr>
      <w:r w:rsidRPr="00490449">
        <w:rPr>
          <w:rFonts w:ascii="Book Antiqua" w:eastAsia="Book Antiqua" w:hAnsi="Book Antiqua" w:cs="Book Antiqua"/>
          <w:b/>
          <w:bCs/>
          <w:color w:val="000000"/>
          <w:u w:val="single"/>
        </w:rPr>
        <w:t>BONE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490449">
        <w:rPr>
          <w:rFonts w:ascii="Book Antiqua" w:eastAsia="Book Antiqua" w:hAnsi="Book Antiqua" w:cs="Book Antiqua"/>
          <w:b/>
          <w:bCs/>
          <w:color w:val="000000"/>
          <w:u w:val="single"/>
        </w:rPr>
        <w:t>MARROW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490449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56C011B3" w14:textId="674DC295" w:rsidR="00A77B3E" w:rsidRDefault="00795782" w:rsidP="00696DD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pproximat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4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ctanc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-adjus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-</w:t>
      </w:r>
      <w:proofErr w:type="gramStart"/>
      <w:r>
        <w:rPr>
          <w:rFonts w:ascii="Book Antiqua" w:eastAsia="Book Antiqua" w:hAnsi="Book Antiqua" w:cs="Book Antiqua"/>
          <w:color w:val="000000"/>
        </w:rPr>
        <w:t>yea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tri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ve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ty-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/childr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5,16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D564758" w14:textId="77777777" w:rsidR="000D1BB8" w:rsidRDefault="000D1BB8" w:rsidP="00696DDA">
      <w:pPr>
        <w:spacing w:line="360" w:lineRule="auto"/>
        <w:jc w:val="both"/>
      </w:pPr>
    </w:p>
    <w:p w14:paraId="2173D1ED" w14:textId="77777777" w:rsidR="00A77B3E" w:rsidRPr="000D1BB8" w:rsidRDefault="00795782">
      <w:pPr>
        <w:spacing w:line="360" w:lineRule="auto"/>
        <w:jc w:val="both"/>
        <w:rPr>
          <w:i/>
          <w:iCs/>
        </w:rPr>
      </w:pPr>
      <w:r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Etiology</w:t>
      </w:r>
    </w:p>
    <w:p w14:paraId="73493907" w14:textId="0266F710" w:rsidR="00A77B3E" w:rsidRDefault="00795782" w:rsidP="000D1BB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/immu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/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</w:p>
    <w:p w14:paraId="12D61EDB" w14:textId="77777777" w:rsidR="000D1BB8" w:rsidRDefault="000D1BB8" w:rsidP="000D1BB8">
      <w:pPr>
        <w:spacing w:line="360" w:lineRule="auto"/>
        <w:jc w:val="both"/>
      </w:pPr>
    </w:p>
    <w:p w14:paraId="5B1DA9C4" w14:textId="5DA80A9E" w:rsidR="00A77B3E" w:rsidRPr="000D1BB8" w:rsidRDefault="00795782">
      <w:pPr>
        <w:spacing w:line="360" w:lineRule="auto"/>
        <w:jc w:val="both"/>
        <w:rPr>
          <w:i/>
          <w:iCs/>
        </w:rPr>
      </w:pPr>
      <w:r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Dono</w:t>
      </w:r>
      <w:r w:rsidR="000D1BB8"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r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0D1BB8"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fact</w:t>
      </w:r>
      <w:r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ors</w:t>
      </w:r>
    </w:p>
    <w:p w14:paraId="1C06B785" w14:textId="163D9738" w:rsidR="00A77B3E" w:rsidRDefault="00795782" w:rsidP="00B874D9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raf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failur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8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donor'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didat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9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hib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'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f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do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/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litu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orga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0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43414F6" w14:textId="77777777" w:rsidR="000C154F" w:rsidRDefault="000C154F" w:rsidP="00B874D9">
      <w:pPr>
        <w:spacing w:line="360" w:lineRule="auto"/>
        <w:jc w:val="both"/>
      </w:pPr>
    </w:p>
    <w:p w14:paraId="48BB31B2" w14:textId="2E634DF1" w:rsidR="00A77B3E" w:rsidRPr="000C154F" w:rsidRDefault="00795782">
      <w:pPr>
        <w:spacing w:line="360" w:lineRule="auto"/>
        <w:jc w:val="both"/>
        <w:rPr>
          <w:i/>
          <w:iCs/>
        </w:rPr>
      </w:pPr>
      <w:r w:rsidRPr="000C154F">
        <w:rPr>
          <w:rFonts w:ascii="Book Antiqua" w:eastAsia="Book Antiqua" w:hAnsi="Book Antiqua" w:cs="Book Antiqua"/>
          <w:b/>
          <w:bCs/>
          <w:i/>
          <w:iCs/>
          <w:color w:val="000000"/>
        </w:rPr>
        <w:t>Recipient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0C154F" w:rsidRPr="000C154F">
        <w:rPr>
          <w:rFonts w:ascii="Book Antiqua" w:eastAsia="Book Antiqua" w:hAnsi="Book Antiqua" w:cs="Book Antiqua"/>
          <w:b/>
          <w:bCs/>
          <w:i/>
          <w:iCs/>
          <w:color w:val="000000"/>
        </w:rPr>
        <w:t>f</w:t>
      </w:r>
      <w:r w:rsidRPr="000C154F">
        <w:rPr>
          <w:rFonts w:ascii="Book Antiqua" w:eastAsia="Book Antiqua" w:hAnsi="Book Antiqua" w:cs="Book Antiqua"/>
          <w:b/>
          <w:bCs/>
          <w:i/>
          <w:iCs/>
          <w:color w:val="000000"/>
        </w:rPr>
        <w:t>actors</w:t>
      </w:r>
    </w:p>
    <w:p w14:paraId="506E6556" w14:textId="76D7904C" w:rsidR="00A77B3E" w:rsidRDefault="00795782" w:rsidP="004E47F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havio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coh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p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e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did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e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7-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ovol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/diastolic/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essur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nclu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c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ee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nea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</w:p>
    <w:p w14:paraId="527B505A" w14:textId="77777777" w:rsidR="00C401A3" w:rsidRDefault="00C401A3" w:rsidP="004E47F0">
      <w:pPr>
        <w:spacing w:line="360" w:lineRule="auto"/>
        <w:jc w:val="both"/>
      </w:pPr>
    </w:p>
    <w:p w14:paraId="36326EC2" w14:textId="6373D4D0" w:rsidR="00A77B3E" w:rsidRPr="007406E4" w:rsidRDefault="007406E4">
      <w:pPr>
        <w:spacing w:line="360" w:lineRule="auto"/>
        <w:jc w:val="both"/>
        <w:rPr>
          <w:i/>
          <w:iCs/>
        </w:rPr>
      </w:pPr>
      <w:r w:rsidRPr="007406E4">
        <w:rPr>
          <w:rFonts w:ascii="Book Antiqua" w:eastAsia="Book Antiqua" w:hAnsi="Book Antiqua" w:cs="Book Antiqua"/>
          <w:b/>
          <w:bCs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406E4">
        <w:rPr>
          <w:rFonts w:ascii="Book Antiqua" w:eastAsia="Book Antiqua" w:hAnsi="Book Antiqua" w:cs="Book Antiqua"/>
          <w:b/>
          <w:bCs/>
          <w:i/>
          <w:iCs/>
          <w:color w:val="000000"/>
        </w:rPr>
        <w:t>renal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406E4">
        <w:rPr>
          <w:rFonts w:ascii="Book Antiqua" w:eastAsia="Book Antiqua" w:hAnsi="Book Antiqua" w:cs="Book Antiqua"/>
          <w:b/>
          <w:bCs/>
          <w:i/>
          <w:iCs/>
          <w:color w:val="000000"/>
        </w:rPr>
        <w:t>artery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406E4">
        <w:rPr>
          <w:rFonts w:ascii="Book Antiqua" w:eastAsia="Book Antiqua" w:hAnsi="Book Antiqua" w:cs="Book Antiqua"/>
          <w:b/>
          <w:bCs/>
          <w:i/>
          <w:iCs/>
          <w:color w:val="000000"/>
        </w:rPr>
        <w:t>stenosis</w:t>
      </w:r>
    </w:p>
    <w:p w14:paraId="47CFCC23" w14:textId="5DBDE356" w:rsidR="00A77B3E" w:rsidRDefault="00795782" w:rsidP="007406E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A370B"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A370B"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A370B"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A370B"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3A370B">
        <w:rPr>
          <w:rFonts w:ascii="Book Antiqua" w:eastAsia="Book Antiqua" w:hAnsi="Book Antiqua" w:cs="Book Antiqua"/>
          <w:color w:val="000000"/>
        </w:rPr>
        <w:t>TRAS</w:t>
      </w:r>
      <w:r>
        <w:rPr>
          <w:rFonts w:ascii="Book Antiqua" w:eastAsia="Book Antiqua" w:hAnsi="Book Antiqua" w:cs="Book Antiqua"/>
          <w:color w:val="000000"/>
        </w:rPr>
        <w:t>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690317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5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cip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4,25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ter/sa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en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rac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ulm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e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ri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operf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5F209A">
        <w:rPr>
          <w:rFonts w:ascii="Book Antiqua" w:eastAsia="Book Antiqua" w:hAnsi="Book Antiqua" w:cs="Book Antiqua"/>
          <w:color w:val="000000"/>
        </w:rPr>
        <w:t>renin-angiotensin-aldoster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5F209A">
        <w:rPr>
          <w:rFonts w:ascii="Book Antiqua" w:eastAsia="Book Antiqua" w:hAnsi="Book Antiqua" w:cs="Book Antiqua"/>
          <w:color w:val="000000"/>
        </w:rPr>
        <w:t>sy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5F209A">
        <w:rPr>
          <w:rFonts w:ascii="Book Antiqua" w:eastAsia="Book Antiqua" w:hAnsi="Book Antiqua" w:cs="Book Antiqua"/>
          <w:color w:val="000000"/>
        </w:rPr>
        <w:t>RAAS</w:t>
      </w:r>
      <w:r>
        <w:rPr>
          <w:rFonts w:ascii="Book Antiqua" w:eastAsia="Book Antiqua" w:hAnsi="Book Antiqua" w:cs="Book Antiqua"/>
          <w:color w:val="000000"/>
        </w:rPr>
        <w:t>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at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-med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/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u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t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hero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es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n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graphy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/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iz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T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ercutane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lumi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ngioplasty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6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3AC9195" w14:textId="77777777" w:rsidR="00692AE4" w:rsidRDefault="00692AE4" w:rsidP="007406E4">
      <w:pPr>
        <w:spacing w:line="360" w:lineRule="auto"/>
        <w:jc w:val="both"/>
      </w:pPr>
    </w:p>
    <w:p w14:paraId="09D73562" w14:textId="2210DD65" w:rsidR="00A77B3E" w:rsidRPr="00692AE4" w:rsidRDefault="00795782">
      <w:pPr>
        <w:spacing w:line="360" w:lineRule="auto"/>
        <w:jc w:val="both"/>
        <w:rPr>
          <w:i/>
          <w:iCs/>
        </w:rPr>
      </w:pPr>
      <w:r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A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cute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rejection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chronic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allograft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injury</w:t>
      </w:r>
    </w:p>
    <w:p w14:paraId="20279BD6" w14:textId="208719B4" w:rsidR="00A77B3E" w:rsidRDefault="00795782" w:rsidP="00692AE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eterior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22389BF" w14:textId="77777777" w:rsidR="00692AE4" w:rsidRDefault="00692AE4" w:rsidP="00692AE4">
      <w:pPr>
        <w:spacing w:line="360" w:lineRule="auto"/>
        <w:jc w:val="both"/>
      </w:pPr>
    </w:p>
    <w:p w14:paraId="2A92332A" w14:textId="4D421551" w:rsidR="00A77B3E" w:rsidRPr="00692AE4" w:rsidRDefault="00795782">
      <w:pPr>
        <w:spacing w:line="360" w:lineRule="auto"/>
        <w:jc w:val="both"/>
        <w:rPr>
          <w:i/>
          <w:iCs/>
        </w:rPr>
      </w:pPr>
      <w:r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Acut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e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rej</w:t>
      </w:r>
      <w:r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ection</w:t>
      </w:r>
    </w:p>
    <w:p w14:paraId="45C1A49B" w14:textId="47E7DEDC" w:rsidR="00A77B3E" w:rsidRDefault="00795782" w:rsidP="00692AE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D86EE2B" w14:textId="77777777" w:rsidR="00AC0348" w:rsidRDefault="00AC0348" w:rsidP="00692AE4">
      <w:pPr>
        <w:spacing w:line="360" w:lineRule="auto"/>
        <w:jc w:val="both"/>
      </w:pPr>
    </w:p>
    <w:p w14:paraId="30D499B0" w14:textId="7A5A13AD" w:rsidR="00A77B3E" w:rsidRPr="00AC0348" w:rsidRDefault="00795782">
      <w:pPr>
        <w:spacing w:line="360" w:lineRule="auto"/>
        <w:jc w:val="both"/>
        <w:rPr>
          <w:i/>
          <w:iCs/>
        </w:rPr>
      </w:pPr>
      <w:r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Chro</w:t>
      </w:r>
      <w:r w:rsidR="00AC0348"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nic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AC0348"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graft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AC0348"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injur</w:t>
      </w:r>
      <w:r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y</w:t>
      </w:r>
    </w:p>
    <w:p w14:paraId="6718C46F" w14:textId="38CB5C5C" w:rsidR="00A77B3E" w:rsidRDefault="00795782" w:rsidP="00AC034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an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mbo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angiograph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b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oph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st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-med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gment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oscler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-and-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8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5CC55617" w14:textId="77777777" w:rsidR="001A7762" w:rsidRDefault="001A7762" w:rsidP="00AC0348">
      <w:pPr>
        <w:spacing w:line="360" w:lineRule="auto"/>
        <w:jc w:val="both"/>
      </w:pPr>
    </w:p>
    <w:p w14:paraId="3C34CBD0" w14:textId="42AD9BA1" w:rsidR="00A77B3E" w:rsidRPr="001A7762" w:rsidRDefault="001A7762">
      <w:pPr>
        <w:spacing w:line="360" w:lineRule="auto"/>
        <w:jc w:val="both"/>
        <w:rPr>
          <w:i/>
          <w:iCs/>
        </w:rPr>
      </w:pPr>
      <w:r w:rsidRPr="001A7762">
        <w:rPr>
          <w:rFonts w:ascii="Book Antiqua" w:eastAsia="Book Antiqua" w:hAnsi="Book Antiqua" w:cs="Book Antiqua"/>
          <w:b/>
          <w:bCs/>
          <w:i/>
          <w:iCs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A7762">
        <w:rPr>
          <w:rFonts w:ascii="Book Antiqua" w:eastAsia="Book Antiqua" w:hAnsi="Book Antiqua" w:cs="Book Antiqua"/>
          <w:b/>
          <w:bCs/>
          <w:i/>
          <w:iCs/>
          <w:color w:val="000000"/>
        </w:rPr>
        <w:t>drugs</w:t>
      </w:r>
    </w:p>
    <w:p w14:paraId="507BBD35" w14:textId="7241F81E" w:rsidR="00A77B3E" w:rsidRDefault="00795782" w:rsidP="001A776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x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0ABCF686" w14:textId="77777777" w:rsidR="001A7762" w:rsidRDefault="001A7762" w:rsidP="001A7762">
      <w:pPr>
        <w:spacing w:line="360" w:lineRule="auto"/>
        <w:jc w:val="both"/>
      </w:pPr>
    </w:p>
    <w:p w14:paraId="36168182" w14:textId="77777777" w:rsidR="00A77B3E" w:rsidRPr="001A7762" w:rsidRDefault="00795782">
      <w:pPr>
        <w:spacing w:line="360" w:lineRule="auto"/>
        <w:jc w:val="both"/>
        <w:rPr>
          <w:i/>
          <w:iCs/>
        </w:rPr>
      </w:pPr>
      <w:r w:rsidRPr="001A7762">
        <w:rPr>
          <w:rFonts w:ascii="Book Antiqua" w:eastAsia="Book Antiqua" w:hAnsi="Book Antiqua" w:cs="Book Antiqua"/>
          <w:b/>
          <w:bCs/>
          <w:i/>
          <w:iCs/>
          <w:color w:val="000000"/>
        </w:rPr>
        <w:t>Steroids</w:t>
      </w:r>
    </w:p>
    <w:p w14:paraId="1873173E" w14:textId="4DCD8B44" w:rsidR="00A77B3E" w:rsidRDefault="00795782" w:rsidP="00A90C2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ylprednisol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nison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en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d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usi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lu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ansion/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eralocortic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stim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tig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t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8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-controll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eatm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7BFC41E" w14:textId="77777777" w:rsidR="00B11386" w:rsidRDefault="00B11386" w:rsidP="00A90C21">
      <w:pPr>
        <w:spacing w:line="360" w:lineRule="auto"/>
        <w:jc w:val="both"/>
      </w:pPr>
    </w:p>
    <w:p w14:paraId="124F7626" w14:textId="670F0169" w:rsidR="00A77B3E" w:rsidRPr="00B11386" w:rsidRDefault="00B11386">
      <w:pPr>
        <w:spacing w:line="360" w:lineRule="auto"/>
        <w:jc w:val="both"/>
        <w:rPr>
          <w:i/>
          <w:iCs/>
        </w:rPr>
      </w:pPr>
      <w:r w:rsidRPr="00B11386">
        <w:rPr>
          <w:rFonts w:ascii="Book Antiqua" w:eastAsia="Book Antiqua" w:hAnsi="Book Antiqua" w:cs="Book Antiqua"/>
          <w:b/>
          <w:bCs/>
          <w:i/>
          <w:iCs/>
          <w:color w:val="000000"/>
        </w:rPr>
        <w:t>Calcineurin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B11386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s</w:t>
      </w:r>
    </w:p>
    <w:p w14:paraId="0D74545E" w14:textId="27D9E879" w:rsidR="00A77B3E" w:rsidRDefault="00795782" w:rsidP="0098421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facto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b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-potass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mp/sympath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rv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s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cotinam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nucleot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osph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idase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-I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x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in-angioten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ctiv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/system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herap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cip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9,3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prot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erior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-depend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ai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5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-potass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loride/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lor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transport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ximiz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bsorp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has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i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ac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fi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679DF13D" w14:textId="77777777" w:rsidR="00B46906" w:rsidRDefault="00B46906" w:rsidP="0098421A">
      <w:pPr>
        <w:spacing w:line="360" w:lineRule="auto"/>
        <w:jc w:val="both"/>
      </w:pPr>
    </w:p>
    <w:p w14:paraId="42D55558" w14:textId="5B153254" w:rsidR="00A77B3E" w:rsidRPr="00C5243E" w:rsidRDefault="00C5243E">
      <w:pPr>
        <w:spacing w:line="360" w:lineRule="auto"/>
        <w:jc w:val="both"/>
        <w:rPr>
          <w:u w:val="single"/>
        </w:rPr>
      </w:pPr>
      <w:r w:rsidRPr="00C5243E">
        <w:rPr>
          <w:rFonts w:ascii="Book Antiqua" w:eastAsia="Book Antiqua" w:hAnsi="Book Antiqua" w:cs="Book Antiqua"/>
          <w:b/>
          <w:bCs/>
          <w:color w:val="000000"/>
          <w:u w:val="single"/>
        </w:rPr>
        <w:t>PREVENTION MEASURES</w:t>
      </w:r>
    </w:p>
    <w:p w14:paraId="0D37D77B" w14:textId="2629B1C1" w:rsidR="00A77B3E" w:rsidRDefault="00795782" w:rsidP="00B46906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tig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grav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ee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ne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obes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7,38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/behavio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procedu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ra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ttribu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2523A3D" w14:textId="5DF3EAF9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hib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evel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ia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erna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-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-stim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proofErr w:type="spellStart"/>
      <w:r>
        <w:rPr>
          <w:rFonts w:ascii="Book Antiqua" w:eastAsia="Book Antiqua" w:hAnsi="Book Antiqua" w:cs="Book Antiqua"/>
          <w:color w:val="000000"/>
        </w:rPr>
        <w:t>Belatacept</w:t>
      </w:r>
      <w:proofErr w:type="spellEnd"/>
      <w:r>
        <w:rPr>
          <w:rFonts w:ascii="Book Antiqua" w:eastAsia="Book Antiqua" w:hAnsi="Book Antiqua" w:cs="Book Antiqua"/>
          <w:color w:val="000000"/>
        </w:rPr>
        <w:t>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k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791049D" w14:textId="4D418FDF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ete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-depend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ia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ag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pl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nison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16AB555" w14:textId="1EC1A0FD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-med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jec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yroglobuli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globuli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r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cerb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ri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it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omi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.</w:t>
      </w:r>
    </w:p>
    <w:p w14:paraId="65BB3D7E" w14:textId="4088B4A2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and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at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5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/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atio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orto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hero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9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-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heroscler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5B32ECC7" w14:textId="566914AE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lipoprote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-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lymorphis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P3A5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CC2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C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ort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6,4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ou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4BB27E9C" w14:textId="4B8180AD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8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eno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9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</w:p>
    <w:p w14:paraId="19B00B3A" w14:textId="1CD30310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n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e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a-blocke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uret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lu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ization)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iz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ass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-conver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zy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inhibito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8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1AB80C5" w14:textId="26E02D60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at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coh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pamyc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us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.</w:t>
      </w:r>
    </w:p>
    <w:p w14:paraId="7B77D117" w14:textId="0559CF0A" w:rsidR="00A77B3E" w:rsidRDefault="00795782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e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/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cophenolate/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oma/Leuk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istor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usoid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photericin-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ia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photericin-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cophenolat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.</w:t>
      </w:r>
    </w:p>
    <w:p w14:paraId="5C748AB2" w14:textId="77777777" w:rsidR="00701A72" w:rsidRDefault="00701A72">
      <w:pPr>
        <w:spacing w:line="360" w:lineRule="auto"/>
        <w:ind w:firstLine="720"/>
        <w:jc w:val="both"/>
      </w:pPr>
    </w:p>
    <w:p w14:paraId="3E9D6328" w14:textId="4E088F33" w:rsidR="00A77B3E" w:rsidRPr="005369F6" w:rsidRDefault="005369F6">
      <w:pPr>
        <w:spacing w:line="360" w:lineRule="auto"/>
        <w:jc w:val="both"/>
        <w:rPr>
          <w:u w:val="single"/>
        </w:rPr>
      </w:pPr>
      <w:r w:rsidRPr="005369F6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DIAGNOSTIC PARAMETERS </w:t>
      </w:r>
    </w:p>
    <w:p w14:paraId="36F1BC7D" w14:textId="5CB4C1A9" w:rsidR="00A77B3E" w:rsidRDefault="00795782" w:rsidP="00701A7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/home/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r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cu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er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n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er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'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it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onito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tegor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/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pp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pp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dipp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.</w:t>
      </w:r>
    </w:p>
    <w:p w14:paraId="72D8E1C5" w14:textId="69671A3F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has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orit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coat/masked/noct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55A4505" w14:textId="56C7AD6E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ght-ti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k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ct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k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/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interven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5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3168D6E" w14:textId="28C7C5EC" w:rsidR="00A77B3E" w:rsidRDefault="00795782" w:rsidP="004E47BC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irm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rough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pri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r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ian'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ked/whiteco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cadi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tion/di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yth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icac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m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ct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ic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co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7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AB1416D" w14:textId="1F5C9D4E" w:rsidR="00A77B3E" w:rsidRDefault="00795782" w:rsidP="00FF5A4D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iz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tof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ist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ramete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]</w:t>
      </w:r>
      <w:r>
        <w:rPr>
          <w:rFonts w:ascii="Book Antiqua" w:eastAsia="Book Antiqua" w:hAnsi="Book Antiqua" w:cs="Book Antiqua"/>
          <w:color w:val="000000"/>
        </w:rPr>
        <w:t>:</w:t>
      </w:r>
      <w:r w:rsidR="00FF5A4D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0/9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F353F4">
        <w:rPr>
          <w:rFonts w:ascii="Book Antiqua" w:eastAsia="Book Antiqua" w:hAnsi="Book Antiqua" w:cs="Book Antiqua"/>
          <w:color w:val="000000"/>
        </w:rPr>
        <w:t>.</w:t>
      </w:r>
    </w:p>
    <w:p w14:paraId="04771FF3" w14:textId="23CD253D" w:rsidR="00A77B3E" w:rsidRDefault="00795782" w:rsidP="005122D2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5/8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wak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0/7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leep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)</w:t>
      </w:r>
      <w:r w:rsidR="005122D2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DI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0/8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mHg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58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01A6869" w14:textId="77777777" w:rsidR="0027086D" w:rsidRDefault="0027086D" w:rsidP="005122D2">
      <w:pPr>
        <w:spacing w:line="360" w:lineRule="auto"/>
        <w:ind w:firstLineChars="200" w:firstLine="480"/>
        <w:jc w:val="both"/>
      </w:pPr>
    </w:p>
    <w:p w14:paraId="69116506" w14:textId="26E7B514" w:rsidR="00A77B3E" w:rsidRPr="00D634A6" w:rsidRDefault="00D634A6">
      <w:pPr>
        <w:spacing w:line="360" w:lineRule="auto"/>
        <w:jc w:val="both"/>
        <w:rPr>
          <w:u w:val="single"/>
        </w:rPr>
      </w:pPr>
      <w:r w:rsidRPr="00D634A6">
        <w:rPr>
          <w:rFonts w:ascii="Book Antiqua" w:eastAsia="Book Antiqua" w:hAnsi="Book Antiqua" w:cs="Book Antiqua"/>
          <w:b/>
          <w:bCs/>
          <w:color w:val="000000"/>
          <w:u w:val="single"/>
        </w:rPr>
        <w:t>MAJOR COMPLICATIONS</w:t>
      </w:r>
    </w:p>
    <w:p w14:paraId="5B5D766A" w14:textId="32025817" w:rsidR="00A77B3E" w:rsidRDefault="00795782" w:rsidP="003B51D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pproximat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235776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8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graph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EFA2F38" w14:textId="77777777" w:rsidR="00D20944" w:rsidRDefault="00D20944" w:rsidP="003B51DF">
      <w:pPr>
        <w:spacing w:line="360" w:lineRule="auto"/>
        <w:jc w:val="both"/>
      </w:pPr>
    </w:p>
    <w:p w14:paraId="2B94952E" w14:textId="469B0C9F" w:rsidR="00A77B3E" w:rsidRPr="00D20944" w:rsidRDefault="00795782">
      <w:pPr>
        <w:spacing w:line="360" w:lineRule="auto"/>
        <w:jc w:val="both"/>
        <w:rPr>
          <w:i/>
          <w:iCs/>
        </w:rPr>
      </w:pPr>
      <w:r w:rsidRPr="00D20944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Typ</w:t>
      </w:r>
      <w:r w:rsidR="00D20944" w:rsidRPr="00D20944">
        <w:rPr>
          <w:rFonts w:ascii="Book Antiqua" w:eastAsia="Book Antiqua" w:hAnsi="Book Antiqua" w:cs="Book Antiqua"/>
          <w:b/>
          <w:bCs/>
          <w:i/>
          <w:iCs/>
          <w:color w:val="000000"/>
        </w:rPr>
        <w:t>es of complicat</w:t>
      </w:r>
      <w:r w:rsidRPr="00D20944">
        <w:rPr>
          <w:rFonts w:ascii="Book Antiqua" w:eastAsia="Book Antiqua" w:hAnsi="Book Antiqua" w:cs="Book Antiqua"/>
          <w:b/>
          <w:bCs/>
          <w:i/>
          <w:iCs/>
          <w:color w:val="000000"/>
        </w:rPr>
        <w:t>ions</w:t>
      </w:r>
    </w:p>
    <w:p w14:paraId="7E2BC2ED" w14:textId="0C220FB9" w:rsidR="00A77B3E" w:rsidRDefault="00795782" w:rsidP="00D2094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at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3]</w:t>
      </w:r>
      <w:r w:rsidRPr="00121485">
        <w:rPr>
          <w:rFonts w:ascii="Book Antiqua" w:eastAsia="Book Antiqua" w:hAnsi="Book Antiqua" w:cs="Book Antiqua"/>
          <w:color w:val="000000"/>
        </w:rPr>
        <w:t>.</w:t>
      </w:r>
      <w:r w:rsidR="00701A72" w:rsidRPr="0012148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ges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ontroll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rup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llograf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1,5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71BAF54" w14:textId="77777777" w:rsidR="00D20944" w:rsidRDefault="00D20944" w:rsidP="00D20944">
      <w:pPr>
        <w:spacing w:line="360" w:lineRule="auto"/>
        <w:jc w:val="both"/>
      </w:pPr>
    </w:p>
    <w:p w14:paraId="6FE1E74B" w14:textId="25D638BA" w:rsidR="00A77B3E" w:rsidRPr="00401D98" w:rsidRDefault="00795782">
      <w:pPr>
        <w:spacing w:line="360" w:lineRule="auto"/>
        <w:jc w:val="both"/>
        <w:rPr>
          <w:i/>
          <w:iCs/>
        </w:rPr>
      </w:pPr>
      <w:r w:rsidRPr="00401D98">
        <w:rPr>
          <w:rFonts w:ascii="Book Antiqua" w:eastAsia="Book Antiqua" w:hAnsi="Book Antiqua" w:cs="Book Antiqua"/>
          <w:b/>
          <w:bCs/>
          <w:i/>
          <w:iCs/>
          <w:color w:val="000000"/>
        </w:rPr>
        <w:t>Cardio</w:t>
      </w:r>
      <w:r w:rsidR="00401D98" w:rsidRPr="00401D98">
        <w:rPr>
          <w:rFonts w:ascii="Book Antiqua" w:eastAsia="Book Antiqua" w:hAnsi="Book Antiqua" w:cs="Book Antiqua"/>
          <w:b/>
          <w:bCs/>
          <w:i/>
          <w:iCs/>
          <w:color w:val="000000"/>
        </w:rPr>
        <w:t>vascular complications due to post-transplant hype</w:t>
      </w:r>
      <w:r w:rsidRPr="00401D98">
        <w:rPr>
          <w:rFonts w:ascii="Book Antiqua" w:eastAsia="Book Antiqua" w:hAnsi="Book Antiqua" w:cs="Book Antiqua"/>
          <w:b/>
          <w:bCs/>
          <w:i/>
          <w:iCs/>
          <w:color w:val="000000"/>
        </w:rPr>
        <w:t>rtension</w:t>
      </w:r>
    </w:p>
    <w:p w14:paraId="48732959" w14:textId="1A421DC9" w:rsidR="00A77B3E" w:rsidRDefault="00795782" w:rsidP="00401D9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401D98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5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fatal/fat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-fo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opul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6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an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omi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/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an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k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rrow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ges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chem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lar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tri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roph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tri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ct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tri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roph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57D756B" w14:textId="77777777" w:rsidR="00401D98" w:rsidRDefault="00401D98" w:rsidP="00401D98">
      <w:pPr>
        <w:spacing w:line="360" w:lineRule="auto"/>
        <w:jc w:val="both"/>
      </w:pPr>
    </w:p>
    <w:p w14:paraId="050613FA" w14:textId="3DB95458" w:rsidR="00A77B3E" w:rsidRPr="00401D98" w:rsidRDefault="00401D98">
      <w:pPr>
        <w:spacing w:line="360" w:lineRule="auto"/>
        <w:jc w:val="both"/>
        <w:rPr>
          <w:i/>
          <w:iCs/>
        </w:rPr>
      </w:pPr>
      <w:r w:rsidRPr="00401D98">
        <w:rPr>
          <w:rFonts w:ascii="Book Antiqua" w:eastAsia="Book Antiqua" w:hAnsi="Book Antiqua" w:cs="Book Antiqua"/>
          <w:b/>
          <w:bCs/>
          <w:i/>
          <w:iCs/>
          <w:color w:val="000000"/>
        </w:rPr>
        <w:t>Graft dysfunction due to post-transplant hypertension</w:t>
      </w:r>
    </w:p>
    <w:p w14:paraId="55390CB9" w14:textId="7E785837" w:rsidR="00A77B3E" w:rsidRDefault="00795782" w:rsidP="00D634A6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grav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anifest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08AA0A2C" w14:textId="23CDB050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sp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pelz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5C39C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5C39C3">
        <w:rPr>
          <w:rFonts w:ascii="Book Antiqua" w:eastAsia="Book Antiqua" w:hAnsi="Book Antiqua" w:cs="Book Antiqua"/>
          <w:color w:val="000000"/>
          <w:szCs w:val="30"/>
          <w:vertAlign w:val="superscript"/>
        </w:rPr>
        <w:t>61]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998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57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-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lin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el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).</w:t>
      </w:r>
    </w:p>
    <w:p w14:paraId="7E550236" w14:textId="0BECBB22" w:rsidR="00A77B3E" w:rsidRDefault="00795782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an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9-99</w:t>
      </w:r>
      <w:r w:rsidR="009E591E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)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/diastolic/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ti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 w:rsidR="009E591E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/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lev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6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cover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,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-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/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path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omi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ortal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6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2FD4B65" w14:textId="77777777" w:rsidR="00401D98" w:rsidRDefault="00401D98">
      <w:pPr>
        <w:spacing w:line="360" w:lineRule="auto"/>
        <w:ind w:firstLine="720"/>
        <w:jc w:val="both"/>
      </w:pPr>
    </w:p>
    <w:p w14:paraId="1E42D5B8" w14:textId="229BA225" w:rsidR="00A77B3E" w:rsidRPr="00401D98" w:rsidRDefault="00401D98">
      <w:pPr>
        <w:spacing w:line="360" w:lineRule="auto"/>
        <w:jc w:val="both"/>
        <w:rPr>
          <w:u w:val="single"/>
        </w:rPr>
      </w:pPr>
      <w:r w:rsidRPr="00401D98">
        <w:rPr>
          <w:rFonts w:ascii="Book Antiqua" w:eastAsia="Book Antiqua" w:hAnsi="Book Antiqua" w:cs="Book Antiqua"/>
          <w:b/>
          <w:bCs/>
          <w:color w:val="000000"/>
          <w:u w:val="single"/>
        </w:rPr>
        <w:t>MEDICAL MANAGEMENT</w:t>
      </w:r>
    </w:p>
    <w:p w14:paraId="050DB051" w14:textId="773E0726" w:rsidR="00A77B3E" w:rsidRDefault="00795782" w:rsidP="00401D98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p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/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a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804053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3)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/proteinur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en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/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l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0/9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facto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/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f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path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uri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ra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e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did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f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x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.</w:t>
      </w:r>
    </w:p>
    <w:p w14:paraId="7931B6F0" w14:textId="7A287499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o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it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armacolog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pharmacolog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c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e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ss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sa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erci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pla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armacodynam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armacokinet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-dru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6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3441924" w14:textId="78FEE4C7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an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ontinu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b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r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draw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treat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erna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7]</w:t>
      </w:r>
      <w:r>
        <w:rPr>
          <w:rFonts w:ascii="Book Antiqua" w:eastAsia="Book Antiqua" w:hAnsi="Book Antiqua" w:cs="Book Antiqua"/>
          <w:i/>
          <w:iCs/>
          <w:color w:val="000000"/>
        </w:rPr>
        <w:t>.</w:t>
      </w:r>
    </w:p>
    <w:p w14:paraId="6685289B" w14:textId="70E267F9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pul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loy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lie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roc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acrolim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6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/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ac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ab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ol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D73BACC" w14:textId="54070F4D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i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-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hydropyrid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n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a-block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esp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6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ngiotensin-conver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zym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-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kalemi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emi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at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BD1F195" w14:textId="7E87BD87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e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-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abo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ograph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f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utane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lumi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plast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dener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a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rac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02DDA4A" w14:textId="77777777" w:rsidR="00A77B3E" w:rsidRDefault="00A77B3E" w:rsidP="00E911E9">
      <w:pPr>
        <w:spacing w:line="360" w:lineRule="auto"/>
        <w:jc w:val="both"/>
      </w:pPr>
    </w:p>
    <w:p w14:paraId="3A1C17C8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2C937C2" w14:textId="19CC70AC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retransplant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-ye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'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f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ovol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-exis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operf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tegor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/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pp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pp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dipp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.</w:t>
      </w:r>
    </w:p>
    <w:p w14:paraId="17E88288" w14:textId="77777777" w:rsidR="00EC11E8" w:rsidRDefault="00EC11E8">
      <w:pPr>
        <w:spacing w:line="360" w:lineRule="auto"/>
        <w:jc w:val="both"/>
      </w:pPr>
    </w:p>
    <w:p w14:paraId="791025C2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7B857ECE" w14:textId="393D243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Whelton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K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ronow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i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nni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mmelfar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l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d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mer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Laughl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ntn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vbiagel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nc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ffor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m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ia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iam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/AHA/AAPA/ABC/ACPM/AGS/</w:t>
      </w:r>
      <w:proofErr w:type="spellStart"/>
      <w:r>
        <w:rPr>
          <w:rFonts w:ascii="Book Antiqua" w:eastAsia="Book Antiqua" w:hAnsi="Book Antiqua" w:cs="Book Antiqua"/>
          <w:color w:val="000000"/>
        </w:rPr>
        <w:t>APhA</w:t>
      </w:r>
      <w:proofErr w:type="spellEnd"/>
      <w:r>
        <w:rPr>
          <w:rFonts w:ascii="Book Antiqua" w:eastAsia="Book Antiqua" w:hAnsi="Book Antiqua" w:cs="Book Antiqua"/>
          <w:color w:val="000000"/>
        </w:rPr>
        <w:t>/ASH/ASPC/NMA/PCN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logy/Ame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1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13-e11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133356</w:t>
      </w:r>
      <w:r w:rsidR="00464B3F">
        <w:rPr>
          <w:rFonts w:ascii="Book Antiqua" w:eastAsia="Book Antiqua" w:hAnsi="Book Antiqua" w:cs="Book Antiqua"/>
          <w:color w:val="000000"/>
        </w:rPr>
        <w:t xml:space="preserve"> DOI: </w:t>
      </w:r>
      <w:r w:rsidR="00464B3F" w:rsidRPr="00464B3F">
        <w:rPr>
          <w:rFonts w:ascii="Book Antiqua" w:eastAsia="Book Antiqua" w:hAnsi="Book Antiqua" w:cs="Book Antiqua"/>
          <w:color w:val="000000"/>
        </w:rPr>
        <w:t>10.1161/HYP.0000000000000065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B5EA470" w14:textId="3259BBB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Zbroch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łyszk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yśliwiec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rzybyłows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urli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n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-10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466914</w:t>
      </w:r>
      <w:r w:rsidR="00BC7E7A">
        <w:rPr>
          <w:rFonts w:ascii="Book Antiqua" w:eastAsia="Book Antiqua" w:hAnsi="Book Antiqua" w:cs="Book Antiqua"/>
          <w:color w:val="000000"/>
        </w:rPr>
        <w:t xml:space="preserve"> DOI: </w:t>
      </w:r>
      <w:r w:rsidR="00BC7E7A" w:rsidRPr="00BC7E7A">
        <w:rPr>
          <w:rFonts w:ascii="Book Antiqua" w:eastAsia="Book Antiqua" w:hAnsi="Book Antiqua" w:cs="Book Antiqua"/>
          <w:color w:val="000000"/>
        </w:rPr>
        <w:t>10.12659/AOT.882641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8D7436B" w14:textId="0FE0E80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Bucharles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G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llba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K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rae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ecoits</w:t>
      </w:r>
      <w:proofErr w:type="spellEnd"/>
      <w:r>
        <w:rPr>
          <w:rFonts w:ascii="Book Antiqua" w:eastAsia="Book Antiqua" w:hAnsi="Book Antiqua" w:cs="Book Antiqua"/>
          <w:color w:val="000000"/>
        </w:rPr>
        <w:t>-Fil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lysi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ras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Nefr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1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0-41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421784</w:t>
      </w:r>
      <w:r w:rsidR="00B82122">
        <w:rPr>
          <w:rFonts w:ascii="Book Antiqua" w:eastAsia="Book Antiqua" w:hAnsi="Book Antiqua" w:cs="Book Antiqua"/>
          <w:color w:val="000000"/>
        </w:rPr>
        <w:t xml:space="preserve"> DOI: </w:t>
      </w:r>
      <w:r w:rsidR="004276CB" w:rsidRPr="004276CB">
        <w:rPr>
          <w:rFonts w:ascii="Book Antiqua" w:eastAsia="Book Antiqua" w:hAnsi="Book Antiqua" w:cs="Book Antiqua"/>
          <w:color w:val="000000"/>
        </w:rPr>
        <w:t>10.1590/2175-8239-jbn-2018-0155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5421479" w14:textId="715EEC3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everova-Andreevska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anilovsk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kol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ov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vanovs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c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ccess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Maced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c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41-12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049114</w:t>
      </w:r>
      <w:r w:rsidR="00CE447C">
        <w:rPr>
          <w:rFonts w:ascii="Book Antiqua" w:eastAsia="Book Antiqua" w:hAnsi="Book Antiqua" w:cs="Book Antiqua"/>
          <w:color w:val="000000"/>
        </w:rPr>
        <w:t xml:space="preserve"> DOI: </w:t>
      </w:r>
      <w:r w:rsidR="00CE447C" w:rsidRPr="00CE447C">
        <w:rPr>
          <w:rFonts w:ascii="Book Antiqua" w:eastAsia="Book Antiqua" w:hAnsi="Book Antiqua" w:cs="Book Antiqua"/>
          <w:color w:val="000000"/>
        </w:rPr>
        <w:t>10.3889/oamjms.2019.26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3182D11" w14:textId="12725DF9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anchez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rrar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rglu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ta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brahi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34-254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498216</w:t>
      </w:r>
      <w:r w:rsidR="005823B9">
        <w:rPr>
          <w:rFonts w:ascii="Book Antiqua" w:eastAsia="Book Antiqua" w:hAnsi="Book Antiqua" w:cs="Book Antiqua"/>
          <w:color w:val="000000"/>
        </w:rPr>
        <w:t xml:space="preserve"> DOI: </w:t>
      </w:r>
      <w:r w:rsidR="005823B9" w:rsidRPr="005823B9">
        <w:rPr>
          <w:rFonts w:ascii="Book Antiqua" w:eastAsia="Book Antiqua" w:hAnsi="Book Antiqua" w:cs="Book Antiqua"/>
          <w:color w:val="000000"/>
        </w:rPr>
        <w:t>10.1111/ajt.1471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185A71D" w14:textId="752F662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Przybylowsk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lyszk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lyszk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b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dowsk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ysliwiec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th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tisfacto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63-426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168679</w:t>
      </w:r>
      <w:r w:rsidR="005474F9">
        <w:rPr>
          <w:rFonts w:ascii="Book Antiqua" w:eastAsia="Book Antiqua" w:hAnsi="Book Antiqua" w:cs="Book Antiqua"/>
          <w:color w:val="000000"/>
        </w:rPr>
        <w:t xml:space="preserve"> DOI: </w:t>
      </w:r>
      <w:r w:rsidR="005474F9" w:rsidRPr="005474F9">
        <w:rPr>
          <w:rFonts w:ascii="Book Antiqua" w:eastAsia="Book Antiqua" w:hAnsi="Book Antiqua" w:cs="Book Antiqua"/>
          <w:color w:val="000000"/>
        </w:rPr>
        <w:t>10.1016/j.transproceed.2010.09.025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F68D762" w14:textId="1487E61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eis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wakanm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u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th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ar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4-19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267225</w:t>
      </w:r>
      <w:r w:rsidR="00086055">
        <w:rPr>
          <w:rFonts w:ascii="Book Antiqua" w:eastAsia="Book Antiqua" w:hAnsi="Book Antiqua" w:cs="Book Antiqua"/>
          <w:color w:val="000000"/>
        </w:rPr>
        <w:t xml:space="preserve"> DOI: </w:t>
      </w:r>
      <w:r w:rsidR="00086055" w:rsidRPr="00086055">
        <w:rPr>
          <w:rFonts w:ascii="Book Antiqua" w:eastAsia="Book Antiqua" w:hAnsi="Book Antiqua" w:cs="Book Antiqua"/>
          <w:color w:val="000000"/>
        </w:rPr>
        <w:t>10.1016/j.healun.2007.11.566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41B87E5" w14:textId="0F6EF2C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Taegtmeyer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B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o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t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nn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th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i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l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54-126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364328</w:t>
      </w:r>
      <w:r w:rsidR="00B85D3C">
        <w:rPr>
          <w:rFonts w:ascii="Book Antiqua" w:eastAsia="Book Antiqua" w:hAnsi="Book Antiqua" w:cs="Book Antiqua"/>
          <w:color w:val="000000"/>
        </w:rPr>
        <w:t xml:space="preserve"> DOI: </w:t>
      </w:r>
      <w:r w:rsidR="00B85D3C" w:rsidRPr="00B85D3C">
        <w:rPr>
          <w:rFonts w:ascii="Book Antiqua" w:eastAsia="Book Antiqua" w:hAnsi="Book Antiqua" w:cs="Book Antiqua"/>
          <w:color w:val="000000"/>
        </w:rPr>
        <w:t>10.1016/S0735-1097(04)01240-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F3925FE" w14:textId="0766C50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Ponticell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ucchiar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zian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Transpl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23-53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382101</w:t>
      </w:r>
      <w:r w:rsidR="00DB7D12">
        <w:rPr>
          <w:rFonts w:ascii="Book Antiqua" w:eastAsia="Book Antiqua" w:hAnsi="Book Antiqua" w:cs="Book Antiqua"/>
          <w:color w:val="000000"/>
        </w:rPr>
        <w:t xml:space="preserve"> DOI: </w:t>
      </w:r>
      <w:r w:rsidR="00DB7D12" w:rsidRPr="00DB7D12">
        <w:rPr>
          <w:rFonts w:ascii="Book Antiqua" w:eastAsia="Book Antiqua" w:hAnsi="Book Antiqua" w:cs="Book Antiqua"/>
          <w:color w:val="000000"/>
        </w:rPr>
        <w:t>10.1111/j.1432-2277.</w:t>
      </w:r>
      <w:proofErr w:type="gramStart"/>
      <w:r w:rsidR="00DB7D12" w:rsidRPr="00DB7D12">
        <w:rPr>
          <w:rFonts w:ascii="Book Antiqua" w:eastAsia="Book Antiqua" w:hAnsi="Book Antiqua" w:cs="Book Antiqua"/>
          <w:color w:val="000000"/>
        </w:rPr>
        <w:t>2011.01242.x</w:t>
      </w:r>
      <w:proofErr w:type="gramEnd"/>
      <w:r>
        <w:rPr>
          <w:rFonts w:ascii="Book Antiqua" w:eastAsia="Book Antiqua" w:hAnsi="Book Antiqua" w:cs="Book Antiqua"/>
          <w:color w:val="000000"/>
        </w:rPr>
        <w:t>]</w:t>
      </w:r>
    </w:p>
    <w:p w14:paraId="4E737E41" w14:textId="5A60236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1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aviol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urbon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iov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alinar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re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lo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ggion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erli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jec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237-E24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414418</w:t>
      </w:r>
      <w:r w:rsidR="0035609F">
        <w:rPr>
          <w:rFonts w:ascii="Book Antiqua" w:eastAsia="Book Antiqua" w:hAnsi="Book Antiqua" w:cs="Book Antiqua"/>
          <w:color w:val="000000"/>
        </w:rPr>
        <w:t xml:space="preserve"> DOI: </w:t>
      </w:r>
      <w:r w:rsidR="0035609F" w:rsidRPr="0035609F">
        <w:rPr>
          <w:rFonts w:ascii="Book Antiqua" w:eastAsia="Book Antiqua" w:hAnsi="Book Antiqua" w:cs="Book Antiqua"/>
          <w:color w:val="000000"/>
        </w:rPr>
        <w:t>10.1111/ctr.1209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3FBF5C8E" w14:textId="07ABAB1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ilverborn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eppsso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årtensso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ls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ar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36-154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210127</w:t>
      </w:r>
      <w:r w:rsidR="005E2703">
        <w:rPr>
          <w:rFonts w:ascii="Book Antiqua" w:eastAsia="Book Antiqua" w:hAnsi="Book Antiqua" w:cs="Book Antiqua"/>
          <w:color w:val="000000"/>
        </w:rPr>
        <w:t xml:space="preserve"> DOI: </w:t>
      </w:r>
      <w:r w:rsidR="005E2703" w:rsidRPr="005E2703">
        <w:rPr>
          <w:rFonts w:ascii="Book Antiqua" w:eastAsia="Book Antiqua" w:hAnsi="Book Antiqua" w:cs="Book Antiqua"/>
          <w:color w:val="000000"/>
        </w:rPr>
        <w:t>10.1016/j.healun.2005.01.00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B4E7E5E" w14:textId="4E9C826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lfishawy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s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ss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riyaratna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huiy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ddiqu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lakos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qassie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ülöp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zz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m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demi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608-662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4447809</w:t>
      </w:r>
      <w:r w:rsidR="005E2703">
        <w:rPr>
          <w:rFonts w:ascii="Book Antiqua" w:eastAsia="Book Antiqua" w:hAnsi="Book Antiqua" w:cs="Book Antiqua"/>
          <w:color w:val="000000"/>
        </w:rPr>
        <w:t xml:space="preserve"> DOI: </w:t>
      </w:r>
      <w:r w:rsidR="005E2703" w:rsidRPr="005E2703">
        <w:rPr>
          <w:rFonts w:ascii="Book Antiqua" w:eastAsia="Book Antiqua" w:hAnsi="Book Antiqua" w:cs="Book Antiqua"/>
          <w:color w:val="000000"/>
        </w:rPr>
        <w:t>10.12998/</w:t>
      </w:r>
      <w:proofErr w:type="gramStart"/>
      <w:r w:rsidR="005E2703" w:rsidRPr="005E2703">
        <w:rPr>
          <w:rFonts w:ascii="Book Antiqua" w:eastAsia="Book Antiqua" w:hAnsi="Book Antiqua" w:cs="Book Antiqua"/>
          <w:color w:val="000000"/>
        </w:rPr>
        <w:t>wjcc.v</w:t>
      </w:r>
      <w:proofErr w:type="gramEnd"/>
      <w:r w:rsidR="005E2703" w:rsidRPr="005E2703">
        <w:rPr>
          <w:rFonts w:ascii="Book Antiqua" w:eastAsia="Book Antiqua" w:hAnsi="Book Antiqua" w:cs="Book Antiqua"/>
          <w:color w:val="000000"/>
        </w:rPr>
        <w:t>9.i23.660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D529A43" w14:textId="0780B61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rämer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K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ntagnin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till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rgreit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perschneid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lbrich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rüg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rtuñ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öh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unzendorf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ummvol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aberner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ühlbach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ve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i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emul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ac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emul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proofErr w:type="gram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a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0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68-97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741208</w:t>
      </w:r>
      <w:r w:rsidR="005E2703">
        <w:rPr>
          <w:rFonts w:ascii="Book Antiqua" w:eastAsia="Book Antiqua" w:hAnsi="Book Antiqua" w:cs="Book Antiqua"/>
          <w:color w:val="000000"/>
        </w:rPr>
        <w:t xml:space="preserve"> DOI: </w:t>
      </w:r>
      <w:r w:rsidR="005E2703" w:rsidRPr="005E2703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5E2703" w:rsidRPr="005E2703">
        <w:rPr>
          <w:rFonts w:ascii="Book Antiqua" w:eastAsia="Book Antiqua" w:hAnsi="Book Antiqua" w:cs="Book Antiqua"/>
          <w:color w:val="000000"/>
        </w:rPr>
        <w:t>ndt</w:t>
      </w:r>
      <w:proofErr w:type="spellEnd"/>
      <w:r w:rsidR="005E2703" w:rsidRPr="005E2703">
        <w:rPr>
          <w:rFonts w:ascii="Book Antiqua" w:eastAsia="Book Antiqua" w:hAnsi="Book Antiqua" w:cs="Book Antiqua"/>
          <w:color w:val="000000"/>
        </w:rPr>
        <w:t>/gfh73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4F4EC6E" w14:textId="423563E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Jodele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rs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ask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v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im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ia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-assoc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mbo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angiopath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arrow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-20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960385</w:t>
      </w:r>
      <w:r w:rsidR="005E2703">
        <w:rPr>
          <w:rFonts w:ascii="Book Antiqua" w:eastAsia="Book Antiqua" w:hAnsi="Book Antiqua" w:cs="Book Antiqua"/>
          <w:color w:val="000000"/>
        </w:rPr>
        <w:t xml:space="preserve"> DOI: </w:t>
      </w:r>
      <w:r w:rsidR="005E2703" w:rsidRPr="005E2703">
        <w:rPr>
          <w:rFonts w:ascii="Book Antiqua" w:eastAsia="Book Antiqua" w:hAnsi="Book Antiqua" w:cs="Book Antiqua"/>
          <w:color w:val="000000"/>
        </w:rPr>
        <w:t>10.1016/j.bbmt.2012.08.02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31F2DFA" w14:textId="7D20A005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wo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H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K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ene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orea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ir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4-81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385991</w:t>
      </w:r>
      <w:r w:rsidR="006C7B9E">
        <w:rPr>
          <w:rFonts w:ascii="Book Antiqua" w:eastAsia="Book Antiqua" w:hAnsi="Book Antiqua" w:cs="Book Antiqua"/>
          <w:color w:val="000000"/>
        </w:rPr>
        <w:t xml:space="preserve"> DOI: </w:t>
      </w:r>
      <w:r w:rsidR="006C7B9E" w:rsidRPr="006C7B9E">
        <w:rPr>
          <w:rFonts w:ascii="Book Antiqua" w:eastAsia="Book Antiqua" w:hAnsi="Book Antiqua" w:cs="Book Antiqua"/>
          <w:color w:val="000000"/>
        </w:rPr>
        <w:t>10.4070/kcj.2013.43.12.80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E338684" w14:textId="3AE5FE7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ajhail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all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lroone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k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J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li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ia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ene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arrow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5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00-110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660723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1016/j.bbmt.2009.05.010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9BC66B9" w14:textId="51D784D5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1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taboul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rintz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ot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kogk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llio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ts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pachristou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ia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0-86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657420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3F79E0" w:rsidRPr="003F79E0">
        <w:rPr>
          <w:rFonts w:ascii="Book Antiqua" w:eastAsia="Book Antiqua" w:hAnsi="Book Antiqua" w:cs="Book Antiqua"/>
          <w:color w:val="000000"/>
        </w:rPr>
        <w:t>ajh</w:t>
      </w:r>
      <w:proofErr w:type="spellEnd"/>
      <w:r w:rsidR="003F79E0" w:rsidRPr="003F79E0">
        <w:rPr>
          <w:rFonts w:ascii="Book Antiqua" w:eastAsia="Book Antiqua" w:hAnsi="Book Antiqua" w:cs="Book Antiqua"/>
          <w:color w:val="000000"/>
        </w:rPr>
        <w:t>/hpv19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BBD88EB" w14:textId="1F304C3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ltheaby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albh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ghamd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migba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otaib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ta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odhaya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khushai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hantoush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saa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'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rdiovas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-5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516763]</w:t>
      </w:r>
    </w:p>
    <w:p w14:paraId="613A84AC" w14:textId="41253D2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Ducloux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t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rib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bdelfata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sson-</w:t>
      </w:r>
      <w:proofErr w:type="spellStart"/>
      <w:r>
        <w:rPr>
          <w:rFonts w:ascii="Book Antiqua" w:eastAsia="Book Antiqua" w:hAnsi="Book Antiqua" w:cs="Book Antiqua"/>
          <w:color w:val="000000"/>
        </w:rPr>
        <w:t>Vautr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ebibou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alop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9-41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078942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5414/CNP5740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D00AA81" w14:textId="0136324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el-Agroudy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s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k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od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okei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ha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l</w:t>
      </w:r>
      <w:proofErr w:type="spellEnd"/>
      <w:r>
        <w:rPr>
          <w:rFonts w:ascii="Book Antiqua" w:eastAsia="Book Antiqua" w:hAnsi="Book Antiqua" w:cs="Book Antiqua"/>
          <w:color w:val="000000"/>
        </w:rPr>
        <w:t>-De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/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mat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ing-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4-29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902614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1159/00007281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3D99DF8B" w14:textId="5C361BE5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rtz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o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igtenberg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oodna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ristiaa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or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ilbrand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B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r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-of-lif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fil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37-9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147428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1111/j.1600-6143.</w:t>
      </w:r>
      <w:proofErr w:type="gramStart"/>
      <w:r w:rsidR="003F79E0" w:rsidRPr="003F79E0">
        <w:rPr>
          <w:rFonts w:ascii="Book Antiqua" w:eastAsia="Book Antiqua" w:hAnsi="Book Antiqua" w:cs="Book Antiqua"/>
          <w:color w:val="000000"/>
        </w:rPr>
        <w:t>2004.00427.x</w:t>
      </w:r>
      <w:proofErr w:type="gramEnd"/>
      <w:r>
        <w:rPr>
          <w:rFonts w:ascii="Book Antiqua" w:eastAsia="Book Antiqua" w:hAnsi="Book Antiqua" w:cs="Book Antiqua"/>
          <w:color w:val="000000"/>
        </w:rPr>
        <w:t>]</w:t>
      </w:r>
    </w:p>
    <w:p w14:paraId="5321B8AD" w14:textId="4A16C3B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Tantisattamo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n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Z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fo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chi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erre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nn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lantar</w:t>
      </w:r>
      <w:proofErr w:type="spellEnd"/>
      <w:r>
        <w:rPr>
          <w:rFonts w:ascii="Book Antiqua" w:eastAsia="Book Antiqua" w:hAnsi="Book Antiqua" w:cs="Book Antiqua"/>
          <w:color w:val="000000"/>
        </w:rPr>
        <w:t>-Zade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(Lausann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613001</w:t>
      </w:r>
      <w:r w:rsidR="00764411">
        <w:rPr>
          <w:rFonts w:ascii="Book Antiqua" w:eastAsia="Book Antiqua" w:hAnsi="Book Antiqua" w:cs="Book Antiqua"/>
          <w:color w:val="000000"/>
        </w:rPr>
        <w:t xml:space="preserve"> DOI: </w:t>
      </w:r>
      <w:r w:rsidR="00764411" w:rsidRPr="00764411">
        <w:rPr>
          <w:rFonts w:ascii="Book Antiqua" w:eastAsia="Book Antiqua" w:hAnsi="Book Antiqua" w:cs="Book Antiqua"/>
          <w:color w:val="000000"/>
        </w:rPr>
        <w:t>10.3389/fmed.2020.0022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FB6B53D" w14:textId="37811A4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a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s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Tern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nsto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u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illi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rrow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vol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0-32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770615</w:t>
      </w:r>
      <w:r w:rsidR="00764411">
        <w:rPr>
          <w:rFonts w:ascii="Book Antiqua" w:eastAsia="Book Antiqua" w:hAnsi="Book Antiqua" w:cs="Book Antiqua"/>
          <w:color w:val="000000"/>
        </w:rPr>
        <w:t xml:space="preserve"> DOI: </w:t>
      </w:r>
      <w:r w:rsidR="00764411" w:rsidRPr="00764411">
        <w:rPr>
          <w:rFonts w:ascii="Book Antiqua" w:eastAsia="Book Antiqua" w:hAnsi="Book Antiqua" w:cs="Book Antiqua"/>
          <w:color w:val="000000"/>
        </w:rPr>
        <w:t>10.1097/TP.0000000000000066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F53D0AF" w14:textId="55219B3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güera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ernández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udair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ánch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el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osel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t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l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rras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eri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daver]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Actas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Urol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sp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2-29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36451]</w:t>
      </w:r>
    </w:p>
    <w:p w14:paraId="3D799627" w14:textId="09216C9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2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rivastava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um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r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hishe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sar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po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dia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Ur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-4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671364</w:t>
      </w:r>
      <w:r w:rsidR="00764411">
        <w:rPr>
          <w:rFonts w:ascii="Book Antiqua" w:eastAsia="Book Antiqua" w:hAnsi="Book Antiqua" w:cs="Book Antiqua"/>
          <w:color w:val="000000"/>
        </w:rPr>
        <w:t xml:space="preserve"> DOI: </w:t>
      </w:r>
      <w:r w:rsidR="00764411" w:rsidRPr="00764411">
        <w:rPr>
          <w:rFonts w:ascii="Book Antiqua" w:eastAsia="Book Antiqua" w:hAnsi="Book Antiqua" w:cs="Book Antiqua"/>
          <w:color w:val="000000"/>
        </w:rPr>
        <w:t>10.4103/0970-1591.10998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C822211" w14:textId="7857783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yl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an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ttan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ernya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eBoccard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-7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713713</w:t>
      </w:r>
      <w:r w:rsidR="009A76C1">
        <w:rPr>
          <w:rFonts w:ascii="Book Antiqua" w:eastAsia="Book Antiqua" w:hAnsi="Book Antiqua" w:cs="Book Antiqua"/>
          <w:color w:val="000000"/>
        </w:rPr>
        <w:t xml:space="preserve"> DOI: </w:t>
      </w:r>
      <w:r w:rsidR="009A76C1" w:rsidRPr="009A76C1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9A76C1" w:rsidRPr="009A76C1">
        <w:rPr>
          <w:rFonts w:ascii="Book Antiqua" w:eastAsia="Book Antiqua" w:hAnsi="Book Antiqua" w:cs="Book Antiqua"/>
          <w:color w:val="000000"/>
        </w:rPr>
        <w:t>ckj</w:t>
      </w:r>
      <w:proofErr w:type="spellEnd"/>
      <w:r w:rsidR="009A76C1" w:rsidRPr="009A76C1">
        <w:rPr>
          <w:rFonts w:ascii="Book Antiqua" w:eastAsia="Book Antiqua" w:hAnsi="Book Antiqua" w:cs="Book Antiqua"/>
          <w:color w:val="000000"/>
        </w:rPr>
        <w:t>/sfu13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761E674" w14:textId="3DD2478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acomb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n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7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1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3-28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93485</w:t>
      </w:r>
      <w:r w:rsidR="003374FA">
        <w:rPr>
          <w:rFonts w:ascii="Book Antiqua" w:eastAsia="Book Antiqua" w:hAnsi="Book Antiqua" w:cs="Book Antiqua"/>
          <w:color w:val="000000"/>
        </w:rPr>
        <w:t xml:space="preserve"> DOI: </w:t>
      </w:r>
      <w:r w:rsidR="003374FA" w:rsidRPr="003374FA">
        <w:rPr>
          <w:rFonts w:ascii="Book Antiqua" w:eastAsia="Book Antiqua" w:hAnsi="Book Antiqua" w:cs="Book Antiqua"/>
          <w:color w:val="000000"/>
        </w:rPr>
        <w:t>10.1097/00000658-197503000-0000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1D2C8C7" w14:textId="6E95357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anj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R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arriri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ra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-9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388603]</w:t>
      </w:r>
    </w:p>
    <w:p w14:paraId="3E6D75ED" w14:textId="479CD369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Cavarape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ndli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elett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ek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tol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einhause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crovessel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-med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63-96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51405</w:t>
      </w:r>
      <w:r w:rsidR="00FF4FA1">
        <w:rPr>
          <w:rFonts w:ascii="Book Antiqua" w:eastAsia="Book Antiqua" w:hAnsi="Book Antiqua" w:cs="Book Antiqua"/>
          <w:color w:val="000000"/>
        </w:rPr>
        <w:t xml:space="preserve"> DOI: </w:t>
      </w:r>
      <w:r w:rsidR="00FF4FA1" w:rsidRPr="00FF4FA1">
        <w:rPr>
          <w:rFonts w:ascii="Book Antiqua" w:eastAsia="Book Antiqua" w:hAnsi="Book Antiqua" w:cs="Book Antiqua"/>
          <w:color w:val="000000"/>
        </w:rPr>
        <w:t>10.1111/j.1523-1755.</w:t>
      </w:r>
      <w:proofErr w:type="gramStart"/>
      <w:r w:rsidR="00FF4FA1" w:rsidRPr="00FF4FA1">
        <w:rPr>
          <w:rFonts w:ascii="Book Antiqua" w:eastAsia="Book Antiqua" w:hAnsi="Book Antiqua" w:cs="Book Antiqua"/>
          <w:color w:val="000000"/>
        </w:rPr>
        <w:t>1998.00852.x</w:t>
      </w:r>
      <w:proofErr w:type="gramEnd"/>
      <w:r>
        <w:rPr>
          <w:rFonts w:ascii="Book Antiqua" w:eastAsia="Book Antiqua" w:hAnsi="Book Antiqua" w:cs="Book Antiqua"/>
          <w:color w:val="000000"/>
        </w:rPr>
        <w:t>]</w:t>
      </w:r>
    </w:p>
    <w:p w14:paraId="0851D3DA" w14:textId="38ECDBC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riendling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K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orescu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hio-</w:t>
      </w:r>
      <w:proofErr w:type="spellStart"/>
      <w:r>
        <w:rPr>
          <w:rFonts w:ascii="Book Antiqua" w:eastAsia="Book Antiqua" w:hAnsi="Book Antiqua" w:cs="Book Antiqua"/>
          <w:color w:val="000000"/>
        </w:rPr>
        <w:t>Fuka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D(P)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idase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ir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4-50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720409</w:t>
      </w:r>
      <w:r w:rsidR="00652584">
        <w:rPr>
          <w:rFonts w:ascii="Book Antiqua" w:eastAsia="Book Antiqua" w:hAnsi="Book Antiqua" w:cs="Book Antiqua"/>
          <w:color w:val="000000"/>
        </w:rPr>
        <w:t xml:space="preserve"> DOI: </w:t>
      </w:r>
      <w:r w:rsidR="00652584" w:rsidRPr="00652584">
        <w:rPr>
          <w:rFonts w:ascii="Book Antiqua" w:eastAsia="Book Antiqua" w:hAnsi="Book Antiqua" w:cs="Book Antiqua"/>
          <w:color w:val="000000"/>
        </w:rPr>
        <w:t>10.1161/01.RES.86.5.49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6390200" w14:textId="7CC8B0B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ay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mp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enn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sl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ath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irc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01-110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94783</w:t>
      </w:r>
      <w:r w:rsidR="00652584">
        <w:rPr>
          <w:rFonts w:ascii="Book Antiqua" w:eastAsia="Book Antiqua" w:hAnsi="Book Antiqua" w:cs="Book Antiqua"/>
          <w:color w:val="000000"/>
        </w:rPr>
        <w:t xml:space="preserve"> DOI: </w:t>
      </w:r>
      <w:r w:rsidR="00652584" w:rsidRPr="00652584">
        <w:rPr>
          <w:rFonts w:ascii="Book Antiqua" w:eastAsia="Book Antiqua" w:hAnsi="Book Antiqua" w:cs="Book Antiqua"/>
          <w:color w:val="000000"/>
        </w:rPr>
        <w:t>10.1161/01.CIR.88.3.1101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40E8F7F" w14:textId="6BB5FB0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Lanese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g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agoni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ol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ve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1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44-214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486781</w:t>
      </w:r>
      <w:r w:rsidR="002B1C89">
        <w:rPr>
          <w:rFonts w:ascii="Book Antiqua" w:eastAsia="Book Antiqua" w:hAnsi="Book Antiqua" w:cs="Book Antiqua"/>
          <w:color w:val="000000"/>
        </w:rPr>
        <w:t xml:space="preserve"> DOI: </w:t>
      </w:r>
      <w:r w:rsidR="002B1C89" w:rsidRPr="002B1C89">
        <w:rPr>
          <w:rFonts w:ascii="Book Antiqua" w:eastAsia="Book Antiqua" w:hAnsi="Book Antiqua" w:cs="Book Antiqua"/>
          <w:color w:val="000000"/>
        </w:rPr>
        <w:t>10.1172/JCI116440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DA3B848" w14:textId="0000DC7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olbaekdal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els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ers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B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K-50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aemodynamics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re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s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dostero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riur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pt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pres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g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har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6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74-117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961168</w:t>
      </w:r>
      <w:r w:rsidR="00E74B65">
        <w:rPr>
          <w:rFonts w:ascii="Book Antiqua" w:eastAsia="Book Antiqua" w:hAnsi="Book Antiqua" w:cs="Book Antiqua"/>
          <w:color w:val="000000"/>
        </w:rPr>
        <w:t xml:space="preserve"> DOI: </w:t>
      </w:r>
      <w:r w:rsidR="00E74B65" w:rsidRPr="00E74B65">
        <w:rPr>
          <w:rFonts w:ascii="Book Antiqua" w:eastAsia="Book Antiqua" w:hAnsi="Book Antiqua" w:cs="Book Antiqua"/>
          <w:color w:val="000000"/>
        </w:rPr>
        <w:t>10.1111/j.2042-</w:t>
      </w:r>
      <w:proofErr w:type="gramStart"/>
      <w:r w:rsidR="00E74B65" w:rsidRPr="00E74B65">
        <w:rPr>
          <w:rFonts w:ascii="Book Antiqua" w:eastAsia="Book Antiqua" w:hAnsi="Book Antiqua" w:cs="Book Antiqua"/>
          <w:color w:val="000000"/>
        </w:rPr>
        <w:t>7158.1996.tb</w:t>
      </w:r>
      <w:proofErr w:type="gramEnd"/>
      <w:r w:rsidR="00E74B65" w:rsidRPr="00E74B65">
        <w:rPr>
          <w:rFonts w:ascii="Book Antiqua" w:eastAsia="Book Antiqua" w:hAnsi="Book Antiqua" w:cs="Book Antiqua"/>
          <w:color w:val="000000"/>
        </w:rPr>
        <w:t>03916.x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CE15E06" w14:textId="14BAC7B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3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urti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J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k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iethel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-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8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5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4-13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41828</w:t>
      </w:r>
      <w:r w:rsidR="00743347">
        <w:rPr>
          <w:rFonts w:ascii="Book Antiqua" w:eastAsia="Book Antiqua" w:hAnsi="Book Antiqua" w:cs="Book Antiqua"/>
          <w:color w:val="000000"/>
        </w:rPr>
        <w:t xml:space="preserve"> DOI: </w:t>
      </w:r>
      <w:r w:rsidR="00743347" w:rsidRPr="00743347">
        <w:rPr>
          <w:rFonts w:ascii="Book Antiqua" w:eastAsia="Book Antiqua" w:hAnsi="Book Antiqua" w:cs="Book Antiqua"/>
          <w:color w:val="000000"/>
        </w:rPr>
        <w:t>10.1016/S0002-9343(88)80331-0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CE0EB0A" w14:textId="74D8225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amiano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can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iarci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ri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pass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ort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3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pp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191-S19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170880]</w:t>
      </w:r>
    </w:p>
    <w:p w14:paraId="6BA5B6D2" w14:textId="514BC68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oor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J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s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ormic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iets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w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li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H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e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5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9-27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573529</w:t>
      </w:r>
      <w:r w:rsidR="00DC207A">
        <w:rPr>
          <w:rFonts w:ascii="Book Antiqua" w:eastAsia="Book Antiqua" w:hAnsi="Book Antiqua" w:cs="Book Antiqua"/>
          <w:color w:val="000000"/>
        </w:rPr>
        <w:t xml:space="preserve"> DOI: </w:t>
      </w:r>
      <w:r w:rsidR="00DC207A" w:rsidRPr="00DC207A">
        <w:rPr>
          <w:rFonts w:ascii="Book Antiqua" w:eastAsia="Book Antiqua" w:hAnsi="Book Antiqua" w:cs="Book Antiqua"/>
          <w:color w:val="000000"/>
        </w:rPr>
        <w:t>10.5301/jn.500017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F638E79" w14:textId="112B001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paricio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fi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rochin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uffar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al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larz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ism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lec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Pr="003A3405">
        <w:rPr>
          <w:rFonts w:ascii="Book Antiqua" w:eastAsia="Book Antiqua" w:hAnsi="Book Antiqua" w:cs="Book Antiqua"/>
          <w:i/>
          <w:iCs/>
          <w:color w:val="000000"/>
        </w:rPr>
        <w:t>International</w:t>
      </w:r>
      <w:r w:rsidR="00701A72" w:rsidRPr="003A340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3405">
        <w:rPr>
          <w:rFonts w:ascii="Book Antiqua" w:eastAsia="Book Antiqua" w:hAnsi="Book Antiqua" w:cs="Book Antiqua"/>
          <w:i/>
          <w:iCs/>
          <w:color w:val="000000"/>
        </w:rPr>
        <w:t>Scholarly</w:t>
      </w:r>
      <w:r w:rsidR="00701A72" w:rsidRPr="003A340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3405">
        <w:rPr>
          <w:rFonts w:ascii="Book Antiqua" w:eastAsia="Book Antiqua" w:hAnsi="Book Antiqua" w:cs="Book Antiqua"/>
          <w:i/>
          <w:iCs/>
          <w:color w:val="000000"/>
        </w:rPr>
        <w:t>Research</w:t>
      </w:r>
      <w:r w:rsidR="00701A72" w:rsidRPr="003A340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3405">
        <w:rPr>
          <w:rFonts w:ascii="Book Antiqua" w:eastAsia="Book Antiqua" w:hAnsi="Book Antiqua" w:cs="Book Antiqua"/>
          <w:i/>
          <w:iCs/>
          <w:color w:val="000000"/>
        </w:rPr>
        <w:t>Notices</w:t>
      </w:r>
      <w:r w:rsidR="003A340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</w:t>
      </w:r>
      <w:r w:rsidR="00391BD3">
        <w:rPr>
          <w:rFonts w:ascii="Book Antiqua" w:eastAsia="Book Antiqua" w:hAnsi="Book Antiqua" w:cs="Book Antiqua"/>
          <w:color w:val="000000"/>
        </w:rPr>
        <w:t xml:space="preserve"> [DOI: </w:t>
      </w:r>
      <w:r w:rsidR="00391BD3" w:rsidRPr="00391BD3">
        <w:rPr>
          <w:rFonts w:ascii="Book Antiqua" w:eastAsia="Book Antiqua" w:hAnsi="Book Antiqua" w:cs="Book Antiqua"/>
          <w:color w:val="000000"/>
        </w:rPr>
        <w:t>10.5402/2013/165937</w:t>
      </w:r>
      <w:r w:rsidR="00391BD3">
        <w:rPr>
          <w:rFonts w:ascii="Book Antiqua" w:eastAsia="Book Antiqua" w:hAnsi="Book Antiqua" w:cs="Book Antiqua"/>
          <w:color w:val="000000"/>
        </w:rPr>
        <w:t>]</w:t>
      </w:r>
    </w:p>
    <w:p w14:paraId="395D9F49" w14:textId="0C9CFA0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ziz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r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delbr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jamal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v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(Orlando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5-23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293557</w:t>
      </w:r>
      <w:r w:rsidR="00066F09">
        <w:rPr>
          <w:rFonts w:ascii="Book Antiqua" w:eastAsia="Book Antiqua" w:hAnsi="Book Antiqua" w:cs="Book Antiqua"/>
          <w:color w:val="000000"/>
        </w:rPr>
        <w:t xml:space="preserve"> DOI: </w:t>
      </w:r>
      <w:r w:rsidR="00066F09" w:rsidRPr="00066F09">
        <w:rPr>
          <w:rFonts w:ascii="Book Antiqua" w:eastAsia="Book Antiqua" w:hAnsi="Book Antiqua" w:cs="Book Antiqua"/>
          <w:color w:val="000000"/>
        </w:rPr>
        <w:t>10.1016/j.trre.2018.06.00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7B47980" w14:textId="2FF0C75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uk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G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physi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37-S4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32642</w:t>
      </w:r>
      <w:r w:rsidR="002F75C0">
        <w:rPr>
          <w:rFonts w:ascii="Book Antiqua" w:eastAsia="Book Antiqua" w:hAnsi="Book Antiqua" w:cs="Book Antiqua"/>
          <w:color w:val="000000"/>
        </w:rPr>
        <w:t xml:space="preserve"> DOI: </w:t>
      </w:r>
      <w:r w:rsidR="002F75C0" w:rsidRPr="002F75C0">
        <w:rPr>
          <w:rFonts w:ascii="Book Antiqua" w:eastAsia="Book Antiqua" w:hAnsi="Book Antiqua" w:cs="Book Antiqua"/>
          <w:color w:val="000000"/>
        </w:rPr>
        <w:t>10.1681/ASN.V22s3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1A6165E" w14:textId="6BC7686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aylo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O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dovancevic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enlun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z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lm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zi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anVeldhuise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cen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i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me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lipid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ar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6-3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226898</w:t>
      </w:r>
      <w:r w:rsidR="00D43764">
        <w:rPr>
          <w:rFonts w:ascii="Book Antiqua" w:eastAsia="Book Antiqua" w:hAnsi="Book Antiqua" w:cs="Book Antiqua"/>
          <w:color w:val="000000"/>
        </w:rPr>
        <w:t xml:space="preserve"> DOI: </w:t>
      </w:r>
      <w:r w:rsidR="00D43764" w:rsidRPr="00D43764">
        <w:rPr>
          <w:rFonts w:ascii="Book Antiqua" w:eastAsia="Book Antiqua" w:hAnsi="Book Antiqua" w:cs="Book Antiqua"/>
          <w:color w:val="000000"/>
        </w:rPr>
        <w:t>10.1016/S1053-2498(98)00060-6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BB4D916" w14:textId="223937F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ossi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l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P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day?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dv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hroni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4-16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704353</w:t>
      </w:r>
      <w:r w:rsidR="008B1FBE">
        <w:rPr>
          <w:rFonts w:ascii="Book Antiqua" w:eastAsia="Book Antiqua" w:hAnsi="Book Antiqua" w:cs="Book Antiqua"/>
          <w:color w:val="000000"/>
        </w:rPr>
        <w:t xml:space="preserve"> DOI: </w:t>
      </w:r>
      <w:r w:rsidR="008B1FBE" w:rsidRPr="008B1FBE">
        <w:rPr>
          <w:rFonts w:ascii="Book Antiqua" w:eastAsia="Book Antiqua" w:hAnsi="Book Antiqua" w:cs="Book Antiqua"/>
          <w:color w:val="000000"/>
        </w:rPr>
        <w:t>10.1053/j.ackd.2015.01.00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3F8D8AB" w14:textId="5FADA3D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asso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der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pm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ai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s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elatacep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chrane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atabase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ys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v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01069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416857</w:t>
      </w:r>
      <w:r w:rsidR="003C65B5">
        <w:rPr>
          <w:rFonts w:ascii="Book Antiqua" w:eastAsia="Book Antiqua" w:hAnsi="Book Antiqua" w:cs="Book Antiqua"/>
          <w:color w:val="000000"/>
        </w:rPr>
        <w:t xml:space="preserve"> DOI: </w:t>
      </w:r>
      <w:r w:rsidR="003C65B5" w:rsidRPr="003C65B5">
        <w:rPr>
          <w:rFonts w:ascii="Book Antiqua" w:eastAsia="Book Antiqua" w:hAnsi="Book Antiqua" w:cs="Book Antiqua"/>
          <w:color w:val="000000"/>
        </w:rPr>
        <w:t>10.1002/14651858.CD010699.pub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C9CCA05" w14:textId="0793E4E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4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ei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R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ge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op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nv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Z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ldsm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Ka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hrotr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tsnefe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c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J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48-126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653099</w:t>
      </w:r>
      <w:r w:rsidR="00AE0BF2">
        <w:rPr>
          <w:rFonts w:ascii="Book Antiqua" w:eastAsia="Book Antiqua" w:hAnsi="Book Antiqua" w:cs="Book Antiqua"/>
          <w:color w:val="000000"/>
        </w:rPr>
        <w:t xml:space="preserve"> DOI: </w:t>
      </w:r>
      <w:r w:rsidR="00AE0BF2" w:rsidRPr="00AE0BF2">
        <w:rPr>
          <w:rFonts w:ascii="Book Antiqua" w:eastAsia="Book Antiqua" w:hAnsi="Book Antiqua" w:cs="Book Antiqua"/>
          <w:color w:val="000000"/>
        </w:rPr>
        <w:t>10.1681/ASN.201408083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5FF20F9" w14:textId="3EABF08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rbach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t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r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oenfel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ven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globuli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v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lerg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3-18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391392</w:t>
      </w:r>
      <w:r w:rsidR="00C22204">
        <w:rPr>
          <w:rFonts w:ascii="Book Antiqua" w:eastAsia="Book Antiqua" w:hAnsi="Book Antiqua" w:cs="Book Antiqua"/>
          <w:color w:val="000000"/>
        </w:rPr>
        <w:t xml:space="preserve"> DOI: </w:t>
      </w:r>
      <w:r w:rsidR="00C22204" w:rsidRPr="00C22204">
        <w:rPr>
          <w:rFonts w:ascii="Book Antiqua" w:eastAsia="Book Antiqua" w:hAnsi="Book Antiqua" w:cs="Book Antiqua"/>
          <w:color w:val="000000"/>
        </w:rPr>
        <w:t>10.1385/CRIAI:29:3:17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7A0AD60" w14:textId="0438733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lanca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mén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bell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tierr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g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p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nand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and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79-258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146460</w:t>
      </w:r>
      <w:r w:rsidR="00AC10AF">
        <w:rPr>
          <w:rFonts w:ascii="Book Antiqua" w:eastAsia="Book Antiqua" w:hAnsi="Book Antiqua" w:cs="Book Antiqua"/>
          <w:color w:val="000000"/>
        </w:rPr>
        <w:t xml:space="preserve"> DOI: </w:t>
      </w:r>
      <w:r w:rsidR="00AC10AF" w:rsidRPr="00AC10AF">
        <w:rPr>
          <w:rFonts w:ascii="Book Antiqua" w:eastAsia="Book Antiqua" w:hAnsi="Book Antiqua" w:cs="Book Antiqua"/>
          <w:color w:val="000000"/>
        </w:rPr>
        <w:t>10.1016/j.transproceed.2012.09.086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A280933" w14:textId="5667C18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oy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mp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ickelei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chr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45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A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toxicit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a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7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63-196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395652</w:t>
      </w:r>
      <w:r w:rsidR="00A86DA2">
        <w:rPr>
          <w:rFonts w:ascii="Book Antiqua" w:eastAsia="Book Antiqua" w:hAnsi="Book Antiqua" w:cs="Book Antiqua"/>
          <w:color w:val="000000"/>
        </w:rPr>
        <w:t xml:space="preserve"> DOI: </w:t>
      </w:r>
      <w:r w:rsidR="00A86DA2" w:rsidRPr="00A86DA2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A86DA2" w:rsidRPr="00A86DA2">
        <w:rPr>
          <w:rFonts w:ascii="Book Antiqua" w:eastAsia="Book Antiqua" w:hAnsi="Book Antiqua" w:cs="Book Antiqua"/>
          <w:color w:val="000000"/>
        </w:rPr>
        <w:t>ndt</w:t>
      </w:r>
      <w:proofErr w:type="spellEnd"/>
      <w:r w:rsidR="00A86DA2" w:rsidRPr="00A86DA2">
        <w:rPr>
          <w:rFonts w:ascii="Book Antiqua" w:eastAsia="Book Antiqua" w:hAnsi="Book Antiqua" w:cs="Book Antiqua"/>
          <w:color w:val="000000"/>
        </w:rPr>
        <w:t>/gfm13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CF5D4BF" w14:textId="65A9961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risk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inba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iecholews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lü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löting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mid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azer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chaeffel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ei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au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edlitschk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wa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eissling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us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ölk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oem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ti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dru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otyp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harmacogenet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enom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6-28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214140</w:t>
      </w:r>
      <w:r w:rsidR="00BE5CD4">
        <w:rPr>
          <w:rFonts w:ascii="Book Antiqua" w:eastAsia="Book Antiqua" w:hAnsi="Book Antiqua" w:cs="Book Antiqua"/>
          <w:color w:val="000000"/>
        </w:rPr>
        <w:t xml:space="preserve"> DOI:</w:t>
      </w:r>
      <w:r w:rsidR="00BE5CD4" w:rsidRPr="00BE5CD4">
        <w:t xml:space="preserve"> </w:t>
      </w:r>
      <w:r w:rsidR="00BE5CD4" w:rsidRPr="00BE5CD4">
        <w:rPr>
          <w:rFonts w:ascii="Book Antiqua" w:eastAsia="Book Antiqua" w:hAnsi="Book Antiqua" w:cs="Book Antiqua"/>
          <w:color w:val="000000"/>
        </w:rPr>
        <w:t>10.1097/FPC.0b013e328328d4e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DEFA0E5" w14:textId="7DA1006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eecrof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R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j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inet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vropoul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W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utane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Vasc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Interv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5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07-141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590798</w:t>
      </w:r>
      <w:r w:rsidR="005256FD">
        <w:rPr>
          <w:rFonts w:ascii="Book Antiqua" w:eastAsia="Book Antiqua" w:hAnsi="Book Antiqua" w:cs="Book Antiqua"/>
          <w:color w:val="000000"/>
        </w:rPr>
        <w:t xml:space="preserve"> DOI: </w:t>
      </w:r>
      <w:r w:rsidR="005256FD" w:rsidRPr="005256FD">
        <w:rPr>
          <w:rFonts w:ascii="Book Antiqua" w:eastAsia="Book Antiqua" w:hAnsi="Book Antiqua" w:cs="Book Antiqua"/>
          <w:color w:val="000000"/>
        </w:rPr>
        <w:t>10.1097/01.RVI.</w:t>
      </w:r>
      <w:proofErr w:type="gramStart"/>
      <w:r w:rsidR="005256FD" w:rsidRPr="005256FD">
        <w:rPr>
          <w:rFonts w:ascii="Book Antiqua" w:eastAsia="Book Antiqua" w:hAnsi="Book Antiqua" w:cs="Book Antiqua"/>
          <w:color w:val="000000"/>
        </w:rPr>
        <w:t>0000141338.62574.F</w:t>
      </w:r>
      <w:proofErr w:type="gramEnd"/>
      <w:r w:rsidR="005256FD" w:rsidRPr="005256FD">
        <w:rPr>
          <w:rFonts w:ascii="Book Antiqua" w:eastAsia="Book Antiqua" w:hAnsi="Book Antiqua" w:cs="Book Antiqua"/>
          <w:color w:val="000000"/>
        </w:rPr>
        <w:t>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CFC2E42" w14:textId="15C6EA6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Vall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o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ddox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msfe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se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allamothu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sa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seng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itudi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utane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igh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st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ir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rdiovas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Interv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404621</w:t>
      </w:r>
      <w:r w:rsidR="00D43A66">
        <w:rPr>
          <w:rFonts w:ascii="Book Antiqua" w:eastAsia="Book Antiqua" w:hAnsi="Book Antiqua" w:cs="Book Antiqua"/>
          <w:color w:val="000000"/>
        </w:rPr>
        <w:t xml:space="preserve"> DOI: </w:t>
      </w:r>
      <w:r w:rsidR="00D43A66" w:rsidRPr="00D43A66">
        <w:rPr>
          <w:rFonts w:ascii="Book Antiqua" w:eastAsia="Book Antiqua" w:hAnsi="Book Antiqua" w:cs="Book Antiqua"/>
          <w:color w:val="000000"/>
        </w:rPr>
        <w:t>10.1161/CIRCINTERVENTIONS.116.00443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187753D" w14:textId="0C58B58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i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efano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an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abel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oan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d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azz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u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omagnol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alizzo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egli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0-22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366595</w:t>
      </w:r>
      <w:r w:rsidR="00E81F0F">
        <w:rPr>
          <w:rFonts w:ascii="Book Antiqua" w:eastAsia="Book Antiqua" w:hAnsi="Book Antiqua" w:cs="Book Antiqua"/>
          <w:color w:val="000000"/>
        </w:rPr>
        <w:t xml:space="preserve"> DOI: </w:t>
      </w:r>
      <w:r w:rsidR="00E81F0F" w:rsidRPr="00E81F0F">
        <w:rPr>
          <w:rFonts w:ascii="Book Antiqua" w:eastAsia="Book Antiqua" w:hAnsi="Book Antiqua" w:cs="Book Antiqua"/>
          <w:color w:val="000000"/>
        </w:rPr>
        <w:t>10.1016/j.jash.2018.01.00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4A98824" w14:textId="749143C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Chalela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b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a-Gonzal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ñ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men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laz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sal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dila-Ba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inos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y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ran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ndoval-S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oss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Pr="00423501"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</w:t>
      </w:r>
      <w:r w:rsidR="00423501"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89</w:t>
      </w:r>
      <w:r w:rsidR="00121597">
        <w:rPr>
          <w:rFonts w:ascii="Book Antiqua" w:eastAsia="Book Antiqua" w:hAnsi="Book Antiqua" w:cs="Book Antiqua"/>
          <w:color w:val="000000"/>
        </w:rPr>
        <w:t xml:space="preserve"> [DOI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82/blood-2019-129321]</w:t>
      </w:r>
    </w:p>
    <w:p w14:paraId="06D8A4E6" w14:textId="775F16F9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'Brie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ra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giou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ment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?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8-99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060895</w:t>
      </w:r>
      <w:r w:rsidR="008473B3">
        <w:rPr>
          <w:rFonts w:ascii="Book Antiqua" w:eastAsia="Book Antiqua" w:hAnsi="Book Antiqua" w:cs="Book Antiqua"/>
          <w:color w:val="000000"/>
        </w:rPr>
        <w:t xml:space="preserve"> DOI: </w:t>
      </w:r>
      <w:r w:rsidR="008473B3" w:rsidRPr="008473B3">
        <w:rPr>
          <w:rFonts w:ascii="Book Antiqua" w:eastAsia="Book Antiqua" w:hAnsi="Book Antiqua" w:cs="Book Antiqua"/>
          <w:color w:val="000000"/>
        </w:rPr>
        <w:t>10.1161/HYPERTENSIONAHA.113.0214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03ABA89" w14:textId="2E829CB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e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H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H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-hou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-st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7-43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051924</w:t>
      </w:r>
      <w:r w:rsidR="008473B3">
        <w:rPr>
          <w:rFonts w:ascii="Book Antiqua" w:eastAsia="Book Antiqua" w:hAnsi="Book Antiqua" w:cs="Book Antiqua"/>
          <w:color w:val="000000"/>
        </w:rPr>
        <w:t xml:space="preserve"> DOI: </w:t>
      </w:r>
      <w:r w:rsidR="008473B3" w:rsidRPr="008473B3">
        <w:rPr>
          <w:rFonts w:ascii="Book Antiqua" w:eastAsia="Book Antiqua" w:hAnsi="Book Antiqua" w:cs="Book Antiqua"/>
          <w:color w:val="000000"/>
        </w:rPr>
        <w:t>10.1016/j.jash.2015.04.001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812EF57" w14:textId="32F47D2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ale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J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exto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nzanell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esn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ro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ct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98-60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544983</w:t>
      </w:r>
      <w:r w:rsidR="00675CC2">
        <w:rPr>
          <w:rFonts w:ascii="Book Antiqua" w:eastAsia="Book Antiqua" w:hAnsi="Book Antiqua" w:cs="Book Antiqua"/>
          <w:color w:val="000000"/>
        </w:rPr>
        <w:t xml:space="preserve"> DOI: </w:t>
      </w:r>
      <w:r w:rsidR="00675CC2" w:rsidRPr="00675CC2">
        <w:rPr>
          <w:rFonts w:ascii="Book Antiqua" w:eastAsia="Book Antiqua" w:hAnsi="Book Antiqua" w:cs="Book Antiqua"/>
          <w:color w:val="000000"/>
        </w:rPr>
        <w:t>10.1016/0895-7061(95)00077-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974A0B6" w14:textId="2AB54C9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amesh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asa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V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5-19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220828</w:t>
      </w:r>
      <w:r w:rsidR="00AE5D56">
        <w:rPr>
          <w:rFonts w:ascii="Book Antiqua" w:eastAsia="Book Antiqua" w:hAnsi="Book Antiqua" w:cs="Book Antiqua"/>
          <w:color w:val="000000"/>
        </w:rPr>
        <w:t xml:space="preserve"> DOI: </w:t>
      </w:r>
      <w:r w:rsidR="00AE5D56" w:rsidRPr="00AE5D56">
        <w:rPr>
          <w:rFonts w:ascii="Book Antiqua" w:eastAsia="Book Antiqua" w:hAnsi="Book Antiqua" w:cs="Book Antiqua"/>
          <w:color w:val="000000"/>
        </w:rPr>
        <w:t>10.1111/j.1399-0012.</w:t>
      </w:r>
      <w:proofErr w:type="gramStart"/>
      <w:r w:rsidR="00AE5D56" w:rsidRPr="00AE5D56">
        <w:rPr>
          <w:rFonts w:ascii="Book Antiqua" w:eastAsia="Book Antiqua" w:hAnsi="Book Antiqua" w:cs="Book Antiqua"/>
          <w:color w:val="000000"/>
        </w:rPr>
        <w:t>2011.01569.x</w:t>
      </w:r>
      <w:proofErr w:type="gramEnd"/>
      <w:r>
        <w:rPr>
          <w:rFonts w:ascii="Book Antiqua" w:eastAsia="Book Antiqua" w:hAnsi="Book Antiqua" w:cs="Book Antiqua"/>
          <w:color w:val="000000"/>
        </w:rPr>
        <w:t>]</w:t>
      </w:r>
    </w:p>
    <w:p w14:paraId="0A466A98" w14:textId="21F17E2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orrelli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enzan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gliard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ha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iber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co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rofal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ndreucc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c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635265</w:t>
      </w:r>
      <w:r w:rsidR="00AE5D56">
        <w:rPr>
          <w:rFonts w:ascii="Book Antiqua" w:eastAsia="Book Antiqua" w:hAnsi="Book Antiqua" w:cs="Book Antiqua"/>
          <w:color w:val="000000"/>
        </w:rPr>
        <w:t xml:space="preserve"> DOI: </w:t>
      </w:r>
      <w:r w:rsidR="00AE5D56" w:rsidRPr="00AE5D56">
        <w:rPr>
          <w:rFonts w:ascii="Book Antiqua" w:eastAsia="Book Antiqua" w:hAnsi="Book Antiqua" w:cs="Book Antiqua"/>
          <w:color w:val="000000"/>
        </w:rPr>
        <w:t>10.3390/ijms2113474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A740217" w14:textId="7F90055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Parat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giou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sma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u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ri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urb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nol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ngde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'Bri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kub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dfie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atin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cke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ever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uilop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enn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aesse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isl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eb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anchet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nci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u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79-78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520631</w:t>
      </w:r>
      <w:r w:rsidR="006C79F3">
        <w:rPr>
          <w:rFonts w:ascii="Book Antiqua" w:eastAsia="Book Antiqua" w:hAnsi="Book Antiqua" w:cs="Book Antiqua"/>
          <w:color w:val="000000"/>
        </w:rPr>
        <w:t xml:space="preserve"> DOI: </w:t>
      </w:r>
      <w:r w:rsidR="006C79F3" w:rsidRPr="006C79F3">
        <w:rPr>
          <w:rFonts w:ascii="Book Antiqua" w:eastAsia="Book Antiqua" w:hAnsi="Book Antiqua" w:cs="Book Antiqua"/>
          <w:color w:val="000000"/>
        </w:rPr>
        <w:t>10.1038/jhh.2010.5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F810106" w14:textId="3A5433A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b/>
          <w:bCs/>
          <w:color w:val="000000"/>
        </w:rPr>
        <w:t>Kidney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isease</w:t>
      </w:r>
      <w:proofErr w:type="gramEnd"/>
      <w:r>
        <w:rPr>
          <w:rFonts w:ascii="Book Antiqua" w:eastAsia="Book Antiqua" w:hAnsi="Book Antiqua" w:cs="Book Antiqua"/>
          <w:b/>
          <w:bCs/>
          <w:color w:val="000000"/>
        </w:rPr>
        <w:t>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Improving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loba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utcome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(KDIGO)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ransplan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k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roup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DI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pp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1-15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845597</w:t>
      </w:r>
      <w:r w:rsidR="00C35815">
        <w:rPr>
          <w:rFonts w:ascii="Book Antiqua" w:eastAsia="Book Antiqua" w:hAnsi="Book Antiqua" w:cs="Book Antiqua"/>
          <w:color w:val="000000"/>
        </w:rPr>
        <w:t xml:space="preserve"> DOI: </w:t>
      </w:r>
      <w:r w:rsidR="00C35815" w:rsidRPr="00C35815">
        <w:rPr>
          <w:rFonts w:ascii="Book Antiqua" w:eastAsia="Book Antiqua" w:hAnsi="Book Antiqua" w:cs="Book Antiqua"/>
          <w:color w:val="000000"/>
        </w:rPr>
        <w:t>10.1111/j.1600-6143.</w:t>
      </w:r>
      <w:proofErr w:type="gramStart"/>
      <w:r w:rsidR="00C35815" w:rsidRPr="00C35815">
        <w:rPr>
          <w:rFonts w:ascii="Book Antiqua" w:eastAsia="Book Antiqua" w:hAnsi="Book Antiqua" w:cs="Book Antiqua"/>
          <w:color w:val="000000"/>
        </w:rPr>
        <w:t>2009.02834.x</w:t>
      </w:r>
      <w:proofErr w:type="gramEnd"/>
      <w:r>
        <w:rPr>
          <w:rFonts w:ascii="Book Antiqua" w:eastAsia="Book Antiqua" w:hAnsi="Book Antiqua" w:cs="Book Antiqua"/>
          <w:color w:val="000000"/>
        </w:rPr>
        <w:t>]</w:t>
      </w:r>
    </w:p>
    <w:p w14:paraId="731126C2" w14:textId="4609101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Totzeck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u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uschk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us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ssaf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-onc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-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80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3-17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661849</w:t>
      </w:r>
      <w:r w:rsidR="002D314A">
        <w:rPr>
          <w:rFonts w:ascii="Book Antiqua" w:eastAsia="Book Antiqua" w:hAnsi="Book Antiqua" w:cs="Book Antiqua"/>
          <w:color w:val="000000"/>
        </w:rPr>
        <w:t xml:space="preserve"> DOI: </w:t>
      </w:r>
      <w:r w:rsidR="002D314A" w:rsidRPr="002D314A">
        <w:rPr>
          <w:rFonts w:ascii="Book Antiqua" w:eastAsia="Book Antiqua" w:hAnsi="Book Antiqua" w:cs="Book Antiqua"/>
          <w:color w:val="000000"/>
        </w:rPr>
        <w:t>10.1016/j.ijcard.2019.01.03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408C9AC" w14:textId="5B87B18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ardin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ellstro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oldaa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7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19-142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000138</w:t>
      </w:r>
      <w:r w:rsidR="004064EB">
        <w:rPr>
          <w:rFonts w:ascii="Book Antiqua" w:eastAsia="Book Antiqua" w:hAnsi="Book Antiqua" w:cs="Book Antiqua"/>
          <w:color w:val="000000"/>
        </w:rPr>
        <w:t xml:space="preserve"> DOI: </w:t>
      </w:r>
      <w:r w:rsidR="004064EB" w:rsidRPr="004064EB">
        <w:rPr>
          <w:rFonts w:ascii="Book Antiqua" w:eastAsia="Book Antiqua" w:hAnsi="Book Antiqua" w:cs="Book Antiqua"/>
          <w:color w:val="000000"/>
        </w:rPr>
        <w:t>10.1016/S0140-6736(11)61334-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02DCC97" w14:textId="4FF4344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Opelz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ujcia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t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7-22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53022</w:t>
      </w:r>
      <w:r w:rsidR="00201595">
        <w:rPr>
          <w:rFonts w:ascii="Book Antiqua" w:eastAsia="Book Antiqua" w:hAnsi="Book Antiqua" w:cs="Book Antiqua"/>
          <w:color w:val="000000"/>
        </w:rPr>
        <w:t xml:space="preserve"> DOI: </w:t>
      </w:r>
      <w:r w:rsidR="00201595" w:rsidRPr="00201595">
        <w:rPr>
          <w:rFonts w:ascii="Book Antiqua" w:eastAsia="Book Antiqua" w:hAnsi="Book Antiqua" w:cs="Book Antiqua"/>
          <w:color w:val="000000"/>
        </w:rPr>
        <w:t>10.1046/j.1523-1755.</w:t>
      </w:r>
      <w:proofErr w:type="gramStart"/>
      <w:r w:rsidR="00201595" w:rsidRPr="00201595">
        <w:rPr>
          <w:rFonts w:ascii="Book Antiqua" w:eastAsia="Book Antiqua" w:hAnsi="Book Antiqua" w:cs="Book Antiqua"/>
          <w:color w:val="000000"/>
        </w:rPr>
        <w:t>1998.00744.x</w:t>
      </w:r>
      <w:proofErr w:type="gramEnd"/>
      <w:r>
        <w:rPr>
          <w:rFonts w:ascii="Book Antiqua" w:eastAsia="Book Antiqua" w:hAnsi="Book Antiqua" w:cs="Book Antiqua"/>
          <w:color w:val="000000"/>
        </w:rPr>
        <w:t>]</w:t>
      </w:r>
    </w:p>
    <w:p w14:paraId="480E6F22" w14:textId="683FF37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il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S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pp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29-S3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309001</w:t>
      </w:r>
      <w:r w:rsidR="00D50134">
        <w:rPr>
          <w:rFonts w:ascii="Book Antiqua" w:eastAsia="Book Antiqua" w:hAnsi="Book Antiqua" w:cs="Book Antiqua"/>
          <w:color w:val="000000"/>
        </w:rPr>
        <w:t xml:space="preserve"> DOI: </w:t>
      </w:r>
      <w:r w:rsidR="00D50134" w:rsidRPr="00D50134">
        <w:rPr>
          <w:rFonts w:ascii="Book Antiqua" w:eastAsia="Book Antiqua" w:hAnsi="Book Antiqua" w:cs="Book Antiqua"/>
          <w:color w:val="000000"/>
        </w:rPr>
        <w:t>10.2215/CJN.0269070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CCA409E" w14:textId="0983A24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lgarem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olkam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shazl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0-87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767368</w:t>
      </w:r>
      <w:r w:rsidR="00091CF5">
        <w:rPr>
          <w:rFonts w:ascii="Book Antiqua" w:eastAsia="Book Antiqua" w:hAnsi="Book Antiqua" w:cs="Book Antiqua"/>
          <w:color w:val="000000"/>
        </w:rPr>
        <w:t xml:space="preserve"> DOI: </w:t>
      </w:r>
      <w:r w:rsidR="00091CF5" w:rsidRPr="00091CF5">
        <w:rPr>
          <w:rFonts w:ascii="Book Antiqua" w:eastAsia="Book Antiqua" w:hAnsi="Book Antiqua" w:cs="Book Antiqua"/>
          <w:color w:val="000000"/>
        </w:rPr>
        <w:t>10.1016/j.transproceed.2013.12.00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61DE25D" w14:textId="3117CAB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uźmiuk-Glembin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I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dry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ylic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lenia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rni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iśniews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tkowsk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tkowsk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ębska-Ślizień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ss-Sec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ress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-5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402869</w:t>
      </w:r>
      <w:r w:rsidR="004E3074">
        <w:rPr>
          <w:rFonts w:ascii="Book Antiqua" w:eastAsia="Book Antiqua" w:hAnsi="Book Antiqua" w:cs="Book Antiqua"/>
          <w:color w:val="000000"/>
        </w:rPr>
        <w:t xml:space="preserve"> DOI: </w:t>
      </w:r>
      <w:r w:rsidR="004E3074" w:rsidRPr="004E3074">
        <w:rPr>
          <w:rFonts w:ascii="Book Antiqua" w:eastAsia="Book Antiqua" w:hAnsi="Book Antiqua" w:cs="Book Antiqua"/>
          <w:color w:val="000000"/>
        </w:rPr>
        <w:t>10.1159/000486905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381D217" w14:textId="2EC8381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Unge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orgh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archa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ul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bhakar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mir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lai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giou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aszewsk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infor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ia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ut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2-100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371787</w:t>
      </w:r>
      <w:r w:rsidR="00B808E6">
        <w:rPr>
          <w:rFonts w:ascii="Book Antiqua" w:eastAsia="Book Antiqua" w:hAnsi="Book Antiqua" w:cs="Book Antiqua"/>
          <w:color w:val="000000"/>
        </w:rPr>
        <w:t xml:space="preserve"> DOI: </w:t>
      </w:r>
      <w:r w:rsidR="00B808E6" w:rsidRPr="00B808E6">
        <w:rPr>
          <w:rFonts w:ascii="Book Antiqua" w:eastAsia="Book Antiqua" w:hAnsi="Book Antiqua" w:cs="Book Antiqua"/>
          <w:color w:val="000000"/>
        </w:rPr>
        <w:t>10.1097/HJH.000000000000245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665A110" w14:textId="6B856DC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6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rmstrong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itte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NC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hysici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0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3-50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369633]</w:t>
      </w:r>
    </w:p>
    <w:p w14:paraId="03E09B16" w14:textId="4FE5E6A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l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entor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ighiouar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ag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skul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KDOQI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s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ly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7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7-26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261428</w:t>
      </w:r>
      <w:r w:rsidR="00B83001">
        <w:rPr>
          <w:rFonts w:ascii="Book Antiqua" w:eastAsia="Book Antiqua" w:hAnsi="Book Antiqua" w:cs="Book Antiqua"/>
          <w:color w:val="000000"/>
        </w:rPr>
        <w:t xml:space="preserve"> DOI: </w:t>
      </w:r>
      <w:r w:rsidR="00B83001" w:rsidRPr="00B83001">
        <w:rPr>
          <w:rFonts w:ascii="Book Antiqua" w:eastAsia="Book Antiqua" w:hAnsi="Book Antiqua" w:cs="Book Antiqua"/>
          <w:color w:val="000000"/>
        </w:rPr>
        <w:t>10.1053/j.ajkd.2006.11.02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AAA5E47" w14:textId="7CDA1CD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ecke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e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eeuw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jit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oldaa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nd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pari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erkovic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drigu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KDIGO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DI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em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7</w:t>
      </w:r>
    </w:p>
    <w:p w14:paraId="54EFA7FA" w14:textId="6E9862F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Ruzicka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in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Farla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mmelgar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mes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sa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eb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esralla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Kinn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angr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ormic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ob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lydt</w:t>
      </w:r>
      <w:proofErr w:type="spellEnd"/>
      <w:r>
        <w:rPr>
          <w:rFonts w:ascii="Book Antiqua" w:eastAsia="Book Antiqua" w:hAnsi="Book Antiqua" w:cs="Book Antiqua"/>
          <w:color w:val="000000"/>
        </w:rPr>
        <w:t>-Hans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rema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adi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ent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DI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K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9-88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725980</w:t>
      </w:r>
      <w:r w:rsidR="00565DA6">
        <w:rPr>
          <w:rFonts w:ascii="Book Antiqua" w:eastAsia="Book Antiqua" w:hAnsi="Book Antiqua" w:cs="Book Antiqua"/>
          <w:color w:val="000000"/>
        </w:rPr>
        <w:t xml:space="preserve"> DOI: </w:t>
      </w:r>
      <w:r w:rsidR="00565DA6" w:rsidRPr="00565DA6">
        <w:rPr>
          <w:rFonts w:ascii="Book Antiqua" w:eastAsia="Book Antiqua" w:hAnsi="Book Antiqua" w:cs="Book Antiqua"/>
          <w:color w:val="000000"/>
        </w:rPr>
        <w:t>10.1053/j.ajkd.2014.03.00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90C0807" w14:textId="4C62B99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ndrew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urnapp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itis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/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d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anc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0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30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688993</w:t>
      </w:r>
      <w:r w:rsidR="00A25DEE">
        <w:rPr>
          <w:rFonts w:ascii="Book Antiqua" w:eastAsia="Book Antiqua" w:hAnsi="Book Antiqua" w:cs="Book Antiqua"/>
          <w:color w:val="000000"/>
        </w:rPr>
        <w:t xml:space="preserve"> DOI:</w:t>
      </w:r>
      <w:r w:rsidR="00A25DEE" w:rsidRPr="00A25DEE">
        <w:t xml:space="preserve"> </w:t>
      </w:r>
      <w:r w:rsidR="00A25DEE" w:rsidRPr="00A25DEE">
        <w:rPr>
          <w:rFonts w:ascii="Book Antiqua" w:eastAsia="Book Antiqua" w:hAnsi="Book Antiqua" w:cs="Book Antiqua"/>
          <w:color w:val="000000"/>
        </w:rPr>
        <w:t>10.1097/TP.000000000000225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D9C9EBB" w14:textId="7BD05A6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ros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B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s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'Conn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ai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chrane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atabase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ys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v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00359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588343</w:t>
      </w:r>
      <w:r w:rsidR="003C7B9C">
        <w:rPr>
          <w:rFonts w:ascii="Book Antiqua" w:eastAsia="Book Antiqua" w:hAnsi="Book Antiqua" w:cs="Book Antiqua"/>
          <w:color w:val="000000"/>
        </w:rPr>
        <w:t xml:space="preserve"> DOI: </w:t>
      </w:r>
      <w:r w:rsidR="003C7B9C" w:rsidRPr="003C7B9C">
        <w:rPr>
          <w:rFonts w:ascii="Book Antiqua" w:eastAsia="Book Antiqua" w:hAnsi="Book Antiqua" w:cs="Book Antiqua"/>
          <w:color w:val="000000"/>
        </w:rPr>
        <w:t>10.1002/14651858.CD003598.pub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C822986" w14:textId="38BF21C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Ibrahim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N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ck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onnair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ta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ajafi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ents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icks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n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isk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u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0-32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308016</w:t>
      </w:r>
      <w:r w:rsidR="00522497">
        <w:rPr>
          <w:rFonts w:ascii="Book Antiqua" w:eastAsia="Book Antiqua" w:hAnsi="Book Antiqua" w:cs="Book Antiqua"/>
          <w:color w:val="000000"/>
        </w:rPr>
        <w:t xml:space="preserve"> DOI: </w:t>
      </w:r>
      <w:r w:rsidR="00522497" w:rsidRPr="00522497">
        <w:rPr>
          <w:rFonts w:ascii="Book Antiqua" w:eastAsia="Book Antiqua" w:hAnsi="Book Antiqua" w:cs="Book Antiqua"/>
          <w:color w:val="000000"/>
        </w:rPr>
        <w:t>10.1681/ASN.201208077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87FDF5B" w14:textId="7CA825C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oura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ibste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mr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rting-enzy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agoni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-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19-42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82753</w:t>
      </w:r>
      <w:r w:rsidR="005058DF">
        <w:rPr>
          <w:rFonts w:ascii="Book Antiqua" w:eastAsia="Book Antiqua" w:hAnsi="Book Antiqua" w:cs="Book Antiqua"/>
          <w:color w:val="000000"/>
        </w:rPr>
        <w:t xml:space="preserve"> DOI: </w:t>
      </w:r>
      <w:r w:rsidR="005058DF" w:rsidRPr="005058DF">
        <w:rPr>
          <w:rFonts w:ascii="Book Antiqua" w:eastAsia="Book Antiqua" w:hAnsi="Book Antiqua" w:cs="Book Antiqua"/>
          <w:color w:val="000000"/>
        </w:rPr>
        <w:t>10.1038/ki.1993.61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3CA892A1" w14:textId="6618F6E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7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elletie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k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rgu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draw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cophenol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feti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6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0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-1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556147</w:t>
      </w:r>
      <w:r w:rsidR="00776D5A">
        <w:rPr>
          <w:rFonts w:ascii="Book Antiqua" w:eastAsia="Book Antiqua" w:hAnsi="Book Antiqua" w:cs="Book Antiqua"/>
          <w:color w:val="000000"/>
        </w:rPr>
        <w:t xml:space="preserve"> DOI: </w:t>
      </w:r>
      <w:r w:rsidR="007B7789" w:rsidRPr="007B7789">
        <w:rPr>
          <w:rFonts w:ascii="Book Antiqua" w:eastAsia="Book Antiqua" w:hAnsi="Book Antiqua" w:cs="Book Antiqua"/>
          <w:color w:val="000000"/>
        </w:rPr>
        <w:t>10.1111/j.1399-0012.</w:t>
      </w:r>
      <w:proofErr w:type="gramStart"/>
      <w:r w:rsidR="007B7789" w:rsidRPr="007B7789">
        <w:rPr>
          <w:rFonts w:ascii="Book Antiqua" w:eastAsia="Book Antiqua" w:hAnsi="Book Antiqua" w:cs="Book Antiqua"/>
          <w:color w:val="000000"/>
        </w:rPr>
        <w:t>2005.00430.x</w:t>
      </w:r>
      <w:proofErr w:type="gramEnd"/>
      <w:r>
        <w:rPr>
          <w:rFonts w:ascii="Book Antiqua" w:eastAsia="Book Antiqua" w:hAnsi="Book Antiqua" w:cs="Book Antiqua"/>
          <w:color w:val="000000"/>
        </w:rPr>
        <w:t>]</w:t>
      </w:r>
    </w:p>
    <w:p w14:paraId="2A0E0BE6" w14:textId="24B481B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ivaraman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ussbaum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ndsber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draw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62-116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382684</w:t>
      </w:r>
      <w:r w:rsidR="007B7789">
        <w:rPr>
          <w:rFonts w:ascii="Book Antiqua" w:eastAsia="Book Antiqua" w:hAnsi="Book Antiqua" w:cs="Book Antiqua"/>
          <w:color w:val="000000"/>
        </w:rPr>
        <w:t xml:space="preserve"> DOI: </w:t>
      </w:r>
      <w:r w:rsidR="007B7789" w:rsidRPr="007B7789">
        <w:rPr>
          <w:rFonts w:ascii="Book Antiqua" w:eastAsia="Book Antiqua" w:hAnsi="Book Antiqua" w:cs="Book Antiqua"/>
          <w:color w:val="000000"/>
        </w:rPr>
        <w:t>10.1016/S0272-6386(01)99001-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7EB2F1F" w14:textId="77777777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47BBDC9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6A2C95DE" w14:textId="364F400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l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i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est.</w:t>
      </w:r>
    </w:p>
    <w:p w14:paraId="4B7E5B49" w14:textId="77777777" w:rsidR="00A77B3E" w:rsidRDefault="00A77B3E">
      <w:pPr>
        <w:spacing w:line="360" w:lineRule="auto"/>
        <w:jc w:val="both"/>
      </w:pPr>
    </w:p>
    <w:p w14:paraId="4980E01A" w14:textId="5EDE23E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70222474" w14:textId="77777777" w:rsidR="00A77B3E" w:rsidRDefault="00A77B3E">
      <w:pPr>
        <w:spacing w:line="360" w:lineRule="auto"/>
        <w:jc w:val="both"/>
      </w:pPr>
    </w:p>
    <w:p w14:paraId="68DD5C44" w14:textId="61F9F94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0F298CB9" w14:textId="6AB8B6D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48085DE3" w14:textId="77777777" w:rsidR="00A77B3E" w:rsidRDefault="00A77B3E">
      <w:pPr>
        <w:spacing w:line="360" w:lineRule="auto"/>
        <w:jc w:val="both"/>
      </w:pPr>
    </w:p>
    <w:p w14:paraId="0406AEA7" w14:textId="57AC211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0F66E056" w14:textId="0F88748C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78B90866" w14:textId="14A9F729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</w:p>
    <w:p w14:paraId="6D8423FE" w14:textId="77777777" w:rsidR="00A77B3E" w:rsidRDefault="00A77B3E">
      <w:pPr>
        <w:spacing w:line="360" w:lineRule="auto"/>
        <w:jc w:val="both"/>
      </w:pPr>
    </w:p>
    <w:p w14:paraId="0165B9B1" w14:textId="34F1F4A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</w:t>
      </w:r>
      <w:r w:rsidR="00730BEA">
        <w:rPr>
          <w:rFonts w:ascii="Book Antiqua" w:eastAsia="Book Antiqua" w:hAnsi="Book Antiqua" w:cs="Book Antiqua"/>
          <w:color w:val="000000"/>
        </w:rPr>
        <w:t>ine, general and intern</w:t>
      </w:r>
      <w:r>
        <w:rPr>
          <w:rFonts w:ascii="Book Antiqua" w:eastAsia="Book Antiqua" w:hAnsi="Book Antiqua" w:cs="Book Antiqua"/>
          <w:color w:val="000000"/>
        </w:rPr>
        <w:t>al</w:t>
      </w:r>
    </w:p>
    <w:p w14:paraId="36917CDD" w14:textId="0C9D350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067001A8" w14:textId="61D3B0B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11FC4108" w14:textId="4726117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5578FD3" w14:textId="1F8CDEB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5B3542CE" w14:textId="7159D1E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2550B8AC" w14:textId="7EEF6CE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24C95E2D" w14:textId="75C6CB8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5C2EA6F5" w14:textId="77777777" w:rsidR="00A77B3E" w:rsidRDefault="00A77B3E">
      <w:pPr>
        <w:spacing w:line="360" w:lineRule="auto"/>
        <w:jc w:val="both"/>
      </w:pPr>
    </w:p>
    <w:p w14:paraId="29C44AAD" w14:textId="50E1B30A" w:rsidR="0021298C" w:rsidRDefault="0079578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emcsi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X</w:t>
      </w:r>
      <w:r w:rsidR="0021298C">
        <w:rPr>
          <w:rFonts w:ascii="Book Antiqua" w:eastAsia="Book Antiqua" w:hAnsi="Book Antiqua" w:cs="Book Antiqua"/>
          <w:color w:val="000000"/>
        </w:rPr>
        <w:t>J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701A72" w:rsidRPr="00F25F87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F25F87" w:rsidRPr="00F25F87">
        <w:rPr>
          <w:rFonts w:ascii="Book Antiqua" w:eastAsia="Book Antiqua" w:hAnsi="Book Antiqua" w:cs="Book Antiqua"/>
          <w:bCs/>
          <w:color w:val="000000"/>
        </w:rPr>
        <w:t>A</w:t>
      </w:r>
      <w:r w:rsidR="00F25F87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25F87">
        <w:rPr>
          <w:rFonts w:ascii="Book Antiqua" w:eastAsia="Book Antiqua" w:hAnsi="Book Antiqua" w:cs="Book Antiqua"/>
          <w:color w:val="000000"/>
        </w:rPr>
        <w:t>Wu YXJ</w:t>
      </w:r>
    </w:p>
    <w:p w14:paraId="2997B399" w14:textId="77777777" w:rsidR="00540D5C" w:rsidRDefault="00540D5C">
      <w:pPr>
        <w:spacing w:line="360" w:lineRule="auto"/>
        <w:jc w:val="both"/>
        <w:sectPr w:rsidR="00540D5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39036E" w14:textId="4D7FFAAE" w:rsidR="002A496B" w:rsidRDefault="00643BDD" w:rsidP="00AC6DF1">
      <w:pPr>
        <w:spacing w:line="360" w:lineRule="auto"/>
        <w:jc w:val="both"/>
        <w:rPr>
          <w:rFonts w:ascii="Book Antiqua" w:hAnsi="Book Antiqua" w:cstheme="majorBidi"/>
          <w:b/>
          <w:bCs/>
        </w:rPr>
      </w:pPr>
      <w:r w:rsidRPr="00643BDD">
        <w:rPr>
          <w:rFonts w:ascii="Book Antiqua" w:hAnsi="Book Antiqua" w:cstheme="majorBidi"/>
          <w:b/>
          <w:bCs/>
        </w:rPr>
        <w:lastRenderedPageBreak/>
        <w:t>Figure Legends</w:t>
      </w:r>
    </w:p>
    <w:p w14:paraId="16F3F3FF" w14:textId="61A1B210" w:rsidR="00AC6DF1" w:rsidRPr="0063570C" w:rsidRDefault="00AC6DF1" w:rsidP="00AC6DF1">
      <w:pPr>
        <w:spacing w:line="360" w:lineRule="auto"/>
        <w:jc w:val="both"/>
        <w:rPr>
          <w:rFonts w:ascii="Book Antiqua" w:hAnsi="Book Antiqua" w:cstheme="majorBidi"/>
          <w:b/>
          <w:bCs/>
        </w:rPr>
      </w:pPr>
      <w:r w:rsidRPr="0063570C">
        <w:rPr>
          <w:rFonts w:ascii="Book Antiqua" w:hAnsi="Book Antiqua" w:cstheme="majorBidi"/>
          <w:b/>
          <w:bCs/>
        </w:rPr>
        <w:t>Table 1</w:t>
      </w:r>
      <w:r>
        <w:rPr>
          <w:rFonts w:ascii="Book Antiqua" w:hAnsi="Book Antiqua" w:cstheme="majorBidi"/>
          <w:b/>
          <w:bCs/>
        </w:rPr>
        <w:t xml:space="preserve"> </w:t>
      </w:r>
      <w:r w:rsidRPr="0063570C">
        <w:rPr>
          <w:rFonts w:ascii="Book Antiqua" w:hAnsi="Book Antiqua" w:cstheme="majorBidi"/>
          <w:b/>
          <w:bCs/>
        </w:rPr>
        <w:t xml:space="preserve">Management for hypertension following renal transplantation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D2DF1" w:rsidRPr="0063570C" w14:paraId="3FF00622" w14:textId="77777777" w:rsidTr="001D2DF1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6DAD76C" w14:textId="70F39AD3" w:rsidR="001D2DF1" w:rsidRPr="001D2DF1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1D2DF1">
              <w:rPr>
                <w:rFonts w:ascii="Book Antiqua" w:hAnsi="Book Antiqua" w:cstheme="majorBidi"/>
                <w:b/>
                <w:bCs/>
              </w:rPr>
              <w:t xml:space="preserve">Blood </w:t>
            </w:r>
            <w:r w:rsidR="00BD2555">
              <w:rPr>
                <w:rFonts w:ascii="Book Antiqua" w:hAnsi="Book Antiqua" w:cstheme="majorBidi"/>
                <w:b/>
                <w:bCs/>
              </w:rPr>
              <w:t>p</w:t>
            </w:r>
            <w:r w:rsidRPr="001D2DF1">
              <w:rPr>
                <w:rFonts w:ascii="Book Antiqua" w:hAnsi="Book Antiqua" w:cstheme="majorBidi"/>
                <w:b/>
                <w:bCs/>
              </w:rPr>
              <w:t xml:space="preserve">ressure </w:t>
            </w:r>
            <w:r w:rsidR="00BD2555">
              <w:rPr>
                <w:rFonts w:ascii="Book Antiqua" w:hAnsi="Book Antiqua" w:cstheme="majorBidi"/>
                <w:b/>
                <w:bCs/>
              </w:rPr>
              <w:t>m</w:t>
            </w:r>
            <w:r w:rsidRPr="001D2DF1">
              <w:rPr>
                <w:rFonts w:ascii="Book Antiqua" w:hAnsi="Book Antiqua" w:cstheme="majorBidi"/>
                <w:b/>
                <w:bCs/>
              </w:rPr>
              <w:t>anagement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4873BD3" w14:textId="77777777" w:rsidR="001D2DF1" w:rsidRPr="001D2DF1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1D2DF1">
              <w:rPr>
                <w:rFonts w:ascii="Book Antiqua" w:hAnsi="Book Antiqua" w:cstheme="majorBidi"/>
                <w:b/>
                <w:bCs/>
              </w:rPr>
              <w:t>Intervention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30EF595" w14:textId="77777777" w:rsidR="001D2DF1" w:rsidRPr="001D2DF1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1D2DF1">
              <w:rPr>
                <w:rFonts w:ascii="Book Antiqua" w:hAnsi="Book Antiqua" w:cstheme="majorBidi"/>
                <w:b/>
                <w:bCs/>
              </w:rPr>
              <w:t>Comments</w:t>
            </w:r>
          </w:p>
        </w:tc>
      </w:tr>
      <w:tr w:rsidR="001D2DF1" w:rsidRPr="0063570C" w14:paraId="2D5A01E1" w14:textId="77777777" w:rsidTr="001D2DF1">
        <w:tc>
          <w:tcPr>
            <w:tcW w:w="3116" w:type="dxa"/>
            <w:tcBorders>
              <w:top w:val="single" w:sz="4" w:space="0" w:color="auto"/>
            </w:tcBorders>
            <w:hideMark/>
          </w:tcPr>
          <w:p w14:paraId="7628183F" w14:textId="6779C2F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Non-</w:t>
            </w:r>
            <w:r w:rsidR="00C87A37">
              <w:rPr>
                <w:rFonts w:ascii="Book Antiqua" w:hAnsi="Book Antiqua" w:cstheme="majorBidi"/>
              </w:rPr>
              <w:t>p</w:t>
            </w:r>
            <w:r w:rsidRPr="0063570C">
              <w:rPr>
                <w:rFonts w:ascii="Book Antiqua" w:hAnsi="Book Antiqua" w:cstheme="majorBidi"/>
              </w:rPr>
              <w:t xml:space="preserve">harmacological </w:t>
            </w:r>
            <w:r w:rsidR="00C87A37">
              <w:rPr>
                <w:rFonts w:ascii="Book Antiqua" w:hAnsi="Book Antiqua" w:cstheme="majorBidi"/>
              </w:rPr>
              <w:t>m</w:t>
            </w:r>
            <w:r w:rsidRPr="0063570C">
              <w:rPr>
                <w:rFonts w:ascii="Book Antiqua" w:hAnsi="Book Antiqua" w:cstheme="majorBidi"/>
              </w:rPr>
              <w:t>anagement</w:t>
            </w:r>
          </w:p>
        </w:tc>
        <w:tc>
          <w:tcPr>
            <w:tcW w:w="3117" w:type="dxa"/>
            <w:tcBorders>
              <w:top w:val="single" w:sz="4" w:space="0" w:color="auto"/>
            </w:tcBorders>
            <w:hideMark/>
          </w:tcPr>
          <w:p w14:paraId="7B37172E" w14:textId="27E298F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Dietary sodium restriction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0B8127F1" w14:textId="3DD184A3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Weight reduction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74E5EF23" w14:textId="35126E82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Exercise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34140076" w14:textId="190C9484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Smoking cessation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7E627452" w14:textId="2C07A5D4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Stress </w:t>
            </w:r>
            <w:r w:rsidR="00C87A37">
              <w:rPr>
                <w:rFonts w:ascii="Book Antiqua" w:hAnsi="Book Antiqua" w:cstheme="majorBidi"/>
              </w:rPr>
              <w:t>r</w:t>
            </w:r>
            <w:r w:rsidRPr="0063570C">
              <w:rPr>
                <w:rFonts w:ascii="Book Antiqua" w:hAnsi="Book Antiqua" w:cstheme="majorBidi"/>
              </w:rPr>
              <w:t>eduction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22157C9B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</w:p>
        </w:tc>
      </w:tr>
      <w:tr w:rsidR="001D2DF1" w:rsidRPr="0063570C" w14:paraId="31B5C2DE" w14:textId="77777777" w:rsidTr="00AC7F86">
        <w:tc>
          <w:tcPr>
            <w:tcW w:w="3116" w:type="dxa"/>
            <w:hideMark/>
          </w:tcPr>
          <w:p w14:paraId="7106D7B9" w14:textId="5588F83C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Pharmacological </w:t>
            </w:r>
            <w:r w:rsidR="00C87A37">
              <w:rPr>
                <w:rFonts w:ascii="Book Antiqua" w:hAnsi="Book Antiqua" w:cstheme="majorBidi"/>
              </w:rPr>
              <w:t>t</w:t>
            </w:r>
            <w:r w:rsidRPr="0063570C">
              <w:rPr>
                <w:rFonts w:ascii="Book Antiqua" w:hAnsi="Book Antiqua" w:cstheme="majorBidi"/>
              </w:rPr>
              <w:t>herapy</w:t>
            </w:r>
          </w:p>
        </w:tc>
        <w:tc>
          <w:tcPr>
            <w:tcW w:w="3117" w:type="dxa"/>
            <w:hideMark/>
          </w:tcPr>
          <w:p w14:paraId="2E8EBCE2" w14:textId="68641BDD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Antihypertensive medications</w:t>
            </w:r>
            <w:r w:rsidR="00C87A37">
              <w:rPr>
                <w:rFonts w:ascii="Book Antiqua" w:hAnsi="Book Antiqua" w:cstheme="majorBidi"/>
              </w:rPr>
              <w:t xml:space="preserve">: </w:t>
            </w:r>
          </w:p>
          <w:p w14:paraId="34F0FA80" w14:textId="5289F7DF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Diuretic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BC6D685" w14:textId="4DBEE8FA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Calcium channel blocker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362073E0" w14:textId="0853FEC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Beta-blocker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60A1DC3" w14:textId="52791245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Renin-angiotensin aldosterone system blockade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D247CF6" w14:textId="73F2D503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Alpha1 antagonist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BDAA8E9" w14:textId="29087DA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-Alpha 2 </w:t>
            </w:r>
            <w:r w:rsidR="00C87A37">
              <w:rPr>
                <w:rFonts w:ascii="Book Antiqua" w:hAnsi="Book Antiqua" w:cstheme="majorBidi"/>
              </w:rPr>
              <w:t>a</w:t>
            </w:r>
            <w:r w:rsidRPr="0063570C">
              <w:rPr>
                <w:rFonts w:ascii="Book Antiqua" w:hAnsi="Book Antiqua" w:cstheme="majorBidi"/>
              </w:rPr>
              <w:t>gonists</w:t>
            </w:r>
          </w:p>
        </w:tc>
        <w:tc>
          <w:tcPr>
            <w:tcW w:w="3117" w:type="dxa"/>
            <w:hideMark/>
          </w:tcPr>
          <w:p w14:paraId="2E8EA752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Medication choice depends on patient characteristics, adverse effects, tolerability</w:t>
            </w:r>
          </w:p>
        </w:tc>
      </w:tr>
      <w:tr w:rsidR="001D2DF1" w:rsidRPr="0063570C" w14:paraId="0F7247FC" w14:textId="77777777" w:rsidTr="007A5E1D">
        <w:tc>
          <w:tcPr>
            <w:tcW w:w="3116" w:type="dxa"/>
            <w:hideMark/>
          </w:tcPr>
          <w:p w14:paraId="25017C77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Invasive interventions </w:t>
            </w:r>
          </w:p>
        </w:tc>
        <w:tc>
          <w:tcPr>
            <w:tcW w:w="3117" w:type="dxa"/>
            <w:hideMark/>
          </w:tcPr>
          <w:p w14:paraId="4510B573" w14:textId="62DB684B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Transplant renal artery angioplasty +/- stenting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2D0DDCE9" w14:textId="48973D4D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Continuous positive airway pressure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07E0B236" w14:textId="6D13180C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Bilateral native nephrectomy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522173BE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Native renal denervation</w:t>
            </w:r>
          </w:p>
        </w:tc>
        <w:tc>
          <w:tcPr>
            <w:tcW w:w="3117" w:type="dxa"/>
            <w:hideMark/>
          </w:tcPr>
          <w:p w14:paraId="68622DB7" w14:textId="1BF95956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Transplant renal artery stenosi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980C2B0" w14:textId="4D2C9ED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Obstructive sleep apnea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7BB9A16A" w14:textId="0B5065AF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Failed native kidney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B726AA7" w14:textId="6DA89E89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Sympathetic overactivity</w:t>
            </w:r>
          </w:p>
        </w:tc>
      </w:tr>
      <w:tr w:rsidR="001D2DF1" w:rsidRPr="0063570C" w14:paraId="2D6763AC" w14:textId="77777777" w:rsidTr="007A5E1D">
        <w:tc>
          <w:tcPr>
            <w:tcW w:w="3116" w:type="dxa"/>
            <w:tcBorders>
              <w:bottom w:val="single" w:sz="4" w:space="0" w:color="auto"/>
            </w:tcBorders>
            <w:hideMark/>
          </w:tcPr>
          <w:p w14:paraId="2E4054AE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Adjustment of Immunosuppressive Medication</w:t>
            </w:r>
          </w:p>
        </w:tc>
        <w:tc>
          <w:tcPr>
            <w:tcW w:w="3117" w:type="dxa"/>
            <w:tcBorders>
              <w:bottom w:val="single" w:sz="4" w:space="0" w:color="auto"/>
            </w:tcBorders>
            <w:hideMark/>
          </w:tcPr>
          <w:p w14:paraId="74FD71A5" w14:textId="49FCF14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Steroid withdrawal protocol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39FDD05C" w14:textId="381C029B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lastRenderedPageBreak/>
              <w:t>-Minimize dose of calcineurin inhibitors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592F385B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-Replace </w:t>
            </w:r>
            <w:proofErr w:type="spellStart"/>
            <w:r w:rsidRPr="0063570C">
              <w:rPr>
                <w:rFonts w:ascii="Book Antiqua" w:hAnsi="Book Antiqua" w:cstheme="majorBidi"/>
              </w:rPr>
              <w:t>CsA</w:t>
            </w:r>
            <w:proofErr w:type="spellEnd"/>
            <w:r w:rsidRPr="0063570C">
              <w:rPr>
                <w:rFonts w:ascii="Book Antiqua" w:hAnsi="Book Antiqua" w:cstheme="majorBidi"/>
              </w:rPr>
              <w:t xml:space="preserve"> by using less hypertensive and less nephrotoxic drugs</w:t>
            </w:r>
          </w:p>
        </w:tc>
        <w:tc>
          <w:tcPr>
            <w:tcW w:w="3117" w:type="dxa"/>
            <w:tcBorders>
              <w:bottom w:val="single" w:sz="4" w:space="0" w:color="auto"/>
            </w:tcBorders>
            <w:hideMark/>
          </w:tcPr>
          <w:p w14:paraId="0391DA39" w14:textId="78D6E26E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lastRenderedPageBreak/>
              <w:t>Other drugs that can be used:</w:t>
            </w:r>
            <w:r w:rsidR="007A5E1D">
              <w:rPr>
                <w:rFonts w:ascii="Book Antiqua" w:hAnsi="Book Antiqua" w:cstheme="majorBidi"/>
              </w:rPr>
              <w:t xml:space="preserve"> </w:t>
            </w:r>
          </w:p>
          <w:p w14:paraId="0D6D640C" w14:textId="095013FE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lastRenderedPageBreak/>
              <w:t xml:space="preserve">-MMF: </w:t>
            </w:r>
            <w:r w:rsidR="007A5E1D">
              <w:rPr>
                <w:rFonts w:ascii="Book Antiqua" w:hAnsi="Book Antiqua" w:cstheme="majorBidi"/>
                <w:color w:val="1C1D1E"/>
                <w:shd w:val="clear" w:color="auto" w:fill="FFFFFF"/>
              </w:rPr>
              <w:t>M</w:t>
            </w:r>
            <w:r w:rsidRPr="0063570C">
              <w:rPr>
                <w:rFonts w:ascii="Book Antiqua" w:hAnsi="Book Antiqua" w:cstheme="majorBidi"/>
                <w:color w:val="1C1D1E"/>
                <w:shd w:val="clear" w:color="auto" w:fill="FFFFFF"/>
              </w:rPr>
              <w:t>ycophenolate mofetil</w:t>
            </w:r>
            <w:r w:rsidR="007A5E1D">
              <w:rPr>
                <w:rFonts w:ascii="Book Antiqua" w:hAnsi="Book Antiqua" w:cstheme="majorBidi"/>
                <w:color w:val="1C1D1E"/>
                <w:shd w:val="clear" w:color="auto" w:fill="FFFFFF"/>
              </w:rPr>
              <w:t xml:space="preserve">; </w:t>
            </w:r>
          </w:p>
          <w:p w14:paraId="38A3E1B3" w14:textId="2080B8C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Tacrolimus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0216527E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Sirolimus</w:t>
            </w:r>
          </w:p>
        </w:tc>
      </w:tr>
    </w:tbl>
    <w:p w14:paraId="7D9E6F28" w14:textId="660E011F" w:rsidR="00540D5C" w:rsidRDefault="00540D5C">
      <w:pPr>
        <w:spacing w:line="360" w:lineRule="auto"/>
        <w:jc w:val="both"/>
      </w:pPr>
    </w:p>
    <w:p w14:paraId="43AD98D4" w14:textId="77777777" w:rsidR="002708BA" w:rsidRDefault="002708BA">
      <w:pPr>
        <w:spacing w:line="360" w:lineRule="auto"/>
        <w:jc w:val="both"/>
        <w:sectPr w:rsidR="002708B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B411F21" w14:textId="151C2354" w:rsidR="002708BA" w:rsidRPr="0063570C" w:rsidRDefault="002708BA" w:rsidP="002708BA">
      <w:pPr>
        <w:spacing w:line="360" w:lineRule="auto"/>
        <w:jc w:val="both"/>
        <w:rPr>
          <w:rFonts w:ascii="Book Antiqua" w:hAnsi="Book Antiqua" w:cstheme="majorBidi"/>
          <w:b/>
          <w:bCs/>
        </w:rPr>
      </w:pPr>
      <w:r w:rsidRPr="0063570C">
        <w:rPr>
          <w:rFonts w:ascii="Book Antiqua" w:hAnsi="Book Antiqua" w:cstheme="majorBidi"/>
          <w:b/>
          <w:bCs/>
        </w:rPr>
        <w:lastRenderedPageBreak/>
        <w:t>Table 2</w:t>
      </w:r>
      <w:r>
        <w:rPr>
          <w:rFonts w:ascii="Book Antiqua" w:hAnsi="Book Antiqua" w:cstheme="majorBidi"/>
          <w:b/>
          <w:bCs/>
        </w:rPr>
        <w:t xml:space="preserve"> </w:t>
      </w:r>
      <w:r w:rsidRPr="0063570C">
        <w:rPr>
          <w:rFonts w:ascii="Book Antiqua" w:hAnsi="Book Antiqua" w:cstheme="majorBidi"/>
          <w:b/>
          <w:bCs/>
        </w:rPr>
        <w:t>Target Blood pressure guideline for kidney transplant recipien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680"/>
        <w:gridCol w:w="4680"/>
      </w:tblGrid>
      <w:tr w:rsidR="001C527A" w:rsidRPr="0063570C" w14:paraId="39DAF67E" w14:textId="77777777" w:rsidTr="0004681C"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7B82C95" w14:textId="77777777" w:rsidR="001C527A" w:rsidRPr="0063570C" w:rsidRDefault="001C527A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63570C">
              <w:rPr>
                <w:rFonts w:ascii="Book Antiqua" w:hAnsi="Book Antiqua" w:cstheme="majorBidi"/>
                <w:b/>
                <w:bCs/>
              </w:rPr>
              <w:t>Medical Society/Guideline</w:t>
            </w:r>
          </w:p>
        </w:tc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F931D62" w14:textId="48AF8E02" w:rsidR="001C527A" w:rsidRPr="0063570C" w:rsidRDefault="001C527A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63570C">
              <w:rPr>
                <w:rFonts w:ascii="Book Antiqua" w:hAnsi="Book Antiqua" w:cstheme="majorBidi"/>
                <w:b/>
                <w:bCs/>
              </w:rPr>
              <w:t xml:space="preserve">Recommended BP </w:t>
            </w:r>
            <w:r w:rsidR="00D60C65">
              <w:rPr>
                <w:rFonts w:ascii="Book Antiqua" w:hAnsi="Book Antiqua" w:cstheme="majorBidi"/>
                <w:b/>
                <w:bCs/>
              </w:rPr>
              <w:t>t</w:t>
            </w:r>
            <w:r w:rsidRPr="0063570C">
              <w:rPr>
                <w:rFonts w:ascii="Book Antiqua" w:hAnsi="Book Antiqua" w:cstheme="majorBidi"/>
                <w:b/>
                <w:bCs/>
              </w:rPr>
              <w:t>arget</w:t>
            </w:r>
          </w:p>
        </w:tc>
      </w:tr>
      <w:tr w:rsidR="00FD7744" w:rsidRPr="0063570C" w14:paraId="4ECF042D" w14:textId="77777777" w:rsidTr="0004681C">
        <w:tc>
          <w:tcPr>
            <w:tcW w:w="2500" w:type="pct"/>
            <w:tcBorders>
              <w:top w:val="single" w:sz="4" w:space="0" w:color="auto"/>
            </w:tcBorders>
            <w:hideMark/>
          </w:tcPr>
          <w:p w14:paraId="202F1AF7" w14:textId="3AC19B34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</w:rPr>
              <w:t>ACC/</w:t>
            </w:r>
            <w:proofErr w:type="gramStart"/>
            <w:r w:rsidRPr="009258D1">
              <w:rPr>
                <w:rFonts w:ascii="Book Antiqua" w:hAnsi="Book Antiqua" w:cstheme="majorBidi"/>
              </w:rPr>
              <w:t>AHA</w:t>
            </w: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</w:t>
            </w:r>
            <w:proofErr w:type="gramEnd"/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65]</w:t>
            </w:r>
          </w:p>
        </w:tc>
        <w:tc>
          <w:tcPr>
            <w:tcW w:w="2500" w:type="pct"/>
            <w:tcBorders>
              <w:top w:val="single" w:sz="4" w:space="0" w:color="auto"/>
            </w:tcBorders>
            <w:hideMark/>
          </w:tcPr>
          <w:p w14:paraId="4A2A2B61" w14:textId="7B02A769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&lt;</w:t>
            </w:r>
            <w:r>
              <w:rPr>
                <w:rFonts w:ascii="Book Antiqua" w:hAnsi="Book Antiqua" w:cstheme="majorBidi"/>
              </w:rPr>
              <w:t xml:space="preserve"> </w:t>
            </w:r>
            <w:r w:rsidRPr="0063570C">
              <w:rPr>
                <w:rFonts w:ascii="Book Antiqua" w:hAnsi="Book Antiqua" w:cstheme="majorBidi"/>
              </w:rPr>
              <w:t>130/80 mm Hg</w:t>
            </w:r>
          </w:p>
        </w:tc>
      </w:tr>
      <w:tr w:rsidR="00FD7744" w:rsidRPr="0063570C" w14:paraId="1CACABBF" w14:textId="77777777" w:rsidTr="009B08ED">
        <w:trPr>
          <w:trHeight w:val="350"/>
        </w:trPr>
        <w:tc>
          <w:tcPr>
            <w:tcW w:w="2500" w:type="pct"/>
            <w:hideMark/>
          </w:tcPr>
          <w:p w14:paraId="76E00750" w14:textId="390797E2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</w:rPr>
              <w:t>JNC 8 (</w:t>
            </w:r>
            <w:proofErr w:type="gramStart"/>
            <w:r w:rsidRPr="009258D1">
              <w:rPr>
                <w:rFonts w:ascii="Book Antiqua" w:hAnsi="Book Antiqua" w:cstheme="majorBidi"/>
              </w:rPr>
              <w:t>2014)</w:t>
            </w: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</w:t>
            </w:r>
            <w:proofErr w:type="gramEnd"/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66]</w:t>
            </w:r>
          </w:p>
        </w:tc>
        <w:tc>
          <w:tcPr>
            <w:tcW w:w="2500" w:type="pct"/>
            <w:hideMark/>
          </w:tcPr>
          <w:p w14:paraId="0B858785" w14:textId="5E86C1E2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Not </w:t>
            </w:r>
            <w:r>
              <w:rPr>
                <w:rFonts w:ascii="Book Antiqua" w:hAnsi="Book Antiqua" w:cstheme="majorBidi"/>
              </w:rPr>
              <w:t>d</w:t>
            </w:r>
            <w:r w:rsidRPr="0063570C">
              <w:rPr>
                <w:rFonts w:ascii="Book Antiqua" w:hAnsi="Book Antiqua" w:cstheme="majorBidi"/>
              </w:rPr>
              <w:t>efined</w:t>
            </w:r>
          </w:p>
        </w:tc>
      </w:tr>
      <w:tr w:rsidR="00FD7744" w:rsidRPr="0063570C" w14:paraId="2CE74644" w14:textId="77777777" w:rsidTr="009B08ED">
        <w:trPr>
          <w:trHeight w:val="350"/>
        </w:trPr>
        <w:tc>
          <w:tcPr>
            <w:tcW w:w="2500" w:type="pct"/>
            <w:hideMark/>
          </w:tcPr>
          <w:p w14:paraId="27457B3B" w14:textId="715460CB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</w:rPr>
              <w:t>Kidney disease outcomes quality initiative (KDOQI</w:t>
            </w:r>
            <w:proofErr w:type="gramStart"/>
            <w:r w:rsidRPr="009258D1">
              <w:rPr>
                <w:rFonts w:ascii="Book Antiqua" w:hAnsi="Book Antiqua" w:cstheme="majorBidi"/>
              </w:rPr>
              <w:t>)</w:t>
            </w: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</w:t>
            </w:r>
            <w:proofErr w:type="gramEnd"/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67]</w:t>
            </w:r>
          </w:p>
        </w:tc>
        <w:tc>
          <w:tcPr>
            <w:tcW w:w="2500" w:type="pct"/>
            <w:hideMark/>
          </w:tcPr>
          <w:p w14:paraId="2F954CCB" w14:textId="33DC2C4E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Goal of 125/75 mm Hg for transplant recipients with proteinuria.</w:t>
            </w:r>
            <w:r>
              <w:rPr>
                <w:rFonts w:ascii="Book Antiqua" w:hAnsi="Book Antiqua" w:cstheme="majorBidi"/>
              </w:rPr>
              <w:t xml:space="preserve"> </w:t>
            </w:r>
          </w:p>
          <w:p w14:paraId="0DAFD0BB" w14:textId="77777777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Goal of 130/85 in the absence of proteinuria</w:t>
            </w:r>
          </w:p>
        </w:tc>
      </w:tr>
      <w:tr w:rsidR="00FD7744" w:rsidRPr="0063570C" w14:paraId="4B118A22" w14:textId="77777777" w:rsidTr="009B08ED">
        <w:trPr>
          <w:trHeight w:val="350"/>
        </w:trPr>
        <w:tc>
          <w:tcPr>
            <w:tcW w:w="2500" w:type="pct"/>
            <w:hideMark/>
          </w:tcPr>
          <w:p w14:paraId="3F7F5840" w14:textId="21870745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</w:rPr>
              <w:t xml:space="preserve">Kidney </w:t>
            </w:r>
            <w:r w:rsidR="00821D4F">
              <w:rPr>
                <w:rFonts w:ascii="Book Antiqua" w:hAnsi="Book Antiqua" w:cstheme="majorBidi" w:hint="eastAsia"/>
                <w:lang w:eastAsia="zh-CN"/>
              </w:rPr>
              <w:t>d</w:t>
            </w:r>
            <w:r w:rsidRPr="009258D1">
              <w:rPr>
                <w:rFonts w:ascii="Book Antiqua" w:hAnsi="Book Antiqua" w:cstheme="majorBidi"/>
              </w:rPr>
              <w:t>isease: Improving Global outcomes (KDIGO</w:t>
            </w:r>
            <w:proofErr w:type="gramStart"/>
            <w:r w:rsidRPr="009258D1">
              <w:rPr>
                <w:rFonts w:ascii="Book Antiqua" w:hAnsi="Book Antiqua" w:cstheme="majorBidi"/>
              </w:rPr>
              <w:t>)</w:t>
            </w: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</w:t>
            </w:r>
            <w:proofErr w:type="gramEnd"/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68]</w:t>
            </w:r>
          </w:p>
        </w:tc>
        <w:tc>
          <w:tcPr>
            <w:tcW w:w="2500" w:type="pct"/>
            <w:hideMark/>
          </w:tcPr>
          <w:p w14:paraId="136955E9" w14:textId="7CE49900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&lt;</w:t>
            </w:r>
            <w:r>
              <w:rPr>
                <w:rFonts w:ascii="Book Antiqua" w:hAnsi="Book Antiqua" w:cstheme="majorBidi"/>
              </w:rPr>
              <w:t xml:space="preserve"> </w:t>
            </w:r>
            <w:r w:rsidRPr="0063570C">
              <w:rPr>
                <w:rFonts w:ascii="Book Antiqua" w:hAnsi="Book Antiqua" w:cstheme="majorBidi"/>
              </w:rPr>
              <w:t>130/80</w:t>
            </w:r>
          </w:p>
        </w:tc>
      </w:tr>
      <w:tr w:rsidR="00FD7744" w:rsidRPr="0063570C" w14:paraId="1D7E3B53" w14:textId="77777777" w:rsidTr="009B08ED">
        <w:trPr>
          <w:trHeight w:val="350"/>
        </w:trPr>
        <w:tc>
          <w:tcPr>
            <w:tcW w:w="2500" w:type="pct"/>
            <w:hideMark/>
          </w:tcPr>
          <w:p w14:paraId="20F76AA4" w14:textId="77777777" w:rsidR="00FD7744" w:rsidRPr="009258D1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  <w:color w:val="000000"/>
              </w:rPr>
              <w:t xml:space="preserve">European Best Practice Guidelines for Renal Transplantation 2002 </w:t>
            </w:r>
          </w:p>
          <w:p w14:paraId="76FB0D23" w14:textId="4EC2D2B8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19]</w:t>
            </w:r>
          </w:p>
        </w:tc>
        <w:tc>
          <w:tcPr>
            <w:tcW w:w="2500" w:type="pct"/>
            <w:hideMark/>
          </w:tcPr>
          <w:p w14:paraId="1833FD04" w14:textId="77777777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  <w:color w:val="000000"/>
              </w:rPr>
              <w:t>Target BP ≤ 125/75</w:t>
            </w:r>
            <w:r w:rsidRPr="0063570C">
              <w:rPr>
                <w:rFonts w:ascii="MS Mincho" w:eastAsia="MS Mincho" w:hAnsi="MS Mincho" w:cs="MS Mincho" w:hint="eastAsia"/>
                <w:color w:val="000000"/>
              </w:rPr>
              <w:t> </w:t>
            </w:r>
            <w:r w:rsidRPr="0063570C">
              <w:rPr>
                <w:rFonts w:ascii="Book Antiqua" w:hAnsi="Book Antiqua" w:cstheme="majorBidi"/>
                <w:color w:val="000000"/>
              </w:rPr>
              <w:t>mm</w:t>
            </w:r>
            <w:r w:rsidRPr="0063570C">
              <w:rPr>
                <w:rFonts w:ascii="MS Mincho" w:eastAsia="MS Mincho" w:hAnsi="MS Mincho" w:cs="MS Mincho" w:hint="eastAsia"/>
                <w:color w:val="000000"/>
              </w:rPr>
              <w:t> </w:t>
            </w:r>
            <w:r w:rsidRPr="0063570C">
              <w:rPr>
                <w:rFonts w:ascii="Book Antiqua" w:hAnsi="Book Antiqua" w:cstheme="majorBidi"/>
                <w:color w:val="000000"/>
              </w:rPr>
              <w:t>Hg in proteinuria patients</w:t>
            </w:r>
          </w:p>
        </w:tc>
      </w:tr>
      <w:tr w:rsidR="00FD7744" w:rsidRPr="0063570C" w14:paraId="0C66C7DA" w14:textId="77777777" w:rsidTr="00FD7744">
        <w:trPr>
          <w:trHeight w:val="350"/>
        </w:trPr>
        <w:tc>
          <w:tcPr>
            <w:tcW w:w="2500" w:type="pct"/>
            <w:hideMark/>
          </w:tcPr>
          <w:p w14:paraId="0EB6B3D3" w14:textId="54211AC3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  <w:color w:val="232323"/>
                <w:shd w:val="clear" w:color="auto" w:fill="FFFFFF"/>
              </w:rPr>
              <w:t xml:space="preserve">Canadian Society of </w:t>
            </w:r>
            <w:proofErr w:type="gramStart"/>
            <w:r w:rsidRPr="009258D1">
              <w:rPr>
                <w:rFonts w:ascii="Book Antiqua" w:hAnsi="Book Antiqua" w:cstheme="majorBidi"/>
                <w:color w:val="232323"/>
                <w:shd w:val="clear" w:color="auto" w:fill="FFFFFF"/>
              </w:rPr>
              <w:t>Nephrology</w:t>
            </w:r>
            <w:r w:rsidRPr="009258D1">
              <w:rPr>
                <w:rFonts w:ascii="Book Antiqua" w:hAnsi="Book Antiqua" w:cstheme="majorBidi"/>
                <w:noProof/>
                <w:color w:val="232323"/>
                <w:shd w:val="clear" w:color="auto" w:fill="FFFFFF"/>
                <w:vertAlign w:val="superscript"/>
              </w:rPr>
              <w:t>[</w:t>
            </w:r>
            <w:proofErr w:type="gramEnd"/>
            <w:r w:rsidRPr="009258D1">
              <w:rPr>
                <w:rFonts w:ascii="Book Antiqua" w:hAnsi="Book Antiqua" w:cstheme="majorBidi"/>
                <w:noProof/>
                <w:color w:val="232323"/>
                <w:shd w:val="clear" w:color="auto" w:fill="FFFFFF"/>
                <w:vertAlign w:val="superscript"/>
              </w:rPr>
              <w:t>69]</w:t>
            </w:r>
          </w:p>
        </w:tc>
        <w:tc>
          <w:tcPr>
            <w:tcW w:w="2500" w:type="pct"/>
            <w:hideMark/>
          </w:tcPr>
          <w:p w14:paraId="121D62DF" w14:textId="3A0271EA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  <w:color w:val="000000"/>
              </w:rPr>
              <w:t>Patients with significant proteinuria; Target Blood pressure is &lt;</w:t>
            </w:r>
            <w:r>
              <w:rPr>
                <w:rFonts w:ascii="Book Antiqua" w:hAnsi="Book Antiqua" w:cstheme="majorBidi"/>
                <w:color w:val="000000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/>
              </w:rPr>
              <w:t>130/80 mm Hg</w:t>
            </w:r>
          </w:p>
        </w:tc>
      </w:tr>
      <w:tr w:rsidR="00FD7744" w:rsidRPr="0063570C" w14:paraId="6373B79B" w14:textId="77777777" w:rsidTr="00FD7744">
        <w:trPr>
          <w:trHeight w:val="350"/>
        </w:trPr>
        <w:tc>
          <w:tcPr>
            <w:tcW w:w="2500" w:type="pct"/>
            <w:tcBorders>
              <w:bottom w:val="single" w:sz="4" w:space="0" w:color="auto"/>
            </w:tcBorders>
            <w:hideMark/>
          </w:tcPr>
          <w:p w14:paraId="5E0DAA92" w14:textId="1C0B9BBB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  <w:color w:val="232323"/>
                <w:shd w:val="clear" w:color="auto" w:fill="FFFFFF"/>
              </w:rPr>
            </w:pPr>
            <w:r w:rsidRPr="009258D1">
              <w:rPr>
                <w:rFonts w:ascii="Book Antiqua" w:hAnsi="Book Antiqua" w:cstheme="majorBidi"/>
                <w:color w:val="232323"/>
                <w:shd w:val="clear" w:color="auto" w:fill="FFFFFF"/>
              </w:rPr>
              <w:t xml:space="preserve">British Renal </w:t>
            </w:r>
            <w:proofErr w:type="gramStart"/>
            <w:r w:rsidRPr="009258D1">
              <w:rPr>
                <w:rFonts w:ascii="Book Antiqua" w:hAnsi="Book Antiqua" w:cstheme="majorBidi"/>
                <w:color w:val="232323"/>
                <w:shd w:val="clear" w:color="auto" w:fill="FFFFFF"/>
              </w:rPr>
              <w:t>Association</w:t>
            </w:r>
            <w:r w:rsidRPr="009258D1">
              <w:rPr>
                <w:rFonts w:ascii="Book Antiqua" w:hAnsi="Book Antiqua" w:cstheme="majorBidi"/>
                <w:noProof/>
                <w:color w:val="232323"/>
                <w:shd w:val="clear" w:color="auto" w:fill="FFFFFF"/>
                <w:vertAlign w:val="superscript"/>
              </w:rPr>
              <w:t>[</w:t>
            </w:r>
            <w:proofErr w:type="gramEnd"/>
            <w:r w:rsidRPr="009258D1">
              <w:rPr>
                <w:rFonts w:ascii="Book Antiqua" w:hAnsi="Book Antiqua" w:cstheme="majorBidi"/>
                <w:noProof/>
                <w:color w:val="232323"/>
                <w:shd w:val="clear" w:color="auto" w:fill="FFFFFF"/>
                <w:vertAlign w:val="superscript"/>
              </w:rPr>
              <w:t>70]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hideMark/>
          </w:tcPr>
          <w:p w14:paraId="4D557B9B" w14:textId="73E0CFCA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3570C">
              <w:rPr>
                <w:rFonts w:ascii="Book Antiqua" w:hAnsi="Book Antiqua" w:cstheme="majorBidi"/>
                <w:color w:val="000000"/>
              </w:rPr>
              <w:t>&lt;</w:t>
            </w:r>
            <w:r>
              <w:rPr>
                <w:rFonts w:ascii="Book Antiqua" w:hAnsi="Book Antiqua" w:cstheme="majorBidi"/>
                <w:color w:val="000000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/>
              </w:rPr>
              <w:t>130/80 mm Hg</w:t>
            </w:r>
          </w:p>
        </w:tc>
      </w:tr>
    </w:tbl>
    <w:p w14:paraId="1DEFD301" w14:textId="6C9D1D94" w:rsidR="00377ECC" w:rsidRPr="0063570C" w:rsidRDefault="00377ECC" w:rsidP="00377ECC">
      <w:pPr>
        <w:spacing w:line="360" w:lineRule="auto"/>
        <w:jc w:val="both"/>
        <w:rPr>
          <w:rFonts w:ascii="Book Antiqua" w:hAnsi="Book Antiqua" w:cstheme="majorBidi"/>
        </w:rPr>
      </w:pPr>
      <w:r w:rsidRPr="0063570C">
        <w:rPr>
          <w:rFonts w:ascii="Book Antiqua" w:hAnsi="Book Antiqua" w:cstheme="majorBidi"/>
          <w:color w:val="232323"/>
          <w:shd w:val="clear" w:color="auto" w:fill="FFFFFF"/>
        </w:rPr>
        <w:t>A reasonable target blood pressure is &lt;</w:t>
      </w:r>
      <w:r>
        <w:rPr>
          <w:rFonts w:ascii="Book Antiqua" w:hAnsi="Book Antiqua" w:cstheme="majorBidi"/>
          <w:color w:val="232323"/>
          <w:shd w:val="clear" w:color="auto" w:fill="FFFFFF"/>
        </w:rPr>
        <w:t xml:space="preserve"> </w:t>
      </w:r>
      <w:r w:rsidRPr="0063570C">
        <w:rPr>
          <w:rFonts w:ascii="Book Antiqua" w:hAnsi="Book Antiqua" w:cstheme="majorBidi"/>
          <w:color w:val="232323"/>
          <w:shd w:val="clear" w:color="auto" w:fill="FFFFFF"/>
        </w:rPr>
        <w:t>140/90 mmHg for transplant recipients who do not develop proteinuria.</w:t>
      </w:r>
      <w:r w:rsidR="00464512" w:rsidRPr="00464512">
        <w:t xml:space="preserve"> </w:t>
      </w:r>
      <w:r w:rsidR="00464512" w:rsidRPr="00464512">
        <w:rPr>
          <w:rFonts w:ascii="Book Antiqua" w:hAnsi="Book Antiqua" w:cstheme="majorBidi"/>
          <w:color w:val="232323"/>
          <w:shd w:val="clear" w:color="auto" w:fill="FFFFFF"/>
        </w:rPr>
        <w:t>(Are you sure about the recommended first line agents?)</w:t>
      </w:r>
    </w:p>
    <w:p w14:paraId="424DF49A" w14:textId="3E18C981" w:rsidR="002708BA" w:rsidRDefault="002708BA">
      <w:pPr>
        <w:spacing w:line="360" w:lineRule="auto"/>
        <w:jc w:val="both"/>
      </w:pPr>
    </w:p>
    <w:p w14:paraId="3E11F9E5" w14:textId="77777777" w:rsidR="00377ECC" w:rsidRDefault="00377ECC">
      <w:pPr>
        <w:spacing w:line="360" w:lineRule="auto"/>
        <w:jc w:val="both"/>
        <w:sectPr w:rsidR="00377ECC" w:rsidSect="00D5512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7FE8BD" w14:textId="4B451C17" w:rsidR="008B383F" w:rsidRPr="0063570C" w:rsidRDefault="008B383F" w:rsidP="008B383F">
      <w:pPr>
        <w:spacing w:line="360" w:lineRule="auto"/>
        <w:jc w:val="both"/>
        <w:rPr>
          <w:rFonts w:ascii="Book Antiqua" w:hAnsi="Book Antiqua" w:cstheme="majorBidi"/>
          <w:b/>
          <w:bCs/>
          <w:color w:val="000000" w:themeColor="text1"/>
        </w:rPr>
      </w:pPr>
      <w:r w:rsidRPr="0063570C">
        <w:rPr>
          <w:rFonts w:ascii="Book Antiqua" w:hAnsi="Book Antiqua" w:cstheme="majorBidi"/>
          <w:b/>
          <w:bCs/>
          <w:color w:val="000000" w:themeColor="text1"/>
        </w:rPr>
        <w:lastRenderedPageBreak/>
        <w:t>Table 3</w:t>
      </w:r>
      <w:r>
        <w:rPr>
          <w:rFonts w:ascii="Book Antiqua" w:hAnsi="Book Antiqua" w:cstheme="majorBidi"/>
          <w:b/>
          <w:bCs/>
          <w:color w:val="000000" w:themeColor="text1"/>
        </w:rPr>
        <w:t xml:space="preserve"> </w:t>
      </w:r>
      <w:r w:rsidRPr="0063570C">
        <w:rPr>
          <w:rFonts w:ascii="Book Antiqua" w:hAnsi="Book Antiqua" w:cstheme="majorBidi"/>
          <w:b/>
          <w:bCs/>
          <w:color w:val="000000" w:themeColor="text1"/>
        </w:rPr>
        <w:t>Studies regarding the management of posttransplant hypertens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49"/>
        <w:gridCol w:w="1942"/>
        <w:gridCol w:w="2354"/>
        <w:gridCol w:w="1527"/>
        <w:gridCol w:w="2146"/>
        <w:gridCol w:w="2271"/>
        <w:gridCol w:w="2271"/>
      </w:tblGrid>
      <w:tr w:rsidR="00CC7F4A" w:rsidRPr="0063570C" w14:paraId="7002F885" w14:textId="77777777" w:rsidTr="00551406">
        <w:trPr>
          <w:trHeight w:val="194"/>
        </w:trPr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</w:tcPr>
          <w:p w14:paraId="1C454578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</w:p>
        </w:tc>
        <w:tc>
          <w:tcPr>
            <w:tcW w:w="74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86C71D" w14:textId="2E15559C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 xml:space="preserve">Study </w:t>
            </w:r>
            <w:r w:rsidR="00114C8A">
              <w:rPr>
                <w:rFonts w:ascii="Book Antiqua" w:hAnsi="Book Antiqua" w:cstheme="majorBidi"/>
                <w:b/>
                <w:bCs/>
                <w:color w:val="000000" w:themeColor="text1"/>
              </w:rPr>
              <w:t>t</w:t>
            </w: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ype</w:t>
            </w:r>
          </w:p>
        </w:tc>
        <w:tc>
          <w:tcPr>
            <w:tcW w:w="90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591780E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Title</w:t>
            </w:r>
          </w:p>
        </w:tc>
        <w:tc>
          <w:tcPr>
            <w:tcW w:w="58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8B786BB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Authors</w:t>
            </w:r>
          </w:p>
        </w:tc>
        <w:tc>
          <w:tcPr>
            <w:tcW w:w="82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3B87F03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Intervention</w:t>
            </w:r>
          </w:p>
        </w:tc>
        <w:tc>
          <w:tcPr>
            <w:tcW w:w="87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7ED7015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Outcome</w:t>
            </w:r>
          </w:p>
        </w:tc>
        <w:tc>
          <w:tcPr>
            <w:tcW w:w="87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AF18EE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Conclusion</w:t>
            </w:r>
          </w:p>
        </w:tc>
      </w:tr>
      <w:tr w:rsidR="00CC7F4A" w:rsidRPr="0063570C" w14:paraId="45EC7935" w14:textId="77777777" w:rsidTr="00551406">
        <w:trPr>
          <w:trHeight w:val="1181"/>
        </w:trPr>
        <w:tc>
          <w:tcPr>
            <w:tcW w:w="173" w:type="pct"/>
            <w:tcBorders>
              <w:top w:val="single" w:sz="4" w:space="0" w:color="auto"/>
            </w:tcBorders>
            <w:hideMark/>
          </w:tcPr>
          <w:p w14:paraId="3D04FBA8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1</w:t>
            </w:r>
          </w:p>
        </w:tc>
        <w:tc>
          <w:tcPr>
            <w:tcW w:w="749" w:type="pct"/>
            <w:tcBorders>
              <w:top w:val="single" w:sz="4" w:space="0" w:color="auto"/>
            </w:tcBorders>
            <w:hideMark/>
          </w:tcPr>
          <w:p w14:paraId="033720E5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Four cross-sectional Retrospective analysis </w:t>
            </w:r>
          </w:p>
        </w:tc>
        <w:tc>
          <w:tcPr>
            <w:tcW w:w="908" w:type="pct"/>
            <w:tcBorders>
              <w:top w:val="single" w:sz="4" w:space="0" w:color="auto"/>
            </w:tcBorders>
            <w:hideMark/>
          </w:tcPr>
          <w:p w14:paraId="74F5A1E4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Treatment of Hypertension in Renal Transplant Recipients in Four Independent Cross-Sectional Analysis</w:t>
            </w:r>
          </w:p>
        </w:tc>
        <w:tc>
          <w:tcPr>
            <w:tcW w:w="589" w:type="pct"/>
            <w:tcBorders>
              <w:top w:val="single" w:sz="4" w:space="0" w:color="auto"/>
            </w:tcBorders>
            <w:hideMark/>
          </w:tcPr>
          <w:p w14:paraId="0E50AA95" w14:textId="4BACFD2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Kuxmiuk-Glembin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  <w:r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et </w:t>
            </w:r>
            <w:proofErr w:type="gramStart"/>
            <w:r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al</w:t>
            </w:r>
            <w:r w:rsidR="00CC7F4A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proofErr w:type="gramEnd"/>
            <w:r w:rsidR="00C5121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64</w:t>
            </w:r>
            <w:r w:rsidR="00CC7F4A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CC7F4A">
              <w:rPr>
                <w:rFonts w:ascii="Book Antiqua" w:hAnsi="Book Antiqua" w:cstheme="majorBidi"/>
                <w:color w:val="000000" w:themeColor="text1"/>
              </w:rPr>
              <w:t>, 2018</w:t>
            </w:r>
          </w:p>
        </w:tc>
        <w:tc>
          <w:tcPr>
            <w:tcW w:w="828" w:type="pct"/>
            <w:tcBorders>
              <w:top w:val="single" w:sz="4" w:space="0" w:color="auto"/>
            </w:tcBorders>
            <w:hideMark/>
          </w:tcPr>
          <w:p w14:paraId="47ACDF2F" w14:textId="1213E6BA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lang w:eastAsia="zh-CN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Beta-blockers 80%)</w:t>
            </w:r>
            <w:r w:rsidR="000C4EA3">
              <w:rPr>
                <w:rFonts w:ascii="Book Antiqua" w:hAnsi="Book Antiqua" w:cstheme="majorBidi" w:hint="eastAsia"/>
                <w:color w:val="000000" w:themeColor="text1"/>
                <w:lang w:eastAsia="zh-CN"/>
              </w:rPr>
              <w:t>;</w:t>
            </w:r>
            <w:r w:rsidR="000C4EA3">
              <w:rPr>
                <w:rFonts w:ascii="Book Antiqua" w:hAnsi="Book Antiqua" w:cstheme="majorBidi"/>
                <w:color w:val="000000" w:themeColor="text1"/>
                <w:lang w:eastAsia="zh-CN"/>
              </w:rPr>
              <w:t xml:space="preserve"> </w:t>
            </w:r>
          </w:p>
          <w:p w14:paraId="4DFAEBBC" w14:textId="5CF79C7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Calcium channel blockers (53%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2E326716" w14:textId="2B9AD13B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Diuretics (37%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5EA97E06" w14:textId="22954F8B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lpha-blockers (35%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27548D83" w14:textId="461A5B8F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ngiotensin-converting enzyme inhibitors (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>) (32%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71C5B28E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RB (7%)</w:t>
            </w:r>
          </w:p>
        </w:tc>
        <w:tc>
          <w:tcPr>
            <w:tcW w:w="876" w:type="pct"/>
            <w:tcBorders>
              <w:top w:val="single" w:sz="4" w:space="0" w:color="auto"/>
            </w:tcBorders>
            <w:hideMark/>
          </w:tcPr>
          <w:p w14:paraId="485FD4DE" w14:textId="26363C8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Blood pressure controlled using BB (43.9 controlled, 56.1 not controlled </w:t>
            </w:r>
            <w:r w:rsidR="00937E8A" w:rsidRPr="00937E8A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P =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>0.007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1F76160D" w14:textId="40AD119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Number of antihypertensive agents: 2.43 +/- 1.3 (controlled BP); 1.88 +/- 1.5 (Uncontrolled BP) </w:t>
            </w:r>
            <w:r w:rsidRPr="00E56F32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P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>&lt;</w:t>
            </w:r>
            <w:r w:rsidR="00384878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>0.001.</w:t>
            </w:r>
          </w:p>
          <w:p w14:paraId="1038BC8E" w14:textId="00CCA351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CEI &amp;/ARB: Yes: 57.1 (controlled, 42.9 (Uncontrolled)</w:t>
            </w:r>
            <w:r w:rsidR="000525D1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6BA6402A" w14:textId="1F7617C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No ACEI/ARB: 48 (Controlled), 52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 xml:space="preserve">(uncontrolled) </w:t>
            </w:r>
            <w:r w:rsidR="00937E8A" w:rsidRPr="00937E8A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P =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>0.08</w:t>
            </w:r>
          </w:p>
        </w:tc>
        <w:tc>
          <w:tcPr>
            <w:tcW w:w="876" w:type="pct"/>
            <w:tcBorders>
              <w:top w:val="single" w:sz="4" w:space="0" w:color="auto"/>
            </w:tcBorders>
            <w:hideMark/>
          </w:tcPr>
          <w:p w14:paraId="63F88E6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The commonly used monotherapy agents:</w:t>
            </w:r>
          </w:p>
          <w:p w14:paraId="517B1AA5" w14:textId="650E7AC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BB followed by CCB.</w:t>
            </w:r>
            <w:r w:rsidR="00384878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7ABA0BFF" w14:textId="7788B2C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Use of ACEI, diuretics, and alpha-blockers was about the same.</w:t>
            </w:r>
            <w:r w:rsidR="00384878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4E6B3098" w14:textId="523E722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RB therapy was least utilized.</w:t>
            </w:r>
            <w:r w:rsidR="00384878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013413E9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Significant increase was observed in the mean number of antihypertensive drugs per patient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in subsequent years.</w:t>
            </w:r>
          </w:p>
        </w:tc>
      </w:tr>
      <w:tr w:rsidR="00CC7F4A" w:rsidRPr="0063570C" w14:paraId="2269DDE0" w14:textId="77777777" w:rsidTr="00551406">
        <w:trPr>
          <w:trHeight w:val="1181"/>
        </w:trPr>
        <w:tc>
          <w:tcPr>
            <w:tcW w:w="173" w:type="pct"/>
            <w:hideMark/>
          </w:tcPr>
          <w:p w14:paraId="1BF2BC8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2</w:t>
            </w:r>
          </w:p>
        </w:tc>
        <w:tc>
          <w:tcPr>
            <w:tcW w:w="749" w:type="pct"/>
            <w:hideMark/>
          </w:tcPr>
          <w:p w14:paraId="4A363C1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Randomized controlled trials systemic review</w:t>
            </w:r>
          </w:p>
        </w:tc>
        <w:tc>
          <w:tcPr>
            <w:tcW w:w="908" w:type="pct"/>
            <w:hideMark/>
          </w:tcPr>
          <w:p w14:paraId="1DAB092E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Antihypertensive treatment for kidney transplant recipients</w:t>
            </w:r>
          </w:p>
        </w:tc>
        <w:tc>
          <w:tcPr>
            <w:tcW w:w="589" w:type="pct"/>
            <w:hideMark/>
          </w:tcPr>
          <w:p w14:paraId="458BFB9C" w14:textId="70FC255C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Cross </w:t>
            </w:r>
            <w:r w:rsidR="00BD5CA9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et </w:t>
            </w:r>
            <w:proofErr w:type="gramStart"/>
            <w:r w:rsidR="00BD5CA9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al</w:t>
            </w:r>
            <w:r w:rsidR="00BD5CA9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proofErr w:type="gramEnd"/>
            <w:r w:rsidR="00BD5CA9" w:rsidRPr="00CC7F4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</w:t>
            </w:r>
            <w:r w:rsidR="00C5121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1</w:t>
            </w:r>
            <w:r w:rsidR="00BD5CA9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BD5CA9">
              <w:rPr>
                <w:rFonts w:ascii="Book Antiqua" w:hAnsi="Book Antiqua" w:cstheme="majorBidi"/>
                <w:color w:val="000000" w:themeColor="text1"/>
              </w:rPr>
              <w:t>, 2009</w:t>
            </w:r>
          </w:p>
        </w:tc>
        <w:tc>
          <w:tcPr>
            <w:tcW w:w="828" w:type="pct"/>
            <w:hideMark/>
          </w:tcPr>
          <w:p w14:paraId="2640579B" w14:textId="6705E9D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60 studies involving 3802 recipients.</w:t>
            </w:r>
            <w:r w:rsidR="00CF20D9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0D6D972D" w14:textId="6009047C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29 studies (2262 participants) compared calcium channel blocker to placebo/no treatment.</w:t>
            </w:r>
            <w:r w:rsidR="00CF20D9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404D3FDC" w14:textId="5EDDCB7E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10 studies (445 participants) compared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 to placebo/no treatment.</w:t>
            </w:r>
            <w:r w:rsidR="00CF20D9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6E97C2B2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7 studies (405 participants)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 xml:space="preserve">compared CCB to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>.</w:t>
            </w:r>
          </w:p>
        </w:tc>
        <w:tc>
          <w:tcPr>
            <w:tcW w:w="876" w:type="pct"/>
            <w:hideMark/>
          </w:tcPr>
          <w:p w14:paraId="4F151675" w14:textId="2CA23CDE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-CCB compared to placebo/no treatment reduced graft loss (RR 0.75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0.57 to 0.99) and improved glomerular filtration rate (GFR), (MD, 4.45 mL/min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2.22 to 6.68).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770B60A4" w14:textId="5B316D8D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versus placebo/no treatment were inconclusive for GFR (MD -8.07 mL/min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-18.57 to 2.43) and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variable for graft loss, precluding meta-analysis.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0A876120" w14:textId="24DCBF1C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-Direct comparison with CCB,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decreased GFR (MD -11.48 mL/min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-5.75 to -7.21), proteinuria (MD -0.28 g/24 h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-0.47 to -0.10),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hyperkalaemia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(RR 3.74, 95%CI</w:t>
            </w:r>
            <w:r w:rsidR="00C717B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1.89</w:t>
            </w:r>
            <w:r w:rsidR="00EB7AD0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7.43).</w:t>
            </w:r>
          </w:p>
        </w:tc>
        <w:tc>
          <w:tcPr>
            <w:tcW w:w="876" w:type="pct"/>
            <w:hideMark/>
          </w:tcPr>
          <w:p w14:paraId="06A5D1AF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 xml:space="preserve">CCB may be used as first-line agents for hypertensive kidney transplant recipients.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have few detrimental effects in kidney transplant recipients.</w:t>
            </w:r>
          </w:p>
        </w:tc>
      </w:tr>
      <w:tr w:rsidR="00CC7F4A" w:rsidRPr="0063570C" w14:paraId="0183716A" w14:textId="77777777" w:rsidTr="00551406">
        <w:trPr>
          <w:trHeight w:val="1181"/>
        </w:trPr>
        <w:tc>
          <w:tcPr>
            <w:tcW w:w="173" w:type="pct"/>
            <w:hideMark/>
          </w:tcPr>
          <w:p w14:paraId="52718FCC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3</w:t>
            </w:r>
          </w:p>
        </w:tc>
        <w:tc>
          <w:tcPr>
            <w:tcW w:w="749" w:type="pct"/>
          </w:tcPr>
          <w:p w14:paraId="69A6728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Double-blind, randomized, placebo-controlled trial.</w:t>
            </w:r>
          </w:p>
          <w:p w14:paraId="3183A032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</w:p>
        </w:tc>
        <w:tc>
          <w:tcPr>
            <w:tcW w:w="908" w:type="pct"/>
          </w:tcPr>
          <w:p w14:paraId="21A57622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ngiotensin II blockade in kidney transplant recipients.</w:t>
            </w:r>
          </w:p>
          <w:p w14:paraId="63B1B344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</w:p>
        </w:tc>
        <w:tc>
          <w:tcPr>
            <w:tcW w:w="589" w:type="pct"/>
            <w:hideMark/>
          </w:tcPr>
          <w:p w14:paraId="33372B65" w14:textId="285FF7EB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Ibrahim </w:t>
            </w:r>
            <w:r w:rsidR="00BD5CA9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et </w:t>
            </w:r>
            <w:proofErr w:type="gramStart"/>
            <w:r w:rsidR="00BD5CA9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al</w:t>
            </w:r>
            <w:r w:rsidR="00BD5CA9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proofErr w:type="gramEnd"/>
            <w:r w:rsidR="00C5121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2</w:t>
            </w:r>
            <w:r w:rsidR="00BD5CA9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BD5CA9">
              <w:rPr>
                <w:rFonts w:ascii="Book Antiqua" w:hAnsi="Book Antiqua" w:cstheme="majorBidi"/>
                <w:color w:val="000000" w:themeColor="text1"/>
              </w:rPr>
              <w:t>, 2013</w:t>
            </w:r>
          </w:p>
        </w:tc>
        <w:tc>
          <w:tcPr>
            <w:tcW w:w="828" w:type="pct"/>
            <w:hideMark/>
          </w:tcPr>
          <w:p w14:paraId="6688868C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The effect of losartan compared to placebo and initiated within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three months of transplantation</w:t>
            </w:r>
          </w:p>
        </w:tc>
        <w:tc>
          <w:tcPr>
            <w:tcW w:w="876" w:type="pct"/>
            <w:hideMark/>
          </w:tcPr>
          <w:p w14:paraId="1E9EA64B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 xml:space="preserve">Doubling of renal cortical volume – Measure of interstitial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fibrosis/tubular atrophy</w:t>
            </w:r>
          </w:p>
        </w:tc>
        <w:tc>
          <w:tcPr>
            <w:tcW w:w="876" w:type="pct"/>
            <w:hideMark/>
          </w:tcPr>
          <w:p w14:paraId="475E4145" w14:textId="2AA82BDA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 xml:space="preserve">-Use of losartan tended to be protective, with an odds ratio (OR) of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0.39 (95%CI</w:t>
            </w:r>
            <w:r w:rsidR="00651988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0.13–1.15, </w:t>
            </w:r>
            <w:r w:rsidR="00615501">
              <w:rPr>
                <w:rFonts w:ascii="Book Antiqua" w:hAnsi="Book Antiqua" w:cstheme="majorBidi"/>
                <w:i/>
                <w:iCs/>
                <w:color w:val="000000" w:themeColor="text1"/>
                <w:shd w:val="clear" w:color="auto" w:fill="FFFFFF"/>
              </w:rPr>
              <w:t>P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= 0.08).</w:t>
            </w:r>
            <w:r w:rsidR="00B1528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05FACC7C" w14:textId="198F67E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Losartan had no significant effect on time to a composite of ESRD, death, or doubling of creatinine level. The mean time to doubling of serum creatinine was longer in the losartan group, compared with placebo (1065 versus 450 d [hazard ratio (HR) 7.28, 95%CI</w:t>
            </w:r>
            <w:r w:rsidR="00615501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2.22–32.78]).</w:t>
            </w:r>
          </w:p>
        </w:tc>
      </w:tr>
      <w:tr w:rsidR="00CC7F4A" w:rsidRPr="0063570C" w14:paraId="085E547A" w14:textId="77777777" w:rsidTr="00551406">
        <w:trPr>
          <w:trHeight w:val="1181"/>
        </w:trPr>
        <w:tc>
          <w:tcPr>
            <w:tcW w:w="173" w:type="pct"/>
            <w:hideMark/>
          </w:tcPr>
          <w:p w14:paraId="2AA2A41C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4</w:t>
            </w:r>
          </w:p>
        </w:tc>
        <w:tc>
          <w:tcPr>
            <w:tcW w:w="749" w:type="pct"/>
            <w:hideMark/>
          </w:tcPr>
          <w:p w14:paraId="3C7E8D48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Prospective Controlled Trial</w:t>
            </w:r>
          </w:p>
        </w:tc>
        <w:tc>
          <w:tcPr>
            <w:tcW w:w="908" w:type="pct"/>
          </w:tcPr>
          <w:p w14:paraId="5DFED098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  <w:t>Converting-enzyme inhibitor versus calcium antagonist in cyclosporine-treated renal transplants</w:t>
            </w:r>
          </w:p>
          <w:p w14:paraId="139539AD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</w:p>
        </w:tc>
        <w:tc>
          <w:tcPr>
            <w:tcW w:w="589" w:type="pct"/>
            <w:hideMark/>
          </w:tcPr>
          <w:p w14:paraId="5ED26F3F" w14:textId="13901BCE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Mourad </w:t>
            </w:r>
            <w:r w:rsidR="00401F10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et </w:t>
            </w:r>
            <w:proofErr w:type="gramStart"/>
            <w:r w:rsidR="00401F10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al</w:t>
            </w:r>
            <w:r w:rsidR="00401F10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proofErr w:type="gramEnd"/>
            <w:r w:rsidR="00C5121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3</w:t>
            </w:r>
            <w:r w:rsidR="00401F10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401F10">
              <w:rPr>
                <w:rFonts w:ascii="Book Antiqua" w:hAnsi="Book Antiqua" w:cstheme="majorBidi"/>
                <w:color w:val="000000" w:themeColor="text1"/>
              </w:rPr>
              <w:t>, 1993</w:t>
            </w:r>
          </w:p>
        </w:tc>
        <w:tc>
          <w:tcPr>
            <w:tcW w:w="828" w:type="pct"/>
            <w:hideMark/>
          </w:tcPr>
          <w:p w14:paraId="4A02B614" w14:textId="35BB74E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-6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mo</w:t>
            </w:r>
            <w:proofErr w:type="spellEnd"/>
            <w:r w:rsidR="00B012E6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after transplantation, patients were randomly allocated to treatment by the angiotensin-converting enzyme inhibitor lisinopril (ACEI, alone or associated with frusemide; </w:t>
            </w:r>
            <w:r w:rsidR="009B5FB5" w:rsidRPr="001E2F45">
              <w:rPr>
                <w:rFonts w:ascii="Book Antiqua" w:hAnsi="Book Antiqua" w:cstheme="majorBidi"/>
                <w:i/>
                <w:iCs/>
                <w:color w:val="000000" w:themeColor="text1"/>
                <w:shd w:val="clear" w:color="auto" w:fill="FFFFFF"/>
              </w:rPr>
              <w:t>n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= 14), or the calcium antagonist, nifedipine (CA, alone or associated with atenolol; </w:t>
            </w:r>
            <w:r w:rsidR="001E2F45" w:rsidRPr="001E2F45">
              <w:rPr>
                <w:rFonts w:ascii="Book Antiqua" w:hAnsi="Book Antiqua" w:cstheme="majorBidi"/>
                <w:i/>
                <w:iCs/>
                <w:color w:val="000000" w:themeColor="text1"/>
                <w:shd w:val="clear" w:color="auto" w:fill="FFFFFF"/>
              </w:rPr>
              <w:t>n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= 11).</w:t>
            </w:r>
          </w:p>
        </w:tc>
        <w:tc>
          <w:tcPr>
            <w:tcW w:w="876" w:type="pct"/>
            <w:hideMark/>
          </w:tcPr>
          <w:p w14:paraId="650FF036" w14:textId="4B177D51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Before initiation of antihypertensive therapy, the two groups had similar mean arterial pressures and GFRs.</w:t>
            </w:r>
            <w:r w:rsidR="007E4953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2F7F246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Both ACEI and CA treatments were associated with no change in renal function, a similar change in mean arterial pressure (ACEI -18 +/- 3; CA -13 +/- 5 mm Hg), and identical trough blood levels cyclosporine.</w:t>
            </w:r>
          </w:p>
        </w:tc>
        <w:tc>
          <w:tcPr>
            <w:tcW w:w="876" w:type="pct"/>
            <w:hideMark/>
          </w:tcPr>
          <w:p w14:paraId="3BA37222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In cyclosporine-treated transplant recipients, satisfactory control of hypertension was obtained by ACEIs based on their potential to minimize arterial pressures</w:t>
            </w:r>
          </w:p>
        </w:tc>
      </w:tr>
      <w:tr w:rsidR="00CC7F4A" w:rsidRPr="0063570C" w14:paraId="29C0858C" w14:textId="77777777" w:rsidTr="00C46C20">
        <w:trPr>
          <w:trHeight w:val="1181"/>
        </w:trPr>
        <w:tc>
          <w:tcPr>
            <w:tcW w:w="173" w:type="pct"/>
            <w:hideMark/>
          </w:tcPr>
          <w:p w14:paraId="25DB82CC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5</w:t>
            </w:r>
          </w:p>
        </w:tc>
        <w:tc>
          <w:tcPr>
            <w:tcW w:w="749" w:type="pct"/>
            <w:hideMark/>
          </w:tcPr>
          <w:p w14:paraId="7135819B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Prospective Randomized Trial</w:t>
            </w:r>
          </w:p>
        </w:tc>
        <w:tc>
          <w:tcPr>
            <w:tcW w:w="908" w:type="pct"/>
            <w:hideMark/>
          </w:tcPr>
          <w:p w14:paraId="2CBA0BAC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  <w:t>Randomized trial of steroid withdrawal in kidney recipients treated with mycophenolate mofetil and cyclosporine</w:t>
            </w:r>
          </w:p>
        </w:tc>
        <w:tc>
          <w:tcPr>
            <w:tcW w:w="589" w:type="pct"/>
            <w:hideMark/>
          </w:tcPr>
          <w:p w14:paraId="785EA2C4" w14:textId="6336712D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Pellitier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  <w:r w:rsidR="002D2735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et </w:t>
            </w:r>
            <w:proofErr w:type="gramStart"/>
            <w:r w:rsidR="002D2735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al</w:t>
            </w:r>
            <w:r w:rsidR="002D2735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proofErr w:type="gramEnd"/>
            <w:r w:rsidR="009013CC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4</w:t>
            </w:r>
            <w:r w:rsidR="002D2735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2D2735">
              <w:rPr>
                <w:rFonts w:ascii="Book Antiqua" w:hAnsi="Book Antiqua" w:cstheme="majorBidi"/>
                <w:color w:val="000000" w:themeColor="text1"/>
              </w:rPr>
              <w:t>, 2006</w:t>
            </w:r>
          </w:p>
        </w:tc>
        <w:tc>
          <w:tcPr>
            <w:tcW w:w="828" w:type="pct"/>
            <w:hideMark/>
          </w:tcPr>
          <w:p w14:paraId="61973EE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121 patients were randomized either to discontinue or remain on steroids (60 patients per group).</w:t>
            </w:r>
          </w:p>
        </w:tc>
        <w:tc>
          <w:tcPr>
            <w:tcW w:w="876" w:type="pct"/>
            <w:hideMark/>
          </w:tcPr>
          <w:p w14:paraId="0253F304" w14:textId="4CF840FA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There were no significant differences in patient and graft survival rates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at 1 year or at last follow</w:t>
            </w:r>
            <w:r w:rsidRPr="0063570C">
              <w:rPr>
                <w:rFonts w:ascii="宋体" w:eastAsia="宋体" w:hAnsi="宋体" w:cs="宋体" w:hint="eastAsia"/>
                <w:color w:val="000000" w:themeColor="text1"/>
                <w:shd w:val="clear" w:color="auto" w:fill="FFFFFF"/>
              </w:rPr>
              <w:t>‐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up (</w:t>
            </w:r>
            <w:r w:rsidR="005300B5" w:rsidRPr="005300B5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pproximate</w:t>
            </w:r>
            <w:r w:rsidR="005300B5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3.7y).</w:t>
            </w:r>
            <w:r w:rsidR="001906D8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699E998C" w14:textId="6AE18EC9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Incidence of acute and chronic rejection as well as graft function were the same within 1 yr.</w:t>
            </w:r>
          </w:p>
        </w:tc>
        <w:tc>
          <w:tcPr>
            <w:tcW w:w="876" w:type="pct"/>
            <w:hideMark/>
          </w:tcPr>
          <w:p w14:paraId="0475797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Steroid withdrawal in low-risk kidney transplant recipients is safe and ameliorates many of the unwanted side effects of steroid use.</w:t>
            </w:r>
          </w:p>
        </w:tc>
      </w:tr>
      <w:tr w:rsidR="00CC7F4A" w:rsidRPr="0063570C" w14:paraId="057B24BD" w14:textId="77777777" w:rsidTr="00C46C20">
        <w:trPr>
          <w:trHeight w:val="2060"/>
        </w:trPr>
        <w:tc>
          <w:tcPr>
            <w:tcW w:w="173" w:type="pct"/>
            <w:hideMark/>
          </w:tcPr>
          <w:p w14:paraId="59D006C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6</w:t>
            </w:r>
          </w:p>
        </w:tc>
        <w:tc>
          <w:tcPr>
            <w:tcW w:w="749" w:type="pct"/>
            <w:tcBorders>
              <w:bottom w:val="single" w:sz="4" w:space="0" w:color="auto"/>
            </w:tcBorders>
            <w:hideMark/>
          </w:tcPr>
          <w:p w14:paraId="1C9FEB1D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Retrospective study</w:t>
            </w:r>
          </w:p>
        </w:tc>
        <w:tc>
          <w:tcPr>
            <w:tcW w:w="908" w:type="pct"/>
            <w:tcBorders>
              <w:bottom w:val="single" w:sz="4" w:space="0" w:color="auto"/>
            </w:tcBorders>
            <w:hideMark/>
          </w:tcPr>
          <w:p w14:paraId="3E0B7893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  <w:t>Lack of long-term benefits of steroid withdrawal in renal transplant recipients</w:t>
            </w:r>
          </w:p>
        </w:tc>
        <w:tc>
          <w:tcPr>
            <w:tcW w:w="589" w:type="pct"/>
            <w:tcBorders>
              <w:bottom w:val="single" w:sz="4" w:space="0" w:color="auto"/>
            </w:tcBorders>
            <w:hideMark/>
          </w:tcPr>
          <w:p w14:paraId="591D6C5A" w14:textId="5E8BCCBF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Sivaram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  <w:r w:rsidR="00C46C20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et </w:t>
            </w:r>
            <w:proofErr w:type="gramStart"/>
            <w:r w:rsidR="00C46C20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al</w:t>
            </w:r>
            <w:r w:rsidR="00C46C20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proofErr w:type="gramEnd"/>
            <w:r w:rsidR="00D754BB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5</w:t>
            </w:r>
            <w:r w:rsidR="00C46C20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C46C20">
              <w:rPr>
                <w:rFonts w:ascii="Book Antiqua" w:hAnsi="Book Antiqua" w:cstheme="majorBidi"/>
                <w:color w:val="000000" w:themeColor="text1"/>
              </w:rPr>
              <w:t>, 2001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hideMark/>
          </w:tcPr>
          <w:p w14:paraId="58D2A77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-Retrospective review identified 58 patients administered cyclosporine, azathioprine, and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prednisone who underwent complete steroid withdrawal.</w:t>
            </w:r>
          </w:p>
        </w:tc>
        <w:tc>
          <w:tcPr>
            <w:tcW w:w="876" w:type="pct"/>
            <w:tcBorders>
              <w:bottom w:val="single" w:sz="4" w:space="0" w:color="auto"/>
            </w:tcBorders>
            <w:hideMark/>
          </w:tcPr>
          <w:p w14:paraId="246E5F5D" w14:textId="33FFCD08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-Post-steroid withdrawal follow up: 7.6 +/- 1.9 years</w:t>
            </w:r>
            <w:r w:rsidR="005300B5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394D26F0" w14:textId="2C085303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9 </w:t>
            </w:r>
            <w:r w:rsidR="005300B5">
              <w:rPr>
                <w:rFonts w:ascii="Book Antiqua" w:hAnsi="Book Antiqua" w:cstheme="majorBidi"/>
                <w:color w:val="000000" w:themeColor="text1"/>
              </w:rPr>
              <w:t>p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atients restarted therapy; 3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patients lost their graft (2 of which are those who restarted prednisone therapy).</w:t>
            </w:r>
            <w:r w:rsidR="005300B5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5FDB88D9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2 died with functioning grafts.</w:t>
            </w:r>
          </w:p>
        </w:tc>
        <w:tc>
          <w:tcPr>
            <w:tcW w:w="876" w:type="pct"/>
            <w:tcBorders>
              <w:bottom w:val="single" w:sz="4" w:space="0" w:color="auto"/>
            </w:tcBorders>
            <w:hideMark/>
          </w:tcPr>
          <w:p w14:paraId="041DC78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 xml:space="preserve">When prednisone dosage was tapered from 10 mg/d to 10 mg every other day, clinically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significant improvements were seen in weight, systolic and diastolic blood pressures, glycosylated hemoglobin levels, and diabetes-related outcomes.</w:t>
            </w:r>
          </w:p>
        </w:tc>
      </w:tr>
    </w:tbl>
    <w:p w14:paraId="57F71CA0" w14:textId="77777777" w:rsidR="00377ECC" w:rsidRDefault="00377ECC">
      <w:pPr>
        <w:spacing w:line="360" w:lineRule="auto"/>
        <w:jc w:val="both"/>
      </w:pPr>
    </w:p>
    <w:sectPr w:rsidR="00377ECC" w:rsidSect="00D5512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D57FF" w14:textId="77777777" w:rsidR="00B4031E" w:rsidRDefault="00B4031E" w:rsidP="003A2049">
      <w:r>
        <w:separator/>
      </w:r>
    </w:p>
  </w:endnote>
  <w:endnote w:type="continuationSeparator" w:id="0">
    <w:p w14:paraId="3F38DEC1" w14:textId="77777777" w:rsidR="00B4031E" w:rsidRDefault="00B4031E" w:rsidP="003A2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AFDEC" w14:textId="77777777" w:rsidR="003A2049" w:rsidRPr="00C0092E" w:rsidRDefault="003A2049" w:rsidP="00C0092E">
    <w:pPr>
      <w:pStyle w:val="a5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6</w:t>
    </w:r>
    <w:r>
      <w:rPr>
        <w:rFonts w:ascii="Book Antiqua" w:hAnsi="Book Antiqua"/>
        <w:sz w:val="24"/>
        <w:szCs w:val="24"/>
      </w:rPr>
      <w:fldChar w:fldCharType="end"/>
    </w:r>
  </w:p>
  <w:p w14:paraId="7DC9E04E" w14:textId="77777777" w:rsidR="003A2049" w:rsidRDefault="003A204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A2607" w14:textId="77777777" w:rsidR="00B4031E" w:rsidRDefault="00B4031E" w:rsidP="003A2049">
      <w:r>
        <w:separator/>
      </w:r>
    </w:p>
  </w:footnote>
  <w:footnote w:type="continuationSeparator" w:id="0">
    <w:p w14:paraId="05B7E161" w14:textId="77777777" w:rsidR="00B4031E" w:rsidRDefault="00B4031E" w:rsidP="003A204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rI0NDEwMLI0NzJV0lEKTi0uzszPAykwrAUAlDASySwAAAA="/>
  </w:docVars>
  <w:rsids>
    <w:rsidRoot w:val="00A77B3E"/>
    <w:rsid w:val="0004681C"/>
    <w:rsid w:val="000525D1"/>
    <w:rsid w:val="00066F09"/>
    <w:rsid w:val="00076B20"/>
    <w:rsid w:val="00086055"/>
    <w:rsid w:val="00091CF5"/>
    <w:rsid w:val="000C154F"/>
    <w:rsid w:val="000C3C96"/>
    <w:rsid w:val="000C4EA3"/>
    <w:rsid w:val="000D1BB8"/>
    <w:rsid w:val="00114712"/>
    <w:rsid w:val="00114C8A"/>
    <w:rsid w:val="001202D3"/>
    <w:rsid w:val="00121485"/>
    <w:rsid w:val="00121597"/>
    <w:rsid w:val="00124FD8"/>
    <w:rsid w:val="00183CAA"/>
    <w:rsid w:val="001906D8"/>
    <w:rsid w:val="001A7762"/>
    <w:rsid w:val="001B02D6"/>
    <w:rsid w:val="001C527A"/>
    <w:rsid w:val="001D2DF1"/>
    <w:rsid w:val="001D71DD"/>
    <w:rsid w:val="001E2F45"/>
    <w:rsid w:val="001E69C9"/>
    <w:rsid w:val="00201595"/>
    <w:rsid w:val="0021298C"/>
    <w:rsid w:val="00235776"/>
    <w:rsid w:val="0024350D"/>
    <w:rsid w:val="002457AB"/>
    <w:rsid w:val="0024583C"/>
    <w:rsid w:val="0027086D"/>
    <w:rsid w:val="002708BA"/>
    <w:rsid w:val="002729AE"/>
    <w:rsid w:val="0028522D"/>
    <w:rsid w:val="002958F7"/>
    <w:rsid w:val="002A496B"/>
    <w:rsid w:val="002B1C89"/>
    <w:rsid w:val="002D2735"/>
    <w:rsid w:val="002D314A"/>
    <w:rsid w:val="002D37EF"/>
    <w:rsid w:val="002D54D8"/>
    <w:rsid w:val="002F75C0"/>
    <w:rsid w:val="00312301"/>
    <w:rsid w:val="00312580"/>
    <w:rsid w:val="00313019"/>
    <w:rsid w:val="003374FA"/>
    <w:rsid w:val="00343784"/>
    <w:rsid w:val="00352882"/>
    <w:rsid w:val="0035609F"/>
    <w:rsid w:val="00377ECC"/>
    <w:rsid w:val="00384878"/>
    <w:rsid w:val="00391BD3"/>
    <w:rsid w:val="00397515"/>
    <w:rsid w:val="003A2049"/>
    <w:rsid w:val="003A3405"/>
    <w:rsid w:val="003A370B"/>
    <w:rsid w:val="003B08BF"/>
    <w:rsid w:val="003B51DF"/>
    <w:rsid w:val="003C1EFA"/>
    <w:rsid w:val="003C2D0A"/>
    <w:rsid w:val="003C31F4"/>
    <w:rsid w:val="003C65B5"/>
    <w:rsid w:val="003C7B9C"/>
    <w:rsid w:val="003E11E9"/>
    <w:rsid w:val="003E2945"/>
    <w:rsid w:val="003F79E0"/>
    <w:rsid w:val="00401D98"/>
    <w:rsid w:val="00401F10"/>
    <w:rsid w:val="004064EB"/>
    <w:rsid w:val="00411167"/>
    <w:rsid w:val="00423501"/>
    <w:rsid w:val="004276CB"/>
    <w:rsid w:val="00447AFD"/>
    <w:rsid w:val="00464512"/>
    <w:rsid w:val="00464B3F"/>
    <w:rsid w:val="00490449"/>
    <w:rsid w:val="004B15D0"/>
    <w:rsid w:val="004D0347"/>
    <w:rsid w:val="004E3074"/>
    <w:rsid w:val="004E47BC"/>
    <w:rsid w:val="004E47F0"/>
    <w:rsid w:val="004E6D1B"/>
    <w:rsid w:val="005030D8"/>
    <w:rsid w:val="00503311"/>
    <w:rsid w:val="005058DF"/>
    <w:rsid w:val="005122D2"/>
    <w:rsid w:val="00522497"/>
    <w:rsid w:val="005256FD"/>
    <w:rsid w:val="005300B5"/>
    <w:rsid w:val="005369F6"/>
    <w:rsid w:val="00540D5C"/>
    <w:rsid w:val="005474F9"/>
    <w:rsid w:val="00551406"/>
    <w:rsid w:val="00564765"/>
    <w:rsid w:val="00565DA6"/>
    <w:rsid w:val="005823B9"/>
    <w:rsid w:val="0059790B"/>
    <w:rsid w:val="005A104D"/>
    <w:rsid w:val="005A5A4F"/>
    <w:rsid w:val="005B01C9"/>
    <w:rsid w:val="005C39C3"/>
    <w:rsid w:val="005E2703"/>
    <w:rsid w:val="005F209A"/>
    <w:rsid w:val="00602733"/>
    <w:rsid w:val="00607FAF"/>
    <w:rsid w:val="00615501"/>
    <w:rsid w:val="00635EE0"/>
    <w:rsid w:val="0063779C"/>
    <w:rsid w:val="00641646"/>
    <w:rsid w:val="00643BDD"/>
    <w:rsid w:val="00651988"/>
    <w:rsid w:val="00652584"/>
    <w:rsid w:val="00675CC2"/>
    <w:rsid w:val="00690317"/>
    <w:rsid w:val="00692AE4"/>
    <w:rsid w:val="00696DDA"/>
    <w:rsid w:val="006B4121"/>
    <w:rsid w:val="006C79F3"/>
    <w:rsid w:val="006C7B9E"/>
    <w:rsid w:val="006D2A35"/>
    <w:rsid w:val="006E1227"/>
    <w:rsid w:val="006E1873"/>
    <w:rsid w:val="006F2A4D"/>
    <w:rsid w:val="006F3021"/>
    <w:rsid w:val="006F67B7"/>
    <w:rsid w:val="00701A72"/>
    <w:rsid w:val="00714F26"/>
    <w:rsid w:val="00730BEA"/>
    <w:rsid w:val="007406E4"/>
    <w:rsid w:val="00743347"/>
    <w:rsid w:val="007500C4"/>
    <w:rsid w:val="00764411"/>
    <w:rsid w:val="00776D5A"/>
    <w:rsid w:val="00795782"/>
    <w:rsid w:val="007A5E1D"/>
    <w:rsid w:val="007B7789"/>
    <w:rsid w:val="007E4953"/>
    <w:rsid w:val="00804053"/>
    <w:rsid w:val="00806AF5"/>
    <w:rsid w:val="00821D4F"/>
    <w:rsid w:val="00831AA3"/>
    <w:rsid w:val="00831D8F"/>
    <w:rsid w:val="00846EB4"/>
    <w:rsid w:val="008473B3"/>
    <w:rsid w:val="008A0501"/>
    <w:rsid w:val="008B1FBE"/>
    <w:rsid w:val="008B383F"/>
    <w:rsid w:val="008F2E3D"/>
    <w:rsid w:val="009013CC"/>
    <w:rsid w:val="00937E8A"/>
    <w:rsid w:val="0098421A"/>
    <w:rsid w:val="00995801"/>
    <w:rsid w:val="009A76C1"/>
    <w:rsid w:val="009B08ED"/>
    <w:rsid w:val="009B5FB5"/>
    <w:rsid w:val="009C30F9"/>
    <w:rsid w:val="009E4E7F"/>
    <w:rsid w:val="009E591E"/>
    <w:rsid w:val="00A24E90"/>
    <w:rsid w:val="00A25DEE"/>
    <w:rsid w:val="00A77B3E"/>
    <w:rsid w:val="00A834A3"/>
    <w:rsid w:val="00A86DA2"/>
    <w:rsid w:val="00A90C21"/>
    <w:rsid w:val="00AB5643"/>
    <w:rsid w:val="00AC0348"/>
    <w:rsid w:val="00AC10AF"/>
    <w:rsid w:val="00AC6613"/>
    <w:rsid w:val="00AC6DF1"/>
    <w:rsid w:val="00AE0BF2"/>
    <w:rsid w:val="00AE5D56"/>
    <w:rsid w:val="00AF205D"/>
    <w:rsid w:val="00AF2096"/>
    <w:rsid w:val="00B012E6"/>
    <w:rsid w:val="00B11386"/>
    <w:rsid w:val="00B15289"/>
    <w:rsid w:val="00B4031E"/>
    <w:rsid w:val="00B46906"/>
    <w:rsid w:val="00B70056"/>
    <w:rsid w:val="00B76FEC"/>
    <w:rsid w:val="00B808E6"/>
    <w:rsid w:val="00B82122"/>
    <w:rsid w:val="00B83001"/>
    <w:rsid w:val="00B85D3C"/>
    <w:rsid w:val="00B874D9"/>
    <w:rsid w:val="00B92E32"/>
    <w:rsid w:val="00BC7E7A"/>
    <w:rsid w:val="00BD2555"/>
    <w:rsid w:val="00BD5CA9"/>
    <w:rsid w:val="00BE5CD4"/>
    <w:rsid w:val="00C0580F"/>
    <w:rsid w:val="00C22204"/>
    <w:rsid w:val="00C35815"/>
    <w:rsid w:val="00C401A3"/>
    <w:rsid w:val="00C46C20"/>
    <w:rsid w:val="00C5121A"/>
    <w:rsid w:val="00C5243E"/>
    <w:rsid w:val="00C717B9"/>
    <w:rsid w:val="00C87A37"/>
    <w:rsid w:val="00C9256D"/>
    <w:rsid w:val="00CA2A55"/>
    <w:rsid w:val="00CB0CE0"/>
    <w:rsid w:val="00CC58A8"/>
    <w:rsid w:val="00CC7F4A"/>
    <w:rsid w:val="00CE447C"/>
    <w:rsid w:val="00CF20D9"/>
    <w:rsid w:val="00D20944"/>
    <w:rsid w:val="00D43764"/>
    <w:rsid w:val="00D43A66"/>
    <w:rsid w:val="00D44603"/>
    <w:rsid w:val="00D50134"/>
    <w:rsid w:val="00D5512D"/>
    <w:rsid w:val="00D60C65"/>
    <w:rsid w:val="00D63195"/>
    <w:rsid w:val="00D634A6"/>
    <w:rsid w:val="00D66667"/>
    <w:rsid w:val="00D754BB"/>
    <w:rsid w:val="00D8300D"/>
    <w:rsid w:val="00DB7D12"/>
    <w:rsid w:val="00DC101E"/>
    <w:rsid w:val="00DC207A"/>
    <w:rsid w:val="00DE46AE"/>
    <w:rsid w:val="00E21D9A"/>
    <w:rsid w:val="00E56F32"/>
    <w:rsid w:val="00E74B65"/>
    <w:rsid w:val="00E81F0F"/>
    <w:rsid w:val="00E8485A"/>
    <w:rsid w:val="00E911E9"/>
    <w:rsid w:val="00E9339A"/>
    <w:rsid w:val="00EB2149"/>
    <w:rsid w:val="00EB7AD0"/>
    <w:rsid w:val="00EC11E8"/>
    <w:rsid w:val="00ED1481"/>
    <w:rsid w:val="00F25F87"/>
    <w:rsid w:val="00F353F4"/>
    <w:rsid w:val="00F4047F"/>
    <w:rsid w:val="00F7588E"/>
    <w:rsid w:val="00FB56C2"/>
    <w:rsid w:val="00FD7744"/>
    <w:rsid w:val="00FF4FA1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D353AF"/>
  <w15:docId w15:val="{3BD6DB13-87BA-4D64-AEEC-840CD43EA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link w:val="10"/>
    <w:uiPriority w:val="9"/>
    <w:qFormat/>
    <w:rsid w:val="009B08ED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3A20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3A2049"/>
    <w:rPr>
      <w:sz w:val="18"/>
      <w:szCs w:val="18"/>
    </w:rPr>
  </w:style>
  <w:style w:type="paragraph" w:styleId="a5">
    <w:name w:val="footer"/>
    <w:basedOn w:val="a"/>
    <w:link w:val="a6"/>
    <w:unhideWhenUsed/>
    <w:rsid w:val="003A204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3A2049"/>
    <w:rPr>
      <w:sz w:val="18"/>
      <w:szCs w:val="18"/>
    </w:rPr>
  </w:style>
  <w:style w:type="paragraph" w:styleId="a7">
    <w:name w:val="Revision"/>
    <w:hidden/>
    <w:uiPriority w:val="99"/>
    <w:semiHidden/>
    <w:rsid w:val="0063779C"/>
    <w:rPr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9B08ED"/>
    <w:rPr>
      <w:rFonts w:eastAsia="Times New Roman"/>
      <w:b/>
      <w:bCs/>
      <w:kern w:val="36"/>
      <w:sz w:val="48"/>
      <w:szCs w:val="48"/>
    </w:rPr>
  </w:style>
  <w:style w:type="table" w:styleId="a8">
    <w:name w:val="Table Grid"/>
    <w:basedOn w:val="a1"/>
    <w:uiPriority w:val="39"/>
    <w:rsid w:val="009B08ED"/>
    <w:rPr>
      <w:rFonts w:asciiTheme="minorHAnsi" w:hAnsiTheme="minorHAnsi" w:cstheme="minorBidi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0</Pages>
  <Words>9539</Words>
  <Characters>54374</Characters>
  <Application>Microsoft Office Word</Application>
  <DocSecurity>0</DocSecurity>
  <Lines>453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吴</dc:creator>
  <cp:lastModifiedBy>Liansheng Ma</cp:lastModifiedBy>
  <cp:revision>2</cp:revision>
  <dcterms:created xsi:type="dcterms:W3CDTF">2022-02-19T06:26:00Z</dcterms:created>
  <dcterms:modified xsi:type="dcterms:W3CDTF">2022-02-19T06:26:00Z</dcterms:modified>
</cp:coreProperties>
</file>